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4688B0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EA5B3F">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42290EF"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C55851">
        <w:rPr>
          <w:rFonts w:ascii="Arial" w:eastAsia="Arial" w:hAnsi="Arial" w:cs="Arial"/>
          <w:sz w:val="24"/>
          <w:szCs w:val="24"/>
        </w:rPr>
        <w:t>1</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A5B3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2F46B204" w:rsidR="002638C6" w:rsidRPr="00C55851" w:rsidRDefault="00EB19CC" w:rsidP="00D70D81">
      <w:pPr>
        <w:widowControl/>
        <w:spacing w:after="0" w:line="240" w:lineRule="auto"/>
        <w:contextualSpacing/>
        <w:jc w:val="both"/>
        <w:rPr>
          <w:rFonts w:ascii="Arial" w:eastAsia="Arial" w:hAnsi="Arial" w:cs="Arial"/>
          <w:b/>
          <w:sz w:val="24"/>
          <w:szCs w:val="24"/>
        </w:rPr>
      </w:pPr>
      <w:r w:rsidRPr="00C55851">
        <w:rPr>
          <w:rFonts w:ascii="Arial" w:eastAsia="Arial" w:hAnsi="Arial" w:cs="Arial"/>
          <w:sz w:val="24"/>
          <w:szCs w:val="24"/>
        </w:rPr>
        <w:t>As</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005F0D9B" w:rsidRPr="001970A3">
        <w:rPr>
          <w:rFonts w:ascii="Arial" w:eastAsia="Arial" w:hAnsi="Arial" w:cs="Arial"/>
          <w:b/>
          <w:color w:val="0070C0"/>
          <w:sz w:val="24"/>
          <w:szCs w:val="24"/>
        </w:rPr>
        <w:t>1</w:t>
      </w:r>
      <w:r w:rsidR="001A539C">
        <w:rPr>
          <w:rFonts w:ascii="Arial" w:eastAsia="Arial" w:hAnsi="Arial" w:cs="Arial"/>
          <w:b/>
          <w:color w:val="0070C0"/>
          <w:sz w:val="24"/>
          <w:szCs w:val="24"/>
        </w:rPr>
        <w:t>1</w:t>
      </w:r>
      <w:r w:rsidR="00193A2D" w:rsidRPr="001970A3">
        <w:rPr>
          <w:rFonts w:ascii="Arial" w:eastAsia="Arial" w:hAnsi="Arial" w:cs="Arial"/>
          <w:b/>
          <w:color w:val="0070C0"/>
          <w:sz w:val="24"/>
          <w:szCs w:val="24"/>
        </w:rPr>
        <w:t xml:space="preserve"> </w:t>
      </w:r>
      <w:r w:rsidR="00C9351E" w:rsidRPr="001970A3">
        <w:rPr>
          <w:rFonts w:ascii="Arial" w:eastAsia="Arial" w:hAnsi="Arial" w:cs="Arial"/>
          <w:b/>
          <w:color w:val="0070C0"/>
          <w:sz w:val="24"/>
          <w:szCs w:val="24"/>
        </w:rPr>
        <w:t>February</w:t>
      </w:r>
      <w:r w:rsidR="00193A2D" w:rsidRPr="001970A3">
        <w:rPr>
          <w:rFonts w:ascii="Arial" w:eastAsia="Arial" w:hAnsi="Arial" w:cs="Arial"/>
          <w:b/>
          <w:color w:val="0070C0"/>
          <w:sz w:val="24"/>
          <w:szCs w:val="24"/>
        </w:rPr>
        <w:t xml:space="preserve"> 2021</w:t>
      </w:r>
      <w:r w:rsidR="00C55046" w:rsidRPr="001970A3">
        <w:rPr>
          <w:rFonts w:ascii="Arial" w:eastAsia="Arial" w:hAnsi="Arial" w:cs="Arial"/>
          <w:b/>
          <w:color w:val="0070C0"/>
          <w:sz w:val="24"/>
          <w:szCs w:val="24"/>
        </w:rPr>
        <w:t>,</w:t>
      </w:r>
      <w:r w:rsidR="00D16141" w:rsidRPr="001970A3">
        <w:rPr>
          <w:rFonts w:ascii="Arial" w:eastAsia="Arial" w:hAnsi="Arial" w:cs="Arial"/>
          <w:b/>
          <w:color w:val="0070C0"/>
          <w:sz w:val="24"/>
          <w:szCs w:val="24"/>
        </w:rPr>
        <w:t xml:space="preserve"> </w:t>
      </w:r>
      <w:r w:rsidR="00C55046" w:rsidRPr="001970A3">
        <w:rPr>
          <w:rFonts w:ascii="Arial" w:eastAsia="Arial" w:hAnsi="Arial" w:cs="Arial"/>
          <w:b/>
          <w:color w:val="0070C0"/>
          <w:sz w:val="24"/>
          <w:szCs w:val="24"/>
        </w:rPr>
        <w:t>4PM</w:t>
      </w:r>
      <w:r w:rsidRPr="001970A3">
        <w:rPr>
          <w:rFonts w:ascii="Arial" w:eastAsia="Arial" w:hAnsi="Arial" w:cs="Arial"/>
          <w:color w:val="0070C0"/>
          <w:sz w:val="24"/>
          <w:szCs w:val="24"/>
        </w:rPr>
        <w:t>,</w:t>
      </w:r>
      <w:r w:rsidR="00D16141" w:rsidRPr="001970A3">
        <w:rPr>
          <w:rFonts w:ascii="Arial" w:eastAsia="Arial" w:hAnsi="Arial" w:cs="Arial"/>
          <w:color w:val="0070C0"/>
          <w:sz w:val="24"/>
          <w:szCs w:val="24"/>
        </w:rPr>
        <w:t xml:space="preserve"> </w:t>
      </w:r>
      <w:r w:rsidRPr="00C55851">
        <w:rPr>
          <w:rFonts w:ascii="Arial" w:eastAsia="Arial" w:hAnsi="Arial" w:cs="Arial"/>
          <w:sz w:val="24"/>
          <w:szCs w:val="24"/>
        </w:rPr>
        <w:t>the</w:t>
      </w:r>
      <w:r w:rsidR="00D16141" w:rsidRPr="00C55851">
        <w:rPr>
          <w:rFonts w:ascii="Arial" w:eastAsia="Arial" w:hAnsi="Arial" w:cs="Arial"/>
          <w:sz w:val="24"/>
          <w:szCs w:val="24"/>
        </w:rPr>
        <w:t xml:space="preserve"> </w:t>
      </w:r>
      <w:r w:rsidRPr="00C55851">
        <w:rPr>
          <w:rFonts w:ascii="Arial" w:eastAsia="Arial" w:hAnsi="Arial" w:cs="Arial"/>
          <w:sz w:val="24"/>
          <w:szCs w:val="24"/>
        </w:rPr>
        <w:t>Department</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Pr="00C55851">
        <w:rPr>
          <w:rFonts w:ascii="Arial" w:eastAsia="Arial" w:hAnsi="Arial" w:cs="Arial"/>
          <w:sz w:val="24"/>
          <w:szCs w:val="24"/>
        </w:rPr>
        <w:t>Health</w:t>
      </w:r>
      <w:r w:rsidR="00D16141" w:rsidRPr="00C55851">
        <w:rPr>
          <w:rFonts w:ascii="Arial" w:eastAsia="Arial" w:hAnsi="Arial" w:cs="Arial"/>
          <w:sz w:val="24"/>
          <w:szCs w:val="24"/>
        </w:rPr>
        <w:t xml:space="preserve"> </w:t>
      </w:r>
      <w:r w:rsidRPr="00C55851">
        <w:rPr>
          <w:rFonts w:ascii="Arial" w:eastAsia="Arial" w:hAnsi="Arial" w:cs="Arial"/>
          <w:sz w:val="24"/>
          <w:szCs w:val="24"/>
        </w:rPr>
        <w:t>(DOH)</w:t>
      </w:r>
      <w:r w:rsidR="00D16141" w:rsidRPr="00C55851">
        <w:rPr>
          <w:rFonts w:ascii="Arial" w:eastAsia="Arial" w:hAnsi="Arial" w:cs="Arial"/>
          <w:sz w:val="24"/>
          <w:szCs w:val="24"/>
        </w:rPr>
        <w:t xml:space="preserve"> </w:t>
      </w:r>
      <w:r w:rsidRPr="00C55851">
        <w:rPr>
          <w:rFonts w:ascii="Arial" w:eastAsia="Arial" w:hAnsi="Arial" w:cs="Arial"/>
          <w:sz w:val="24"/>
          <w:szCs w:val="24"/>
        </w:rPr>
        <w:t>has</w:t>
      </w:r>
      <w:r w:rsidR="00D16141" w:rsidRPr="00C55851">
        <w:rPr>
          <w:rFonts w:ascii="Arial" w:eastAsia="Arial" w:hAnsi="Arial" w:cs="Arial"/>
          <w:sz w:val="24"/>
          <w:szCs w:val="24"/>
        </w:rPr>
        <w:t xml:space="preserve"> </w:t>
      </w:r>
      <w:r w:rsidRPr="00C55851">
        <w:rPr>
          <w:rFonts w:ascii="Arial" w:eastAsia="Arial" w:hAnsi="Arial" w:cs="Arial"/>
          <w:sz w:val="24"/>
          <w:szCs w:val="24"/>
        </w:rPr>
        <w:t>recorded</w:t>
      </w:r>
      <w:r w:rsidR="00D16141" w:rsidRPr="00C55851">
        <w:rPr>
          <w:rFonts w:ascii="Arial" w:eastAsia="Arial" w:hAnsi="Arial" w:cs="Arial"/>
          <w:sz w:val="24"/>
          <w:szCs w:val="24"/>
        </w:rPr>
        <w:t xml:space="preserve"> </w:t>
      </w:r>
      <w:r w:rsidRPr="00C55851">
        <w:rPr>
          <w:rFonts w:ascii="Arial" w:eastAsia="Arial" w:hAnsi="Arial" w:cs="Arial"/>
          <w:sz w:val="24"/>
          <w:szCs w:val="24"/>
        </w:rPr>
        <w:t>a</w:t>
      </w:r>
      <w:r w:rsidR="00D16141" w:rsidRPr="00C55851">
        <w:rPr>
          <w:rFonts w:ascii="Arial" w:eastAsia="Arial" w:hAnsi="Arial" w:cs="Arial"/>
          <w:sz w:val="24"/>
          <w:szCs w:val="24"/>
        </w:rPr>
        <w:t xml:space="preserve"> </w:t>
      </w:r>
      <w:r w:rsidRPr="00C55851">
        <w:rPr>
          <w:rFonts w:ascii="Arial" w:eastAsia="Arial" w:hAnsi="Arial" w:cs="Arial"/>
          <w:sz w:val="24"/>
          <w:szCs w:val="24"/>
        </w:rPr>
        <w:t>total</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00211356" w:rsidRPr="00211356">
        <w:rPr>
          <w:rFonts w:ascii="Arial" w:eastAsia="Arial" w:hAnsi="Arial" w:cs="Arial"/>
          <w:b/>
          <w:color w:val="0070C0"/>
          <w:sz w:val="24"/>
          <w:szCs w:val="24"/>
        </w:rPr>
        <w:t xml:space="preserve">543,282 </w:t>
      </w:r>
      <w:r w:rsidR="00FD6C15" w:rsidRPr="00211356">
        <w:rPr>
          <w:rFonts w:ascii="Arial" w:eastAsia="Arial" w:hAnsi="Arial" w:cs="Arial"/>
          <w:b/>
          <w:color w:val="0070C0"/>
          <w:sz w:val="24"/>
          <w:szCs w:val="24"/>
        </w:rPr>
        <w:t>co</w:t>
      </w:r>
      <w:r w:rsidRPr="00211356">
        <w:rPr>
          <w:rFonts w:ascii="Arial" w:eastAsia="Arial" w:hAnsi="Arial" w:cs="Arial"/>
          <w:b/>
          <w:color w:val="0070C0"/>
          <w:sz w:val="24"/>
          <w:szCs w:val="24"/>
        </w:rPr>
        <w:t>nfirmed</w:t>
      </w:r>
      <w:r w:rsidR="00D16141" w:rsidRPr="00211356">
        <w:rPr>
          <w:rFonts w:ascii="Arial" w:eastAsia="Arial" w:hAnsi="Arial" w:cs="Arial"/>
          <w:b/>
          <w:color w:val="0070C0"/>
          <w:sz w:val="24"/>
          <w:szCs w:val="24"/>
        </w:rPr>
        <w:t xml:space="preserve"> </w:t>
      </w:r>
      <w:r w:rsidRPr="00211356">
        <w:rPr>
          <w:rFonts w:ascii="Arial" w:eastAsia="Arial" w:hAnsi="Arial" w:cs="Arial"/>
          <w:b/>
          <w:color w:val="0070C0"/>
          <w:sz w:val="24"/>
          <w:szCs w:val="24"/>
        </w:rPr>
        <w:t>cases</w:t>
      </w:r>
      <w:r w:rsidRPr="00211356">
        <w:rPr>
          <w:rFonts w:ascii="Arial" w:eastAsia="Arial" w:hAnsi="Arial" w:cs="Arial"/>
          <w:color w:val="0070C0"/>
          <w:sz w:val="24"/>
          <w:szCs w:val="24"/>
        </w:rPr>
        <w:t>;</w:t>
      </w:r>
      <w:r w:rsidR="00D16141" w:rsidRPr="00211356">
        <w:rPr>
          <w:rFonts w:ascii="Arial" w:eastAsia="Arial" w:hAnsi="Arial" w:cs="Arial"/>
          <w:color w:val="0070C0"/>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Pr="00C55851">
        <w:rPr>
          <w:rFonts w:ascii="Arial" w:eastAsia="Arial" w:hAnsi="Arial" w:cs="Arial"/>
          <w:sz w:val="24"/>
          <w:szCs w:val="24"/>
        </w:rPr>
        <w:t>which,</w:t>
      </w:r>
      <w:r w:rsidR="00D16141" w:rsidRPr="00C55851">
        <w:rPr>
          <w:rFonts w:ascii="Arial" w:eastAsia="Arial" w:hAnsi="Arial" w:cs="Arial"/>
          <w:sz w:val="24"/>
          <w:szCs w:val="24"/>
        </w:rPr>
        <w:t xml:space="preserve"> </w:t>
      </w:r>
      <w:r w:rsidR="00211356" w:rsidRPr="00211356">
        <w:rPr>
          <w:rFonts w:ascii="Arial" w:eastAsia="Arial" w:hAnsi="Arial" w:cs="Arial"/>
          <w:b/>
          <w:color w:val="0070C0"/>
          <w:sz w:val="24"/>
          <w:szCs w:val="24"/>
        </w:rPr>
        <w:t xml:space="preserve">31,478 </w:t>
      </w:r>
      <w:r w:rsidRPr="00C55851">
        <w:rPr>
          <w:rFonts w:ascii="Arial" w:eastAsia="Arial" w:hAnsi="Arial" w:cs="Arial"/>
          <w:sz w:val="24"/>
          <w:szCs w:val="24"/>
        </w:rPr>
        <w:t>are</w:t>
      </w:r>
      <w:r w:rsidR="00D16141" w:rsidRPr="00C55851">
        <w:rPr>
          <w:rFonts w:ascii="Arial" w:eastAsia="Arial" w:hAnsi="Arial" w:cs="Arial"/>
          <w:sz w:val="24"/>
          <w:szCs w:val="24"/>
        </w:rPr>
        <w:t xml:space="preserve"> </w:t>
      </w:r>
      <w:r w:rsidRPr="00211356">
        <w:rPr>
          <w:rFonts w:ascii="Arial" w:eastAsia="Arial" w:hAnsi="Arial" w:cs="Arial"/>
          <w:b/>
          <w:color w:val="0070C0"/>
          <w:sz w:val="24"/>
          <w:szCs w:val="24"/>
        </w:rPr>
        <w:t>active</w:t>
      </w:r>
      <w:r w:rsidRPr="00211356">
        <w:rPr>
          <w:rFonts w:ascii="Arial" w:eastAsia="Arial" w:hAnsi="Arial" w:cs="Arial"/>
          <w:color w:val="0070C0"/>
          <w:sz w:val="24"/>
          <w:szCs w:val="24"/>
        </w:rPr>
        <w:t>,</w:t>
      </w:r>
      <w:r w:rsidR="00D16141" w:rsidRPr="00211356">
        <w:rPr>
          <w:rFonts w:ascii="Arial" w:eastAsia="Arial" w:hAnsi="Arial" w:cs="Arial"/>
          <w:color w:val="0070C0"/>
          <w:sz w:val="24"/>
          <w:szCs w:val="24"/>
        </w:rPr>
        <w:t xml:space="preserve"> </w:t>
      </w:r>
      <w:r w:rsidR="00211356" w:rsidRPr="00211356">
        <w:rPr>
          <w:rFonts w:ascii="Arial" w:eastAsia="Arial" w:hAnsi="Arial" w:cs="Arial"/>
          <w:b/>
          <w:color w:val="0070C0"/>
          <w:sz w:val="24"/>
          <w:szCs w:val="24"/>
        </w:rPr>
        <w:t xml:space="preserve">500,335 </w:t>
      </w:r>
      <w:r w:rsidRPr="00C55851">
        <w:rPr>
          <w:rFonts w:ascii="Arial" w:eastAsia="Arial" w:hAnsi="Arial" w:cs="Arial"/>
          <w:sz w:val="24"/>
          <w:szCs w:val="24"/>
        </w:rPr>
        <w:t>have</w:t>
      </w:r>
      <w:r w:rsidR="00D16141" w:rsidRPr="00C55851">
        <w:rPr>
          <w:rFonts w:ascii="Arial" w:eastAsia="Arial" w:hAnsi="Arial" w:cs="Arial"/>
          <w:sz w:val="24"/>
          <w:szCs w:val="24"/>
        </w:rPr>
        <w:t xml:space="preserve"> </w:t>
      </w:r>
      <w:r w:rsidRPr="00211356">
        <w:rPr>
          <w:rFonts w:ascii="Arial" w:eastAsia="Arial" w:hAnsi="Arial" w:cs="Arial"/>
          <w:b/>
          <w:color w:val="0070C0"/>
          <w:sz w:val="24"/>
          <w:szCs w:val="24"/>
        </w:rPr>
        <w:t>recovered</w:t>
      </w:r>
      <w:r w:rsidR="00D16141" w:rsidRPr="00211356">
        <w:rPr>
          <w:rFonts w:ascii="Arial" w:eastAsia="Arial" w:hAnsi="Arial" w:cs="Arial"/>
          <w:color w:val="0070C0"/>
          <w:sz w:val="24"/>
          <w:szCs w:val="24"/>
        </w:rPr>
        <w:t xml:space="preserve"> </w:t>
      </w:r>
      <w:r w:rsidRPr="00C55851">
        <w:rPr>
          <w:rFonts w:ascii="Arial" w:eastAsia="Arial" w:hAnsi="Arial" w:cs="Arial"/>
          <w:sz w:val="24"/>
          <w:szCs w:val="24"/>
        </w:rPr>
        <w:t>and</w:t>
      </w:r>
      <w:r w:rsidR="00D16141" w:rsidRPr="00C55851">
        <w:rPr>
          <w:rFonts w:ascii="Arial" w:eastAsia="Arial" w:hAnsi="Arial" w:cs="Arial"/>
          <w:sz w:val="24"/>
          <w:szCs w:val="24"/>
        </w:rPr>
        <w:t xml:space="preserve"> </w:t>
      </w:r>
      <w:r w:rsidR="00211356" w:rsidRPr="00211356">
        <w:rPr>
          <w:rFonts w:ascii="Arial" w:eastAsia="Arial" w:hAnsi="Arial" w:cs="Arial"/>
          <w:b/>
          <w:color w:val="0070C0"/>
          <w:sz w:val="24"/>
          <w:szCs w:val="24"/>
        </w:rPr>
        <w:t xml:space="preserve">11,469 </w:t>
      </w:r>
      <w:r w:rsidR="003F4BC9" w:rsidRPr="00211356">
        <w:rPr>
          <w:rFonts w:ascii="Arial" w:eastAsia="Arial" w:hAnsi="Arial" w:cs="Arial"/>
          <w:b/>
          <w:color w:val="0070C0"/>
          <w:sz w:val="24"/>
          <w:szCs w:val="24"/>
        </w:rPr>
        <w:t>deaths</w:t>
      </w:r>
      <w:r w:rsidR="007767C5" w:rsidRPr="00211356">
        <w:rPr>
          <w:rFonts w:ascii="Arial" w:eastAsia="Arial" w:hAnsi="Arial" w:cs="Arial"/>
          <w:b/>
          <w:bCs/>
          <w:color w:val="0070C0"/>
          <w:sz w:val="24"/>
          <w:szCs w:val="24"/>
        </w:rPr>
        <w:t>.</w:t>
      </w:r>
    </w:p>
    <w:p w14:paraId="4C852D7D" w14:textId="61FBEA60"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1970A3">
        <w:rPr>
          <w:rFonts w:ascii="Arial" w:eastAsia="Arial" w:hAnsi="Arial" w:cs="Arial"/>
          <w:i/>
          <w:color w:val="0070C0"/>
          <w:sz w:val="16"/>
          <w:szCs w:val="16"/>
        </w:rPr>
        <w:t>4</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78361C68" w:rsidR="009702AE" w:rsidRPr="001970A3"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1970A3">
        <w:rPr>
          <w:rFonts w:ascii="Arial" w:eastAsia="Arial" w:hAnsi="Arial" w:cs="Arial"/>
          <w:sz w:val="24"/>
          <w:szCs w:val="24"/>
        </w:rPr>
        <w:t>A</w:t>
      </w:r>
      <w:r w:rsidR="00D16141" w:rsidRPr="001970A3">
        <w:rPr>
          <w:rFonts w:ascii="Arial" w:eastAsia="Arial" w:hAnsi="Arial" w:cs="Arial"/>
          <w:sz w:val="24"/>
          <w:szCs w:val="24"/>
        </w:rPr>
        <w:t xml:space="preserve"> </w:t>
      </w:r>
      <w:r w:rsidRPr="001970A3">
        <w:rPr>
          <w:rFonts w:ascii="Arial" w:eastAsia="Arial" w:hAnsi="Arial" w:cs="Arial"/>
          <w:sz w:val="24"/>
          <w:szCs w:val="24"/>
        </w:rPr>
        <w:t>total</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b/>
          <w:bCs/>
          <w:sz w:val="24"/>
          <w:szCs w:val="24"/>
        </w:rPr>
        <w:t xml:space="preserve"> </w:t>
      </w:r>
      <w:r w:rsidR="004652C8" w:rsidRPr="001970A3">
        <w:rPr>
          <w:rFonts w:ascii="Arial" w:eastAsia="Arial" w:hAnsi="Arial" w:cs="Arial"/>
          <w:b/>
          <w:sz w:val="24"/>
          <w:szCs w:val="24"/>
        </w:rPr>
        <w:t>₱</w:t>
      </w:r>
      <w:r w:rsidR="00D1217B" w:rsidRPr="001970A3">
        <w:rPr>
          <w:rFonts w:ascii="Arial" w:eastAsia="Arial" w:hAnsi="Arial" w:cs="Arial"/>
          <w:b/>
          <w:bCs/>
          <w:sz w:val="24"/>
          <w:szCs w:val="24"/>
        </w:rPr>
        <w:t>1,970,367,042.54</w:t>
      </w:r>
      <w:r w:rsidR="00F51195" w:rsidRPr="001970A3">
        <w:rPr>
          <w:rFonts w:ascii="Arial" w:eastAsia="Arial" w:hAnsi="Arial" w:cs="Arial"/>
          <w:b/>
          <w:bCs/>
          <w:sz w:val="24"/>
          <w:szCs w:val="24"/>
        </w:rPr>
        <w:t xml:space="preserve"> </w:t>
      </w:r>
      <w:r w:rsidRPr="001970A3">
        <w:rPr>
          <w:rFonts w:ascii="Arial" w:eastAsia="Arial" w:hAnsi="Arial" w:cs="Arial"/>
          <w:sz w:val="24"/>
          <w:szCs w:val="24"/>
        </w:rPr>
        <w:t>worth</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sz w:val="24"/>
          <w:szCs w:val="24"/>
        </w:rPr>
        <w:t xml:space="preserve"> </w:t>
      </w:r>
      <w:r w:rsidRPr="001970A3">
        <w:rPr>
          <w:rFonts w:ascii="Arial" w:eastAsia="Arial" w:hAnsi="Arial" w:cs="Arial"/>
          <w:sz w:val="24"/>
          <w:szCs w:val="24"/>
        </w:rPr>
        <w:t>assistance</w:t>
      </w:r>
      <w:r w:rsidR="00D16141" w:rsidRPr="001970A3">
        <w:rPr>
          <w:rFonts w:ascii="Arial" w:eastAsia="Arial" w:hAnsi="Arial" w:cs="Arial"/>
          <w:sz w:val="24"/>
          <w:szCs w:val="24"/>
        </w:rPr>
        <w:t xml:space="preserve"> </w:t>
      </w:r>
      <w:r w:rsidRPr="001970A3">
        <w:rPr>
          <w:rFonts w:ascii="Arial" w:eastAsia="Arial" w:hAnsi="Arial" w:cs="Arial"/>
          <w:sz w:val="24"/>
          <w:szCs w:val="24"/>
        </w:rPr>
        <w:t>was</w:t>
      </w:r>
      <w:r w:rsidR="00D16141" w:rsidRPr="001970A3">
        <w:rPr>
          <w:rFonts w:ascii="Arial" w:eastAsia="Arial" w:hAnsi="Arial" w:cs="Arial"/>
          <w:sz w:val="24"/>
          <w:szCs w:val="24"/>
        </w:rPr>
        <w:t xml:space="preserve"> </w:t>
      </w:r>
      <w:r w:rsidRPr="001970A3">
        <w:rPr>
          <w:rFonts w:ascii="Arial" w:eastAsia="Arial" w:hAnsi="Arial" w:cs="Arial"/>
          <w:sz w:val="24"/>
          <w:szCs w:val="24"/>
        </w:rPr>
        <w:t>provided</w:t>
      </w:r>
      <w:r w:rsidR="00D16141" w:rsidRPr="001970A3">
        <w:rPr>
          <w:rFonts w:ascii="Arial" w:eastAsia="Arial" w:hAnsi="Arial" w:cs="Arial"/>
          <w:sz w:val="24"/>
          <w:szCs w:val="24"/>
        </w:rPr>
        <w:t xml:space="preserve"> </w:t>
      </w:r>
      <w:r w:rsidRPr="001970A3">
        <w:rPr>
          <w:rFonts w:ascii="Arial" w:eastAsia="Arial" w:hAnsi="Arial" w:cs="Arial"/>
          <w:sz w:val="24"/>
          <w:szCs w:val="24"/>
        </w:rPr>
        <w:t>to</w:t>
      </w:r>
      <w:r w:rsidR="00D16141" w:rsidRPr="001970A3">
        <w:rPr>
          <w:rFonts w:ascii="Arial" w:eastAsia="Arial" w:hAnsi="Arial" w:cs="Arial"/>
          <w:sz w:val="24"/>
          <w:szCs w:val="24"/>
        </w:rPr>
        <w:t xml:space="preserve"> </w:t>
      </w:r>
      <w:r w:rsidRPr="001970A3">
        <w:rPr>
          <w:rFonts w:ascii="Arial" w:eastAsia="Arial" w:hAnsi="Arial" w:cs="Arial"/>
          <w:sz w:val="24"/>
          <w:szCs w:val="24"/>
        </w:rPr>
        <w:t>the</w:t>
      </w:r>
      <w:r w:rsidR="00D16141" w:rsidRPr="001970A3">
        <w:rPr>
          <w:rFonts w:ascii="Arial" w:eastAsia="Arial" w:hAnsi="Arial" w:cs="Arial"/>
          <w:sz w:val="24"/>
          <w:szCs w:val="24"/>
        </w:rPr>
        <w:t xml:space="preserve"> </w:t>
      </w:r>
      <w:r w:rsidRPr="001970A3">
        <w:rPr>
          <w:rFonts w:ascii="Arial" w:eastAsia="Arial" w:hAnsi="Arial" w:cs="Arial"/>
          <w:sz w:val="24"/>
          <w:szCs w:val="24"/>
        </w:rPr>
        <w:t>families</w:t>
      </w:r>
      <w:r w:rsidR="00D16141" w:rsidRPr="001970A3">
        <w:rPr>
          <w:rFonts w:ascii="Arial" w:eastAsia="Arial" w:hAnsi="Arial" w:cs="Arial"/>
          <w:sz w:val="24"/>
          <w:szCs w:val="24"/>
        </w:rPr>
        <w:t xml:space="preserve"> </w:t>
      </w:r>
      <w:r w:rsidRPr="001970A3">
        <w:rPr>
          <w:rFonts w:ascii="Arial" w:eastAsia="Arial" w:hAnsi="Arial" w:cs="Arial"/>
          <w:sz w:val="24"/>
          <w:szCs w:val="24"/>
        </w:rPr>
        <w:t>and</w:t>
      </w:r>
      <w:r w:rsidR="00D16141" w:rsidRPr="001970A3">
        <w:rPr>
          <w:rFonts w:ascii="Arial" w:eastAsia="Arial" w:hAnsi="Arial" w:cs="Arial"/>
          <w:sz w:val="24"/>
          <w:szCs w:val="24"/>
        </w:rPr>
        <w:t xml:space="preserve"> </w:t>
      </w:r>
      <w:r w:rsidRPr="001970A3">
        <w:rPr>
          <w:rFonts w:ascii="Arial" w:eastAsia="Arial" w:hAnsi="Arial" w:cs="Arial"/>
          <w:sz w:val="24"/>
          <w:szCs w:val="24"/>
        </w:rPr>
        <w:t>individuals</w:t>
      </w:r>
      <w:r w:rsidR="00D16141" w:rsidRPr="001970A3">
        <w:rPr>
          <w:rFonts w:ascii="Arial" w:eastAsia="Arial" w:hAnsi="Arial" w:cs="Arial"/>
          <w:sz w:val="24"/>
          <w:szCs w:val="24"/>
        </w:rPr>
        <w:t xml:space="preserve"> </w:t>
      </w:r>
      <w:r w:rsidRPr="001970A3">
        <w:rPr>
          <w:rFonts w:ascii="Arial" w:eastAsia="Arial" w:hAnsi="Arial" w:cs="Arial"/>
          <w:sz w:val="24"/>
          <w:szCs w:val="24"/>
        </w:rPr>
        <w:t>including</w:t>
      </w:r>
      <w:r w:rsidR="00D16141" w:rsidRPr="001970A3">
        <w:rPr>
          <w:rFonts w:ascii="Arial" w:eastAsia="Arial" w:hAnsi="Arial" w:cs="Arial"/>
          <w:sz w:val="24"/>
          <w:szCs w:val="24"/>
        </w:rPr>
        <w:t xml:space="preserve"> </w:t>
      </w:r>
      <w:r w:rsidRPr="001970A3">
        <w:rPr>
          <w:rFonts w:ascii="Arial" w:eastAsia="Arial" w:hAnsi="Arial" w:cs="Arial"/>
          <w:sz w:val="24"/>
          <w:szCs w:val="24"/>
        </w:rPr>
        <w:t>strandees</w:t>
      </w:r>
      <w:r w:rsidR="00D16141" w:rsidRPr="001970A3">
        <w:rPr>
          <w:rFonts w:ascii="Arial" w:eastAsia="Arial" w:hAnsi="Arial" w:cs="Arial"/>
          <w:sz w:val="24"/>
          <w:szCs w:val="24"/>
        </w:rPr>
        <w:t xml:space="preserve"> </w:t>
      </w:r>
      <w:r w:rsidRPr="001970A3">
        <w:rPr>
          <w:rFonts w:ascii="Arial" w:eastAsia="Arial" w:hAnsi="Arial" w:cs="Arial"/>
          <w:sz w:val="24"/>
          <w:szCs w:val="24"/>
        </w:rPr>
        <w:t>affected</w:t>
      </w:r>
      <w:r w:rsidR="00D16141" w:rsidRPr="001970A3">
        <w:rPr>
          <w:rFonts w:ascii="Arial" w:eastAsia="Arial" w:hAnsi="Arial" w:cs="Arial"/>
          <w:sz w:val="24"/>
          <w:szCs w:val="24"/>
        </w:rPr>
        <w:t xml:space="preserve"> </w:t>
      </w:r>
      <w:r w:rsidRPr="001970A3">
        <w:rPr>
          <w:rFonts w:ascii="Arial" w:eastAsia="Arial" w:hAnsi="Arial" w:cs="Arial"/>
          <w:sz w:val="24"/>
          <w:szCs w:val="24"/>
        </w:rPr>
        <w:t>by</w:t>
      </w:r>
      <w:r w:rsidR="00D16141" w:rsidRPr="001970A3">
        <w:rPr>
          <w:rFonts w:ascii="Arial" w:eastAsia="Arial" w:hAnsi="Arial" w:cs="Arial"/>
          <w:sz w:val="24"/>
          <w:szCs w:val="24"/>
        </w:rPr>
        <w:t xml:space="preserve"> </w:t>
      </w:r>
      <w:r w:rsidRPr="001970A3">
        <w:rPr>
          <w:rFonts w:ascii="Arial" w:eastAsia="Arial" w:hAnsi="Arial" w:cs="Arial"/>
          <w:sz w:val="24"/>
          <w:szCs w:val="24"/>
        </w:rPr>
        <w:t>community</w:t>
      </w:r>
      <w:r w:rsidR="00D16141" w:rsidRPr="001970A3">
        <w:rPr>
          <w:rFonts w:ascii="Arial" w:eastAsia="Arial" w:hAnsi="Arial" w:cs="Arial"/>
          <w:sz w:val="24"/>
          <w:szCs w:val="24"/>
        </w:rPr>
        <w:t xml:space="preserve"> </w:t>
      </w:r>
      <w:r w:rsidRPr="001970A3">
        <w:rPr>
          <w:rFonts w:ascii="Arial" w:eastAsia="Arial" w:hAnsi="Arial" w:cs="Arial"/>
          <w:sz w:val="24"/>
          <w:szCs w:val="24"/>
        </w:rPr>
        <w:t>quarantine</w:t>
      </w:r>
      <w:r w:rsidR="00D16141" w:rsidRPr="001970A3">
        <w:rPr>
          <w:rFonts w:ascii="Arial" w:eastAsia="Arial" w:hAnsi="Arial" w:cs="Arial"/>
          <w:sz w:val="24"/>
          <w:szCs w:val="24"/>
        </w:rPr>
        <w:t xml:space="preserve"> </w:t>
      </w:r>
      <w:r w:rsidRPr="001970A3">
        <w:rPr>
          <w:rFonts w:ascii="Arial" w:eastAsia="Arial" w:hAnsi="Arial" w:cs="Arial"/>
          <w:sz w:val="24"/>
          <w:szCs w:val="24"/>
        </w:rPr>
        <w:t>being</w:t>
      </w:r>
      <w:r w:rsidR="00D16141" w:rsidRPr="001970A3">
        <w:rPr>
          <w:rFonts w:ascii="Arial" w:eastAsia="Arial" w:hAnsi="Arial" w:cs="Arial"/>
          <w:sz w:val="24"/>
          <w:szCs w:val="24"/>
        </w:rPr>
        <w:t xml:space="preserve"> </w:t>
      </w:r>
      <w:r w:rsidRPr="001970A3">
        <w:rPr>
          <w:rFonts w:ascii="Arial" w:eastAsia="Arial" w:hAnsi="Arial" w:cs="Arial"/>
          <w:sz w:val="24"/>
          <w:szCs w:val="24"/>
        </w:rPr>
        <w:t>implemented</w:t>
      </w:r>
      <w:r w:rsidR="00D16141" w:rsidRPr="001970A3">
        <w:rPr>
          <w:rFonts w:ascii="Arial" w:eastAsia="Arial" w:hAnsi="Arial" w:cs="Arial"/>
          <w:sz w:val="24"/>
          <w:szCs w:val="24"/>
        </w:rPr>
        <w:t xml:space="preserve"> </w:t>
      </w:r>
      <w:r w:rsidRPr="001970A3">
        <w:rPr>
          <w:rFonts w:ascii="Arial" w:eastAsia="Arial" w:hAnsi="Arial" w:cs="Arial"/>
          <w:sz w:val="24"/>
          <w:szCs w:val="24"/>
        </w:rPr>
        <w:t>due</w:t>
      </w:r>
      <w:r w:rsidR="00D16141" w:rsidRPr="001970A3">
        <w:rPr>
          <w:rFonts w:ascii="Arial" w:eastAsia="Arial" w:hAnsi="Arial" w:cs="Arial"/>
          <w:sz w:val="24"/>
          <w:szCs w:val="24"/>
        </w:rPr>
        <w:t xml:space="preserve"> </w:t>
      </w:r>
      <w:r w:rsidRPr="001970A3">
        <w:rPr>
          <w:rFonts w:ascii="Arial" w:eastAsia="Arial" w:hAnsi="Arial" w:cs="Arial"/>
          <w:sz w:val="24"/>
          <w:szCs w:val="24"/>
        </w:rPr>
        <w:t>to</w:t>
      </w:r>
      <w:r w:rsidR="00D16141" w:rsidRPr="001970A3">
        <w:rPr>
          <w:rFonts w:ascii="Arial" w:eastAsia="Arial" w:hAnsi="Arial" w:cs="Arial"/>
          <w:sz w:val="24"/>
          <w:szCs w:val="24"/>
        </w:rPr>
        <w:t xml:space="preserve"> </w:t>
      </w:r>
      <w:r w:rsidRPr="001970A3">
        <w:rPr>
          <w:rFonts w:ascii="Arial" w:eastAsia="Arial" w:hAnsi="Arial" w:cs="Arial"/>
          <w:sz w:val="24"/>
          <w:szCs w:val="24"/>
        </w:rPr>
        <w:t>COVID-19</w:t>
      </w:r>
      <w:r w:rsidR="00D16141" w:rsidRPr="001970A3">
        <w:rPr>
          <w:rFonts w:ascii="Arial" w:eastAsia="Arial" w:hAnsi="Arial" w:cs="Arial"/>
          <w:sz w:val="24"/>
          <w:szCs w:val="24"/>
        </w:rPr>
        <w:t xml:space="preserve"> </w:t>
      </w:r>
      <w:r w:rsidRPr="001970A3">
        <w:rPr>
          <w:rFonts w:ascii="Arial" w:eastAsia="Arial" w:hAnsi="Arial" w:cs="Arial"/>
          <w:sz w:val="24"/>
          <w:szCs w:val="24"/>
        </w:rPr>
        <w:t>pandemic;</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sz w:val="24"/>
          <w:szCs w:val="24"/>
        </w:rPr>
        <w:t xml:space="preserve"> </w:t>
      </w:r>
      <w:r w:rsidRPr="001970A3">
        <w:rPr>
          <w:rFonts w:ascii="Arial" w:eastAsia="Arial" w:hAnsi="Arial" w:cs="Arial"/>
          <w:sz w:val="24"/>
          <w:szCs w:val="24"/>
        </w:rPr>
        <w:t>which,</w:t>
      </w:r>
      <w:r w:rsidR="00201C7A" w:rsidRPr="001970A3">
        <w:rPr>
          <w:rFonts w:ascii="Arial" w:eastAsia="Arial" w:hAnsi="Arial" w:cs="Arial"/>
          <w:sz w:val="24"/>
          <w:szCs w:val="24"/>
        </w:rPr>
        <w:t xml:space="preserve"> </w:t>
      </w:r>
      <w:r w:rsidR="00CD47B7" w:rsidRPr="001970A3">
        <w:rPr>
          <w:rFonts w:ascii="Arial" w:eastAsia="Arial" w:hAnsi="Arial" w:cs="Arial"/>
          <w:b/>
          <w:sz w:val="24"/>
          <w:szCs w:val="24"/>
        </w:rPr>
        <w:t>₱</w:t>
      </w:r>
      <w:r w:rsidR="00D1217B" w:rsidRPr="001970A3">
        <w:rPr>
          <w:rFonts w:ascii="Arial" w:eastAsia="Arial" w:hAnsi="Arial" w:cs="Arial"/>
          <w:b/>
          <w:sz w:val="24"/>
          <w:szCs w:val="24"/>
        </w:rPr>
        <w:t>1,455,126,703.45</w:t>
      </w:r>
      <w:r w:rsidR="00F51195" w:rsidRPr="001970A3">
        <w:rPr>
          <w:rFonts w:ascii="Arial" w:eastAsia="Arial" w:hAnsi="Arial" w:cs="Arial"/>
          <w:b/>
          <w:sz w:val="24"/>
          <w:szCs w:val="24"/>
        </w:rPr>
        <w:t xml:space="preserve"> </w:t>
      </w:r>
      <w:r w:rsidRPr="001970A3">
        <w:rPr>
          <w:rFonts w:ascii="Arial" w:eastAsia="Arial" w:hAnsi="Arial" w:cs="Arial"/>
          <w:bCs/>
          <w:sz w:val="24"/>
          <w:szCs w:val="24"/>
        </w:rPr>
        <w:t>was</w:t>
      </w:r>
      <w:r w:rsidR="00D16141" w:rsidRPr="001970A3">
        <w:rPr>
          <w:rFonts w:ascii="Arial" w:eastAsia="Arial" w:hAnsi="Arial" w:cs="Arial"/>
          <w:sz w:val="24"/>
          <w:szCs w:val="24"/>
        </w:rPr>
        <w:t xml:space="preserve"> </w:t>
      </w:r>
      <w:r w:rsidRPr="001970A3">
        <w:rPr>
          <w:rFonts w:ascii="Arial" w:eastAsia="Arial" w:hAnsi="Arial" w:cs="Arial"/>
          <w:sz w:val="24"/>
          <w:szCs w:val="24"/>
        </w:rPr>
        <w:t>provided</w:t>
      </w:r>
      <w:r w:rsidR="00D16141" w:rsidRPr="001970A3">
        <w:rPr>
          <w:rFonts w:ascii="Arial" w:eastAsia="Arial" w:hAnsi="Arial" w:cs="Arial"/>
          <w:sz w:val="24"/>
          <w:szCs w:val="24"/>
        </w:rPr>
        <w:t xml:space="preserve"> </w:t>
      </w:r>
      <w:r w:rsidRPr="001970A3">
        <w:rPr>
          <w:rFonts w:ascii="Arial" w:eastAsia="Arial" w:hAnsi="Arial" w:cs="Arial"/>
          <w:sz w:val="24"/>
          <w:szCs w:val="24"/>
        </w:rPr>
        <w:t>by</w:t>
      </w:r>
      <w:r w:rsidR="00D16141" w:rsidRPr="001970A3">
        <w:rPr>
          <w:rFonts w:ascii="Arial" w:eastAsia="Arial" w:hAnsi="Arial" w:cs="Arial"/>
          <w:sz w:val="24"/>
          <w:szCs w:val="24"/>
        </w:rPr>
        <w:t xml:space="preserve"> </w:t>
      </w:r>
      <w:r w:rsidRPr="001970A3">
        <w:rPr>
          <w:rFonts w:ascii="Arial" w:eastAsia="Arial" w:hAnsi="Arial" w:cs="Arial"/>
          <w:b/>
          <w:sz w:val="24"/>
          <w:szCs w:val="24"/>
        </w:rPr>
        <w:t>DSWD</w:t>
      </w:r>
      <w:r w:rsidRPr="001970A3">
        <w:rPr>
          <w:rFonts w:ascii="Arial" w:eastAsia="Arial" w:hAnsi="Arial" w:cs="Arial"/>
          <w:sz w:val="24"/>
          <w:szCs w:val="24"/>
        </w:rPr>
        <w:t>,</w:t>
      </w:r>
      <w:r w:rsidR="00D16141" w:rsidRPr="001970A3">
        <w:rPr>
          <w:rFonts w:ascii="Arial" w:eastAsia="Arial" w:hAnsi="Arial" w:cs="Arial"/>
          <w:b/>
          <w:sz w:val="24"/>
          <w:szCs w:val="24"/>
        </w:rPr>
        <w:t xml:space="preserve"> </w:t>
      </w:r>
      <w:r w:rsidRPr="001970A3">
        <w:rPr>
          <w:rFonts w:ascii="Arial" w:eastAsia="Arial" w:hAnsi="Arial" w:cs="Arial"/>
          <w:b/>
          <w:sz w:val="24"/>
          <w:szCs w:val="24"/>
        </w:rPr>
        <w:t>₱</w:t>
      </w:r>
      <w:r w:rsidR="00D04A1F" w:rsidRPr="001970A3">
        <w:rPr>
          <w:rFonts w:ascii="Arial" w:eastAsia="Arial" w:hAnsi="Arial" w:cs="Arial"/>
          <w:b/>
          <w:bCs/>
          <w:sz w:val="24"/>
          <w:szCs w:val="24"/>
        </w:rPr>
        <w:t xml:space="preserve">483,389,929.13 </w:t>
      </w:r>
      <w:r w:rsidRPr="001970A3">
        <w:rPr>
          <w:rFonts w:ascii="Arial" w:eastAsia="Arial" w:hAnsi="Arial" w:cs="Arial"/>
          <w:sz w:val="24"/>
          <w:szCs w:val="24"/>
        </w:rPr>
        <w:t>from</w:t>
      </w:r>
      <w:r w:rsidR="00D16141" w:rsidRPr="001970A3">
        <w:rPr>
          <w:rFonts w:ascii="Arial" w:eastAsia="Arial" w:hAnsi="Arial" w:cs="Arial"/>
          <w:sz w:val="24"/>
          <w:szCs w:val="24"/>
        </w:rPr>
        <w:t xml:space="preserve"> </w:t>
      </w:r>
      <w:r w:rsidRPr="001970A3">
        <w:rPr>
          <w:rFonts w:ascii="Arial" w:eastAsia="Arial" w:hAnsi="Arial" w:cs="Arial"/>
          <w:b/>
          <w:sz w:val="24"/>
          <w:szCs w:val="24"/>
        </w:rPr>
        <w:t>NGOs</w:t>
      </w:r>
      <w:r w:rsidRPr="001970A3">
        <w:rPr>
          <w:rFonts w:ascii="Arial" w:eastAsia="Arial" w:hAnsi="Arial" w:cs="Arial"/>
          <w:sz w:val="24"/>
          <w:szCs w:val="24"/>
        </w:rPr>
        <w:t>,</w:t>
      </w:r>
      <w:r w:rsidR="00D16141" w:rsidRPr="001970A3">
        <w:rPr>
          <w:rFonts w:ascii="Arial" w:eastAsia="Arial" w:hAnsi="Arial" w:cs="Arial"/>
          <w:sz w:val="24"/>
          <w:szCs w:val="24"/>
        </w:rPr>
        <w:t xml:space="preserve"> </w:t>
      </w:r>
      <w:r w:rsidRPr="001970A3">
        <w:rPr>
          <w:rFonts w:ascii="Arial" w:eastAsia="Arial" w:hAnsi="Arial" w:cs="Arial"/>
          <w:sz w:val="24"/>
          <w:szCs w:val="24"/>
        </w:rPr>
        <w:t>and</w:t>
      </w:r>
      <w:r w:rsidR="00D16141" w:rsidRPr="001970A3">
        <w:rPr>
          <w:rFonts w:ascii="Arial" w:eastAsia="Arial" w:hAnsi="Arial" w:cs="Arial"/>
          <w:sz w:val="24"/>
          <w:szCs w:val="24"/>
        </w:rPr>
        <w:t xml:space="preserve"> </w:t>
      </w:r>
      <w:r w:rsidRPr="001970A3">
        <w:rPr>
          <w:rFonts w:ascii="Arial" w:eastAsia="Arial" w:hAnsi="Arial" w:cs="Arial"/>
          <w:b/>
          <w:sz w:val="24"/>
          <w:szCs w:val="24"/>
        </w:rPr>
        <w:t>₱</w:t>
      </w:r>
      <w:r w:rsidR="00D67BA9" w:rsidRPr="001970A3">
        <w:rPr>
          <w:rFonts w:ascii="Arial" w:eastAsia="Arial" w:hAnsi="Arial" w:cs="Arial"/>
          <w:b/>
          <w:bCs/>
          <w:sz w:val="24"/>
          <w:szCs w:val="24"/>
        </w:rPr>
        <w:t>31,850,409.96</w:t>
      </w:r>
      <w:r w:rsidR="00D16141" w:rsidRPr="001970A3">
        <w:rPr>
          <w:rFonts w:ascii="Arial" w:eastAsia="Arial" w:hAnsi="Arial" w:cs="Arial"/>
          <w:b/>
          <w:bCs/>
          <w:sz w:val="24"/>
          <w:szCs w:val="24"/>
        </w:rPr>
        <w:t xml:space="preserve"> </w:t>
      </w:r>
      <w:r w:rsidRPr="001970A3">
        <w:rPr>
          <w:rFonts w:ascii="Arial" w:eastAsia="Arial" w:hAnsi="Arial" w:cs="Arial"/>
          <w:sz w:val="24"/>
          <w:szCs w:val="24"/>
        </w:rPr>
        <w:t>from</w:t>
      </w:r>
      <w:r w:rsidR="00D16141" w:rsidRPr="001970A3">
        <w:rPr>
          <w:rFonts w:ascii="Arial" w:eastAsia="Arial" w:hAnsi="Arial" w:cs="Arial"/>
          <w:sz w:val="24"/>
          <w:szCs w:val="24"/>
        </w:rPr>
        <w:t xml:space="preserve"> </w:t>
      </w:r>
      <w:r w:rsidRPr="001970A3">
        <w:rPr>
          <w:rFonts w:ascii="Arial" w:eastAsia="Arial" w:hAnsi="Arial" w:cs="Arial"/>
          <w:b/>
          <w:sz w:val="24"/>
          <w:szCs w:val="24"/>
        </w:rPr>
        <w:t>Private</w:t>
      </w:r>
      <w:r w:rsidR="00D16141" w:rsidRPr="001970A3">
        <w:rPr>
          <w:rFonts w:ascii="Arial" w:eastAsia="Arial" w:hAnsi="Arial" w:cs="Arial"/>
          <w:b/>
          <w:sz w:val="24"/>
          <w:szCs w:val="24"/>
        </w:rPr>
        <w:t xml:space="preserve"> </w:t>
      </w:r>
      <w:r w:rsidRPr="001970A3">
        <w:rPr>
          <w:rFonts w:ascii="Arial" w:eastAsia="Arial" w:hAnsi="Arial" w:cs="Arial"/>
          <w:b/>
          <w:sz w:val="24"/>
          <w:szCs w:val="24"/>
        </w:rPr>
        <w:t>Partners</w:t>
      </w:r>
      <w:r w:rsidR="00D16141" w:rsidRPr="001970A3">
        <w:rPr>
          <w:rFonts w:ascii="Arial" w:eastAsia="Arial" w:hAnsi="Arial" w:cs="Arial"/>
          <w:b/>
          <w:sz w:val="20"/>
          <w:szCs w:val="20"/>
        </w:rPr>
        <w:t xml:space="preserve"> </w:t>
      </w:r>
      <w:r w:rsidRPr="001970A3">
        <w:rPr>
          <w:rFonts w:ascii="Arial" w:eastAsia="Arial" w:hAnsi="Arial" w:cs="Arial"/>
          <w:sz w:val="24"/>
          <w:szCs w:val="24"/>
        </w:rPr>
        <w:t>(see</w:t>
      </w:r>
      <w:r w:rsidR="00D16141" w:rsidRPr="001970A3">
        <w:rPr>
          <w:rFonts w:ascii="Arial" w:eastAsia="Arial" w:hAnsi="Arial" w:cs="Arial"/>
          <w:sz w:val="24"/>
          <w:szCs w:val="24"/>
        </w:rPr>
        <w:t xml:space="preserve"> </w:t>
      </w:r>
      <w:r w:rsidRPr="001970A3">
        <w:rPr>
          <w:rFonts w:ascii="Arial" w:eastAsia="Arial" w:hAnsi="Arial" w:cs="Arial"/>
          <w:sz w:val="24"/>
          <w:szCs w:val="24"/>
        </w:rPr>
        <w:t>Table</w:t>
      </w:r>
      <w:r w:rsidR="00D16141" w:rsidRPr="001970A3">
        <w:rPr>
          <w:rFonts w:ascii="Arial" w:eastAsia="Arial" w:hAnsi="Arial" w:cs="Arial"/>
          <w:sz w:val="24"/>
          <w:szCs w:val="24"/>
        </w:rPr>
        <w:t xml:space="preserve"> </w:t>
      </w:r>
      <w:r w:rsidRPr="001970A3">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1217B" w14:paraId="61B8650B" w14:textId="77777777" w:rsidTr="001970A3">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E9CFBBC" w14:textId="77777777" w:rsidR="00D1217B" w:rsidRDefault="00D1217B" w:rsidP="00D1217B">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77229C0"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1217B" w14:paraId="4204310C" w14:textId="77777777" w:rsidTr="001970A3">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58B6462A" w14:textId="77777777" w:rsidR="00D1217B" w:rsidRDefault="00D1217B" w:rsidP="00D1217B">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AEA694"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E395621"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AA0C13"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6E9E17CE"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1217B" w14:paraId="4F6C8D32" w14:textId="77777777" w:rsidTr="001970A3">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CEDB79B"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46A9A9E6" w14:textId="553FBA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5,126,703.45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75E7A84E" w14:textId="2C67A0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3,389,929.13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5330AAAD" w14:textId="3F1D41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0D108FE2" w14:textId="4D1F86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70,367,042.54 </w:t>
            </w:r>
          </w:p>
        </w:tc>
      </w:tr>
      <w:tr w:rsidR="00D1217B" w14:paraId="345A8C7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1849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7F77A81" w14:textId="595469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nil"/>
              <w:left w:val="nil"/>
              <w:bottom w:val="single" w:sz="4" w:space="0" w:color="000000"/>
              <w:right w:val="single" w:sz="4" w:space="0" w:color="000000"/>
            </w:tcBorders>
            <w:shd w:val="clear" w:color="A5A5A5" w:fill="A5A5A5"/>
            <w:noWrap/>
            <w:vAlign w:val="bottom"/>
            <w:hideMark/>
          </w:tcPr>
          <w:p w14:paraId="5C2379CF" w14:textId="1CDFE0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804D6F6" w14:textId="31887D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B77043" w14:textId="5BB345F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D1217B" w14:paraId="7F9D90D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B67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6564040" w14:textId="7C7B91B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15EBCB9E" w14:textId="0211674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1EF2340" w14:textId="2EA9DA2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28003B" w14:textId="1784C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D1217B" w14:paraId="7C280C9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9F4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A65041" w14:textId="455D319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57619A0A" w14:textId="066DFA2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5F55F6" w14:textId="6D19F11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271A086" w14:textId="493E5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D1217B" w14:paraId="5E88DF2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719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146325" w14:textId="519614D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C2C46EC" w14:textId="2FBB100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A9CCAF" w14:textId="006CD05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1E46A5" w14:textId="49C79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1217B" w14:paraId="47449D9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623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DC986B" w14:textId="68C3051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FD03F21" w14:textId="473D513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28B04" w14:textId="0732342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6BCA81" w14:textId="0590A6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D1217B" w14:paraId="268C846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E84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1A3365" w14:textId="6083B26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73291FE" w14:textId="49BA860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17911F" w14:textId="4032027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270F8D" w14:textId="547174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1217B" w14:paraId="40BAC60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FC6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00ADB" w14:textId="09F245E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1AED3E6A" w14:textId="11AF456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802D98" w14:textId="239BB9E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61E5D4" w14:textId="28A6D2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D1217B" w14:paraId="4DD69C7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C4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533F26" w14:textId="5C8A720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71AA5850" w14:textId="23E66A6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F0AE828" w14:textId="088D189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79058C" w14:textId="62204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D1217B" w14:paraId="437153B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E05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69ECDE" w14:textId="1D2E447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DB0C727" w14:textId="1FC6082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D52073" w14:textId="6096638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4AAA3A" w14:textId="4D35C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1217B" w14:paraId="31CE290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5EC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17098DE" w14:textId="1B86C60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5469B" w14:textId="21B826B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926681" w14:textId="084D5D4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730D33" w14:textId="58A587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1217B" w14:paraId="6D4D72E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9DB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E376A91" w14:textId="12FB251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FE9B4" w14:textId="69D58A84"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B5A4F6" w14:textId="6657EC1F"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8653E5" w14:textId="2AABA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1217B" w14:paraId="4064E63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EB5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3D1733B" w14:textId="0AE1FC0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053E7EA5" w14:textId="70D9471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8D3C1C" w14:textId="546CF33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47D28A" w14:textId="13019C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D1217B" w14:paraId="35D1D37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02C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CECDC" w14:textId="0C0990A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2E7744A" w14:textId="293EF92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64EF7B" w14:textId="2AD5D03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42F27" w14:textId="408D25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1217B" w14:paraId="1A0FC3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A76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8E8A58" w14:textId="0C76522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E1BC6" w14:textId="5CC5C1C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75C518C" w14:textId="2F7794C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B140CD" w14:textId="581763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1217B" w14:paraId="7284B3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25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EEC99A9" w14:textId="334B357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5CFDE68" w14:textId="32814A93"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418D9" w14:textId="179376E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89E0E0" w14:textId="3C983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D1217B" w14:paraId="70A9D0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46F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337CF" w14:textId="477CD85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6B40D52A" w14:textId="3FB54B71"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3EABB6" w14:textId="6841E9C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4E3DE8" w14:textId="7A5BA4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1217B" w14:paraId="650E54F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011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67BA0" w14:textId="02BDC07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5BE1606C" w14:textId="1EADA17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3CEB05" w14:textId="3D79FB9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110C36" w14:textId="2F799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D1217B" w14:paraId="060A9B6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DC6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0DFBAC" w14:textId="15F0DD9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77CE535" w14:textId="72288FB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71CF0F" w14:textId="04515B0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21641D" w14:textId="45CBDD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D1217B" w14:paraId="39AF130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F99E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372987" w14:textId="5F27ADB4"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40E475" w14:textId="2E018F0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909C4" w14:textId="02C84C83"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484C97" w14:textId="32E8B1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1217B" w14:paraId="23DE181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79A2AD"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16283FE" w14:textId="0F53B4B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E6325" w14:textId="231A4E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DE3AF0" w14:textId="64311E4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C87E161" w14:textId="6BBE96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D1217B" w14:paraId="4F4C19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DDEC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683E47" w14:textId="55A8DD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229F64C" w14:textId="1A327C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DA868A" w14:textId="2A63C6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686088" w14:textId="6EBE247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D1217B" w14:paraId="1F23C2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494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42E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EE9B7C6" w14:textId="21C0A9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73C12C0" w14:textId="428BA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A83847" w14:textId="2A04DF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3BE2D" w14:textId="3861D2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D1217B" w14:paraId="41995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6B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1C8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7DC8FD59" w14:textId="3EB010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AC368C" w14:textId="6919B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B54C09" w14:textId="0EBAB4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2D16F" w14:textId="67CC21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01BA78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BA8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ADD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71DBCFF" w14:textId="08904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AE85C06" w14:textId="43FD3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1F46C5" w14:textId="0FB151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ABF53" w14:textId="601F5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1217B" w14:paraId="5BD737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7D8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998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88CC63D" w14:textId="7916AB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B9DD42D" w14:textId="19603F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E176CC" w14:textId="4BCA29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74FA5" w14:textId="1A13C9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1217B" w14:paraId="75A486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A73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854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6386321" w14:textId="5CBCB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3FBBDC" w14:textId="518FB7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16BCB7" w14:textId="45E799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917F" w14:textId="2E9E3B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35BEA0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76C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8B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DF94053" w14:textId="4DEDF8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E2596BB" w14:textId="3C749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1450F6" w14:textId="1F83D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2BCB6" w14:textId="298067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4E61B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2D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56A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EE6503D" w14:textId="3EFAD9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4A11652" w14:textId="5A4D0E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2E1F978" w14:textId="29CE1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C347B" w14:textId="25655E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1217B" w14:paraId="4DA82B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8D6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14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E2A39C8" w14:textId="1EE50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4F7BC2C" w14:textId="436A1A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EFAAA0B" w14:textId="5F3816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A3B78" w14:textId="3C693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1217B" w14:paraId="35E86F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613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B13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DD9A60C" w14:textId="0AE529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C3D913" w14:textId="7DD1BC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6B8905" w14:textId="30C243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4337F" w14:textId="0BE27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5B7B00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A5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E0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5869950" w14:textId="44A867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7B46C6D" w14:textId="7451EA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B06DAF" w14:textId="1BE46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CB57A" w14:textId="3D8560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D1217B" w14:paraId="57B400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03A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7232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2F7ECC7" w14:textId="2317DE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C435B05" w14:textId="6A8CE5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07A8A7" w14:textId="4D24B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06B4" w14:textId="4715DB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1217B" w14:paraId="7C56C8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486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6B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81718F0" w14:textId="5E9E3B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924AF63" w14:textId="4E9B35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6960FF" w14:textId="3E9652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B1664" w14:textId="1C446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1217B" w14:paraId="2B529F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B9B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E2E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129B938" w14:textId="4D6141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8B343FB" w14:textId="737CC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043B539" w14:textId="4F6DC6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241F" w14:textId="16EBC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1217B" w14:paraId="08A373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087E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963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F6A4DFB" w14:textId="73182B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C3E9065" w14:textId="39997B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7362FFB" w14:textId="7D742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BA05A" w14:textId="50A16E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1217B" w14:paraId="136710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B9D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2FA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7131B8F" w14:textId="65955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3151225" w14:textId="415FAC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65DD13" w14:textId="2F6BAD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EE41" w14:textId="7575F4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1217B" w14:paraId="546EB3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06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631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B51D865" w14:textId="7A3669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DE780BE" w14:textId="747C4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2E1FF" w14:textId="3BF7A2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4DFE8" w14:textId="65963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1E4A10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B4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FA0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59B1A13" w14:textId="074E0B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A441202" w14:textId="706D0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73BF07" w14:textId="4C2425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44364" w14:textId="6FCFB0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7C21CB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C6D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2A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6C75830" w14:textId="57BD2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8EF438" w14:textId="1C2182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3BC676" w14:textId="08D13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6698" w14:textId="6DB9A4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5EBA28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E73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79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75574E5" w14:textId="26C657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4724FC9" w14:textId="47445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6B7649" w14:textId="2B394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A510" w14:textId="199ECE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456110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B75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79C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92AC192" w14:textId="191ADF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850E24C" w14:textId="695B76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063DE7" w14:textId="368DAC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748D" w14:textId="07C398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235C5C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0F3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217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8663F5F" w14:textId="1F19A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59A0DCF" w14:textId="6B8285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108E72" w14:textId="6683CC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99DD" w14:textId="77C83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1217B" w14:paraId="795D8C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3A9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DA7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CCB21D0" w14:textId="2BD92B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7DD0732" w14:textId="5323D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69F2CF" w14:textId="6A2C0F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4F3E5" w14:textId="56166C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D1217B" w14:paraId="706C68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041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F76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9E646E5" w14:textId="4F268025"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23A7B5B" w14:textId="63C44372"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9B4CCA" w14:textId="4CC0B48E"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CF73" w14:textId="0EFDC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1217B" w14:paraId="630B5B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3300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874C4C" w14:textId="63557C9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E86D6D3" w14:textId="1B2B08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EC46FA" w14:textId="1B6956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46BB4FE" w14:textId="10D68EF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D1217B" w14:paraId="02B238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A8B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572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EDAD8F7" w14:textId="0309FB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22CBC" w14:textId="7D1C41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FA31" w14:textId="6EFBA2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D1819" w14:textId="404A20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1217B" w14:paraId="0ECAE6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68C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400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7BA147A" w14:textId="4B2A2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B07F30" w14:textId="3D552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C195F" w14:textId="5FF37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2F8C" w14:textId="265C09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1217B" w14:paraId="0A4C3C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B326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9EF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C6E05D7" w14:textId="758789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3E2D215" w14:textId="1DEB3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26CB0" w14:textId="1105EE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557B" w14:textId="00A38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1217B" w14:paraId="7BACDB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AA3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CF9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7DCEF20" w14:textId="460D4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CE7D8F" w14:textId="4BBC08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3B61B" w14:textId="61BD10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E1DDE" w14:textId="29DAD6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64CB46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89DE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DEE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7C92055" w14:textId="4BC34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9EA4866" w14:textId="502E94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86412" w14:textId="050802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D97D" w14:textId="50D9B4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1217B" w14:paraId="17C533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848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292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3E81EF1" w14:textId="19077E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6AF7DF7C" w14:textId="1567B0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59361" w14:textId="12D0A0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C97B" w14:textId="29AF0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D1217B" w14:paraId="3FCCC8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7AB7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963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DD6125F" w14:textId="480F6A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88B9EB3" w14:textId="14B0B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43135" w14:textId="6464A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CBF1" w14:textId="056973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1217B" w14:paraId="2F3384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CBE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A2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A049DD7" w14:textId="151FC4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E2815D9" w14:textId="1C786E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B1061" w14:textId="1D7C3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03E50" w14:textId="35E690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1217B" w14:paraId="20B669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0772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8D9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9D93F61" w14:textId="1EECF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E61227D" w14:textId="0237A2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DC5E" w14:textId="3AACC8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6DC83" w14:textId="0B99AC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1217B" w14:paraId="7A463F4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F4C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A60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52696D5" w14:textId="18F93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4753EB8" w14:textId="6ED5ED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414C6" w14:textId="0341E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DDA8E" w14:textId="0EEE4F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1217B" w14:paraId="30820E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110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941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2639E22" w14:textId="18EEC2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2B64131" w14:textId="346FE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FA92C" w14:textId="036F35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FBEA" w14:textId="33422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1217B" w14:paraId="050E00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7F2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82D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174A604" w14:textId="55BC6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311D7C6" w14:textId="71869F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F8531" w14:textId="112051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5A6D4" w14:textId="23652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1217B" w14:paraId="251537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BC9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D0E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0E2EA38" w14:textId="00DF3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C404161" w14:textId="210B5C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91AAE" w14:textId="03F30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14306" w14:textId="40D335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1217B" w14:paraId="5807CB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913F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13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5FF67F4E" w14:textId="53CE52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E7EC109" w14:textId="7E5D8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026C0" w14:textId="539F97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B5B3A" w14:textId="0A8707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1217B" w14:paraId="19EDEC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BBC4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375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E08D477" w14:textId="3B0CE4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3CB95ED" w14:textId="49ED3F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35D85" w14:textId="53581C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888A" w14:textId="1F3B39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D1217B" w14:paraId="05D3AA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7BD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A4A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60828EC" w14:textId="1E20BA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216A8CD" w14:textId="35473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6364" w14:textId="6BF35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FBF89" w14:textId="6D2283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1217B" w14:paraId="1AEB14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D92D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6C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2F22CE5" w14:textId="58D9D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FB12F20" w14:textId="235C81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9A19D" w14:textId="32BEFD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C658" w14:textId="075CD2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1217B" w14:paraId="02C271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4401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B31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7BF68B5" w14:textId="729C05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520CCC1" w14:textId="3C2A4F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C029F" w14:textId="04E4F4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66EE" w14:textId="69ABFA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1217B" w14:paraId="541826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3DDC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FD6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03CF918C" w14:textId="7F6F3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D0F67FF" w14:textId="76B59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58E0E" w14:textId="6DBA87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7A8EB" w14:textId="04242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1217B" w14:paraId="219825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A74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CD6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8E9ADBF" w14:textId="2F0FD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7BB5D76" w14:textId="50175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7959" w14:textId="749C8E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4FA04" w14:textId="20189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D1217B" w14:paraId="7B5789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5F76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0E0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E37C715" w14:textId="2827DB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CDD24B5" w14:textId="2F5A0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5F073" w14:textId="675F69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62433" w14:textId="3BCE24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1217B" w14:paraId="4BA5C5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60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64D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9715FFD" w14:textId="30EF7B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D7C49E5" w14:textId="41D9E9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BFFE" w14:textId="3CD9D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13909" w14:textId="4ED36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D1217B" w14:paraId="4C3409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4A6F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56E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99777C" w14:textId="743774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8999EC" w14:textId="44329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2F6AF" w14:textId="2E1EB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E6C79" w14:textId="0AB7D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76CB29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58E5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195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F9905E2" w14:textId="6276F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C838C4F" w14:textId="7CBB84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AB168" w14:textId="050D5A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49C40" w14:textId="58325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1217B" w14:paraId="0CA898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C57F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6C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6DB60B" w14:textId="43615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EDBA75" w14:textId="06C43A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FB17" w14:textId="2538D3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B5A01" w14:textId="04C1E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5775C6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0F39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E9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5D0500E" w14:textId="1749F6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39BF2BE" w14:textId="4508E3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C2BB4" w14:textId="75FEE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57993" w14:textId="481E4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12CC5B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A557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E42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00EC007" w14:textId="37218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0E9A675" w14:textId="09806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AF26" w14:textId="768C1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2F3B6" w14:textId="2FA089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1217B" w14:paraId="3B6388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6A1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D3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DD2A7F8" w14:textId="3009EA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582BE85" w14:textId="056F07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BD99" w14:textId="20C1E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D62CA" w14:textId="15046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1217B" w14:paraId="6C7DF7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6459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C8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ABF6DDC" w14:textId="6EC01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CE687D4" w14:textId="5F64DE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5DA56" w14:textId="30471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5D4B5" w14:textId="28B48E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1217B" w14:paraId="7A3722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92BD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407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918AFD5" w14:textId="3CC6D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31E2246" w14:textId="10AEC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8B22" w14:textId="4BC9CA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5792" w14:textId="45668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1217B" w14:paraId="6154FA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22B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94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C35965F" w14:textId="6A3C2F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ED6C342" w14:textId="4A2AF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D817D" w14:textId="4B36F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D48F7" w14:textId="36B03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1217B" w14:paraId="2D13A0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EA50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CFF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94610BC" w14:textId="297002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5FFCBDB5" w14:textId="415824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6B88B" w14:textId="451603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2ACFF" w14:textId="3EC6F3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D1217B" w14:paraId="15A708F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7D3D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2871DCD" w14:textId="0815C2A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EFF83" w14:textId="2BB1E93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ED2DB6" w14:textId="2F1BC3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1FF9941" w14:textId="4F15080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D1217B" w14:paraId="48CC4D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AD1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407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557B39C1" w14:textId="44AA3C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7363807F" w14:textId="6555A8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581BF" w14:textId="415BAB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F4EBC" w14:textId="692408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D1217B" w14:paraId="7C43A3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CB55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E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276E927" w14:textId="4ED9F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6DB3E0F" w14:textId="3005ED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88477" w14:textId="5B5F51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EB0DB" w14:textId="13CEE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1217B" w14:paraId="1963F0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FBE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C20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2E15A28" w14:textId="48BB9E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A4CA559" w14:textId="51519F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001A0" w14:textId="310F4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B3D1A" w14:textId="55811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D1217B" w14:paraId="0EFD63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C5C1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E9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A42F321" w14:textId="043CD0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5760484" w14:textId="53F97E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81963" w14:textId="37DE6B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2D837" w14:textId="472C6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1217B" w14:paraId="0CE69B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20A0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FB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DE861DA" w14:textId="435E61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6FECF3A" w14:textId="32DD9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08E40" w14:textId="355A84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E3792" w14:textId="5FF0D8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D1217B" w14:paraId="5EEFC3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77F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DDE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04B499F" w14:textId="74F793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543081" w14:textId="444FED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5933C" w14:textId="378511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E64D9" w14:textId="1C96AC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42AEA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E60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DD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578CF0F" w14:textId="646F16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6AC17C4" w14:textId="3B1EA1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87F37" w14:textId="1250BC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51F9F" w14:textId="50E6C1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1217B" w14:paraId="000E19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29F7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BB8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63426F32" w14:textId="29F2DB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06B0C262" w14:textId="6A7AAE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EEAF" w14:textId="5FD1AF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A9B8D" w14:textId="1B99FD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D1217B" w14:paraId="0D6370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3CCA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8B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D3C92D" w14:textId="0B4786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1D96BF6" w14:textId="0EF0D5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F8114" w14:textId="008D7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6D7BC66" w14:textId="6410CF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1217B" w14:paraId="003C5A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35E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433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65B82BD" w14:textId="3D9B11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FB35424" w14:textId="5262E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FCDDB" w14:textId="085BDC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303C" w14:textId="3AC9E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1217B" w14:paraId="605E13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0C9B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2621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3E50AA8" w14:textId="747E98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4D6C1D3" w14:textId="37FCFD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799F" w14:textId="10BBC5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4848D" w14:textId="422757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D1217B" w14:paraId="5141C2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0BB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3F7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61E135A" w14:textId="5557A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AD9184C" w14:textId="6CF45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E2B8" w14:textId="2A86B2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76EC8" w14:textId="62B46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1217B" w14:paraId="611530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F8C2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0A4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DED4DDB" w14:textId="5E1DFD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3D0C9DD" w14:textId="58CEF9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EE23" w14:textId="45A7F1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8A029" w14:textId="1B2E84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1217B" w14:paraId="30A388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084C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173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CF7F03B" w14:textId="0BA453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EC7F1C1" w14:textId="10A719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7926FB9" w14:textId="65AC1D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4FABA" w14:textId="2C6758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1217B" w14:paraId="4F5D52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2321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991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9B2456" w14:textId="21192C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CCDE04C" w14:textId="1D8156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26A0C" w14:textId="348E30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2F2B" w14:textId="2A210B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1217B" w14:paraId="37B48F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63BC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EFF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B2AE2A7" w14:textId="2907A7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745EE84" w14:textId="1438D6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C3397" w14:textId="7C2115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0871" w14:textId="049175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D1217B" w14:paraId="4038CF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985C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E86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DC4063A" w14:textId="4ED86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42FC460" w14:textId="41850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D6087" w14:textId="042E68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D0A17" w14:textId="59E2A5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D1217B" w14:paraId="3C53D5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67B1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E11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DC5DF09" w14:textId="4E6BC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B0A477E" w14:textId="25272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59AD8" w14:textId="52681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8F223CA" w14:textId="139043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1217B" w14:paraId="178FC71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1B6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385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5C5712B" w14:textId="22A4F6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2934727" w14:textId="3BBC44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766B" w14:textId="732D5C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492C8" w14:textId="40C1D7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1217B" w14:paraId="5D4973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4AA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922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1AB2818" w14:textId="57BE31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E2DE6DB" w14:textId="7315F5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E13A3" w14:textId="18F5BC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410E8" w14:textId="1CBA6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1217B" w14:paraId="1114FC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0246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132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7DE4797" w14:textId="7E764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56D3583" w14:textId="59FB1B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9AAAB46" w14:textId="64B2A2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9573F" w14:textId="0A362F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1217B" w14:paraId="212AE6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F1B5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D67BF00" w14:textId="00CC87D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7556A" w14:textId="2F22A6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A34AB5C" w14:textId="70D69F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19EB8F8" w14:textId="29A6237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D1217B" w14:paraId="236379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400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D85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F118AA5" w14:textId="6F766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4F0098B5" w14:textId="3C981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3D81" w14:textId="24621C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77154" w14:textId="7EF95C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D1217B" w14:paraId="6D67CB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C3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B7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C0C0CD9" w14:textId="600E9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555B8A6" w14:textId="7528A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8DA6" w14:textId="5501B5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BEEE0" w14:textId="624D77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1217B" w14:paraId="5FBC3B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32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1E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C7F170B" w14:textId="5C9C0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52A3BAEA" w14:textId="6E3794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68C81" w14:textId="52117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9277A" w14:textId="08BC5B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D1217B" w14:paraId="433ECA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28E1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C8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B93D58C" w14:textId="18C787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1744117" w14:textId="7576C9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1D20A" w14:textId="5F2ABA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3BCCC" w14:textId="37CCE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3E696C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6D7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822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2BABD3A" w14:textId="24469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35DB" w14:textId="5B19EF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0FFF3" w14:textId="258F25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D9814F9" w14:textId="71266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1217B" w14:paraId="50CB2E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2E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455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5E43E4C" w14:textId="4E0F20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0369DC2" w14:textId="0949A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057F" w14:textId="754CA4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DA3D" w14:textId="667521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1217B" w14:paraId="00E5A6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F43B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69E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2E0285C" w14:textId="6D329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C7908CB" w14:textId="29968D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3680" w14:textId="13DAF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ECCDA" w14:textId="45D0E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1217B" w14:paraId="6FCDC8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DDD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EE5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823E416" w14:textId="6CF24B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3F21302" w14:textId="7DFE6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00699" w14:textId="15CF8E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9F161" w14:textId="3327E6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2E9171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0A4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67B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C5991D0" w14:textId="3E1DD4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33BC6EF" w14:textId="5430C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B87BA" w14:textId="14EEEE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2E0A9" w14:textId="0AEED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1217B" w14:paraId="11704C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B391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36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5BA1188" w14:textId="2187EF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3F6DF0" w14:textId="6EE51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980BB" w14:textId="6337A0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47C5907" w14:textId="01210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1217B" w14:paraId="463F462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9B3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98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B9B7223" w14:textId="07CFD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57681BB" w14:textId="2506F8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BB4AE" w14:textId="51EF6A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F2F5792" w14:textId="1E257D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1217B" w14:paraId="0F46CE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2C5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23A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05AE66A" w14:textId="43F801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4646E6" w14:textId="675C5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CFF5" w14:textId="55A1F0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0A89AC8" w14:textId="6F00A6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1217B" w14:paraId="3AD1C6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1D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BDF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427E79D" w14:textId="0A13B7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D4BA7" w14:textId="25C8ED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C026F" w14:textId="48BC69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3764214" w14:textId="0A9794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1217B" w14:paraId="63A968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3DA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0EA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730A7" w14:textId="6D609C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23A28003" w14:textId="4A7468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CAFB" w14:textId="19C8DF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8DB7E" w14:textId="64C67F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D1217B" w14:paraId="0778C7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06F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E7F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D6AA9DA" w14:textId="600293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002C758" w14:textId="7FD488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648D2" w14:textId="788C23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46F91" w14:textId="49EAB5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1217B" w14:paraId="7A8096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7B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839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268AB9D" w14:textId="20C12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48C67E7" w14:textId="61CF7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AAF70" w14:textId="6516B8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90DBC" w14:textId="09617F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1217B" w14:paraId="1ECD6C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29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A6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D5D58E3" w14:textId="32B894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127D10F" w14:textId="72C5CB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0910" w14:textId="6D39E2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471C5" w14:textId="2D424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1217B" w14:paraId="2EABE4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C2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57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DAFCB0D" w14:textId="492930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C0D8B31" w14:textId="616E35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85A1" w14:textId="1FE2B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5F7C" w14:textId="6DBE8C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1217B" w14:paraId="432A7B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FA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49A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4F2E889" w14:textId="74838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5CFAF9B" w14:textId="459FAD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08CFF" w14:textId="012399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DFB9C" w14:textId="393F42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1217B" w14:paraId="282C01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B88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BC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D041EED" w14:textId="517F06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2236CA0" w14:textId="14939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AF9C9" w14:textId="6615A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6EAE" w14:textId="3152E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1217B" w14:paraId="25CD1B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5C7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293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43E2E42" w14:textId="456D3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208169DA" w14:textId="636579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9BCD" w14:textId="4724EE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C584" w14:textId="6D6689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D1217B" w14:paraId="6015F0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D0F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E6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C5E531D" w14:textId="217DD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A755C7" w14:textId="5652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8FC2" w14:textId="2EA7B9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1BE80" w14:textId="46FC9D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37C62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84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FA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0C4BB35" w14:textId="2B7E00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4EB5F9" w14:textId="37BC1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7E381" w14:textId="18DA1B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A1BB" w14:textId="20218A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61391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B9EF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7D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DB96C17" w14:textId="5684E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D74B29A" w14:textId="03470E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4AEB7" w14:textId="76C01C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F6431" w14:textId="7A1DC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1217B" w14:paraId="082591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28D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A4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BD4301A" w14:textId="341DA3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460C37" w14:textId="0CC68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F91B8" w14:textId="206C3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FD5D" w14:textId="4189C7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6C85A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D8F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0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A16AE16" w14:textId="75A314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3217563" w14:textId="0A433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0FFF4" w14:textId="6D2093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F4D4" w14:textId="3FF941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1217B" w14:paraId="45B9CC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453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C80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D8332F7" w14:textId="70B69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D470E03" w14:textId="20CF4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72AB" w14:textId="4E2D16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BAFA" w14:textId="5489B3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1217B" w14:paraId="36C0AE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1E4D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480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62235B1" w14:textId="6DBA7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972B1EC" w14:textId="70EB66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096C8" w14:textId="5EDB7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54DA7" w14:textId="5B505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1217B" w14:paraId="01EA6F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CBB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41E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CE275D" w14:textId="509047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3C8D022" w14:textId="491F0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58EC8" w14:textId="37D19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4DBF" w14:textId="66EA18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1217B" w14:paraId="69777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B0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A5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3DB77A8" w14:textId="3FB74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2148" w14:textId="6E0926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71F0" w14:textId="7885B9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EF986" w14:textId="72E591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93DB8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C99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8B7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9502E21" w14:textId="4202B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4068F16" w14:textId="25DF9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3CCC" w14:textId="1564A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CA5370C" w14:textId="473D03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1217B" w14:paraId="78B645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EB2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828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99C7C97" w14:textId="0AE88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364723C" w14:textId="6F8901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F6FA4" w14:textId="0FA3D0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CC8F" w14:textId="7A398C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1217B" w14:paraId="70B288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B820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C0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95B0D09" w14:textId="058C4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50FDA6C" w14:textId="0714F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5E5C" w14:textId="3C1BA1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FFCD1" w14:textId="3D7E90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1B29A7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C7E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F77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E367136" w14:textId="339E9A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1F6D1" w14:textId="29E3A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6D5E" w14:textId="26A8E8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E86E4" w14:textId="30F97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1217B" w14:paraId="4EA041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04F9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CA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FE861EB" w14:textId="0A2734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41D9" w14:textId="25C06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7F4A1" w14:textId="1755A8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B809350" w14:textId="6E81A2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D1217B" w14:paraId="20021A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212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BE5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A2DB21B" w14:textId="250E0F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16AD65" w14:textId="2BAF43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D1A2" w14:textId="272114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51ACD" w14:textId="1E57B9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56A6C9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F1C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64F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608F713" w14:textId="54C9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0FB596F" w14:textId="19C307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2E6BD" w14:textId="1A637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AE4C3" w14:textId="7F23FB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1217B" w14:paraId="3BD001D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5A5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DFC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836DD84" w14:textId="2407EE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BDCDC1B" w14:textId="07D02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D8C4" w14:textId="66A59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CB2B1" w14:textId="0807A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1217B" w14:paraId="3F5631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2C71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2D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BEC7CC" w14:textId="4401A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003B022" w14:textId="5F8951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888C5B8" w14:textId="693D39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5F49F" w14:textId="10A58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1217B" w14:paraId="47D89B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39A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650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1354544" w14:textId="0E981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3AF20DD" w14:textId="6941B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8BFC" w14:textId="65096C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AE32A40" w14:textId="182072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1217B" w14:paraId="5D65F7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A73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91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445F3CA" w14:textId="01191E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AA64A58" w14:textId="360C68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F1A7D" w14:textId="282B2F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80574" w14:textId="0D276A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1217B" w14:paraId="48E2A8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290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7DA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3D8C918" w14:textId="059477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EA7657F" w14:textId="5A63D3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DB9C9" w14:textId="07BD9A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8FD4F94" w14:textId="3C0AAA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1217B" w14:paraId="7E667A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FD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6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801278F" w14:textId="10F810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576D18" w14:textId="6C15D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10AE3" w14:textId="65E224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5FC8" w14:textId="3E8D33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98A54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85B9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A8DB534" w14:textId="27ADF7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796D321A" w14:textId="1DA7EF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D2801B5" w14:textId="7D166C3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D67D1B" w14:textId="230B756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D1217B" w14:paraId="021872B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83DE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4CB1EAE" w14:textId="2015A8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F64E4BC" w14:textId="0D0BD7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A7CCE0" w14:textId="595597C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6B7947" w14:textId="7EECDF9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1217B" w14:paraId="18E45D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62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C91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108700C" w14:textId="37B9C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BBF427F" w14:textId="718B4D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B636" w14:textId="23387C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918AC" w14:textId="27F89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1217B" w14:paraId="2A779E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AF1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79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1B97A9B" w14:textId="18400C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3A155D1" w14:textId="34FBEB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5EDAB" w14:textId="04D98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BA28B" w14:textId="5F8B5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1217B" w14:paraId="7CA277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97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A74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3A74049" w14:textId="680CE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25A074A" w14:textId="24CF1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66265" w14:textId="0655F6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9A598" w14:textId="2ECB3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1217B" w14:paraId="363AFA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49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A65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A87C4B7" w14:textId="07B5C3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5926CC3" w14:textId="4A4F38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24DE" w14:textId="5BDAA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430C" w14:textId="33CFE7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1217B" w14:paraId="45E32CA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8E3D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D3A1CDA" w14:textId="446A174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1BE4D" w14:textId="66ADFE2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E410D" w14:textId="43CE1F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26896" w14:textId="202FCD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D1217B" w14:paraId="5E28FC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55E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1B8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6CA7D77" w14:textId="0D7208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13C0988" w14:textId="413714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6954D" w14:textId="76F6A4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DA7E38" w14:textId="7D0270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D1217B" w14:paraId="3CE8CD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FD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C1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1E0640B" w14:textId="17168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86AA9CC" w14:textId="373ADA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0F2F7" w14:textId="61DBA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D13C" w14:textId="33B149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1217B" w14:paraId="711243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E64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9B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814817F" w14:textId="246AA2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5B8A61A" w14:textId="0153A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8F96D" w14:textId="1BC0D9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BD77" w14:textId="52698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D1217B" w14:paraId="2EEFC2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780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95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37047B40" w14:textId="61C53A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1F92556" w14:textId="74E5A3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A1AFA" w14:textId="00DCA4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9AE48" w14:textId="72D4C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D1217B" w14:paraId="1BF99F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A64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D9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ED9654E" w14:textId="3652B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51030E8" w14:textId="4FC662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130BD" w14:textId="1C889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9130" w14:textId="0DC48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79FB0F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77E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3FB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6C38A7A" w14:textId="5C1F3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46A460A2" w14:textId="53D4B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BF980" w14:textId="04D812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F6463" w14:textId="4AF24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D1217B" w14:paraId="219D18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73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A3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808C79D" w14:textId="2AE8B5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3DE94CC" w14:textId="6CA00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29E2" w14:textId="7BA1B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6796E" w14:textId="2BDD21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1217B" w14:paraId="235933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A2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114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EA0A18B" w14:textId="55D32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3625A76" w14:textId="4A74B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56292" w14:textId="40F265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33EB3" w14:textId="5BACB5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1217B" w14:paraId="00EC99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0DE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3EF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FEA1C2B" w14:textId="111B5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3476913" w14:textId="5315AD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6D45F" w14:textId="38E828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E0B84" w14:textId="58CC2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6B4926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C9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207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79B809E" w14:textId="39FF4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43A1EF1C" w14:textId="51F2E5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EEA7A" w14:textId="6B6959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613F9" w14:textId="1E6FB2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D1217B" w14:paraId="44C9D0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DD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90C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7AE4F31" w14:textId="2B3C7A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55210156" w14:textId="6C4B4A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27B7" w14:textId="141B45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91C4" w14:textId="1E1C5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D1217B" w14:paraId="235AE7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F2AE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2A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30E176B" w14:textId="3F2C2E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EA54068" w14:textId="232514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BC23" w14:textId="6B3D61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242D6" w14:textId="08F70E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D1217B" w14:paraId="56878F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339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27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292F4BB" w14:textId="21367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AC3784F" w14:textId="34809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B4864" w14:textId="362CCD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4E811" w14:textId="57C0F6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1217B" w14:paraId="56CED6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6D5E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85E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272EEF3" w14:textId="6D77E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E45BD69" w14:textId="7A5B1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5CE2" w14:textId="2839E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807C4" w14:textId="205E3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D1217B" w14:paraId="284433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2B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76B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6434AB5" w14:textId="65DF5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5F24C" w14:textId="5FAD4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20B5" w14:textId="7FB97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C8416" w14:textId="03B518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D1217B" w14:paraId="32A6BD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5A6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7F1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CAED2C7" w14:textId="52548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9D914C7" w14:textId="41A7EB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F321" w14:textId="52EB5B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214D9" w14:textId="0C75BD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D1217B" w14:paraId="1B7BB8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04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5AF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5CFB0BD" w14:textId="53359C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BBC21BE" w14:textId="4B6F0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7631E" w14:textId="12EE47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261B8" w14:textId="33013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D1217B" w14:paraId="219356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D6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D0C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D2ABD7" w14:textId="76F3E5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A1703C3" w14:textId="5AFEA6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83392" w14:textId="5174BC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F38D0" w14:textId="73A1C3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1217B" w14:paraId="11F20D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956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264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BB4D2BE" w14:textId="548DE1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3058EC6" w14:textId="2061CC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33446" w14:textId="5C325A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91BF4" w14:textId="09274C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12590B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820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D57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66CCCB" w14:textId="2668D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8CB40FE" w14:textId="61E54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216C" w14:textId="54FF7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3FB35" w14:textId="2D3F6B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07B000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5EA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FC4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DA4ECC7" w14:textId="0E6571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6B1C8307" w14:textId="334D1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A3BF" w14:textId="084266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5A822" w14:textId="7A4EC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1217B" w14:paraId="3D6B76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8103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26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965A833" w14:textId="601A4F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F278CD" w14:textId="41FBD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14D3A" w14:textId="5C58C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948B" w14:textId="46B78C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1217B" w14:paraId="251C33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1F78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264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B7982D6" w14:textId="05BFE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F9D3503" w14:textId="10A19A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7BC3C" w14:textId="46C74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2549" w14:textId="1F5F67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D1217B" w14:paraId="79C675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EF87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E2A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CD77DE3" w14:textId="62A686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20566DA" w14:textId="45A9E5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77690" w14:textId="66F6A9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4317" w14:textId="7C8F99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1217B" w14:paraId="633DF3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15B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C47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4EC5FE3" w14:textId="43D54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B27796E" w14:textId="2FD2B8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A555E" w14:textId="5B5275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9B9E9" w14:textId="12D3F8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780D31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06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A7A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75A9A9A" w14:textId="3C1E2F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9E9BC0C" w14:textId="2ADAA1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FD161" w14:textId="64213C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58D8" w14:textId="200E5F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1217B" w14:paraId="01738D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95C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B13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345E8F1" w14:textId="393343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6C062F5A" w14:textId="5B915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8CAD" w14:textId="505D6B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8A1C9" w14:textId="0718DC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D1217B" w14:paraId="69F386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B42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E26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78BE36D" w14:textId="1EC51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CA07B48" w14:textId="558284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632DA" w14:textId="2A2E2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A9CB" w14:textId="023A02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05EC97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AB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9C0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3DF037" w14:textId="3516C8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0B3550E4" w14:textId="79AD5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FC51" w14:textId="5BD30F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87FD3" w14:textId="3B61B4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D1217B" w14:paraId="29984FA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3690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C619062" w14:textId="192DC9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5ECBAB9" w14:textId="446AFF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40ABF" w14:textId="53F8CB1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DD1C6C" w14:textId="0300B5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D1217B" w14:paraId="670D10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55DA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716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51954F4" w14:textId="64E0B9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7DCF033" w14:textId="0C4A89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7D361" w14:textId="2E9C8A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751E02" w14:textId="06612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D1217B" w14:paraId="325245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321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CD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DBAD74" w14:textId="0C7A2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A9A35DF" w14:textId="134CF6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19A14" w14:textId="6DF51F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0EAF3" w14:textId="1F8BEF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D1217B" w14:paraId="62D5C8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1BF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71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0E78891" w14:textId="1BDE30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D6EE43D" w14:textId="794F0B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6CF86" w14:textId="71489D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3FF0" w14:textId="08E83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63D82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8FEE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7FD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25BF17" w14:textId="188ABE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0A20C527" w14:textId="281DF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81CF2" w14:textId="70B73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B3718" w14:textId="1C4DC6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D1217B" w14:paraId="1A12E5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F3A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D71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316B162" w14:textId="4AAE7C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489FE4FA" w14:textId="755F7D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025B6" w14:textId="5426CD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7742" w14:textId="4E280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1217B" w14:paraId="519CC1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95D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E02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7FAA27" w14:textId="051930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AF6EE9" w14:textId="0BB26B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ECB31" w14:textId="04E057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FBE2" w14:textId="284CF8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D1217B" w14:paraId="36EC6E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7D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477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A0A4224" w14:textId="7B256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06983852" w14:textId="125C8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6215" w14:textId="71A3B4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06D44" w14:textId="7ABBC9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D1217B" w14:paraId="516B52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98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2E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E18522B" w14:textId="62A485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6153F93" w14:textId="11280A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98EE" w14:textId="0E3A0D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BDAF3" w14:textId="327560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1217B" w14:paraId="294D4C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6B9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734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F941A7C" w14:textId="6ECFD2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3FC8B906" w14:textId="24C60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EFAF1" w14:textId="736DE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A845" w14:textId="1AA22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D1217B" w14:paraId="0BDE59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FACB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D0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FF91C3F" w14:textId="04140A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2BD5202" w14:textId="32B300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00E9D" w14:textId="6ED1FE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D687C" w14:textId="66F7F0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D1217B" w14:paraId="20332E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AD7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36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1B4F4BB" w14:textId="72585C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61D5457" w14:textId="5E8457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98678" w14:textId="58737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85C8B" w14:textId="36FC1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D1217B" w14:paraId="1C6C34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D04C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CEB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754A4D0" w14:textId="04CD83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5438253" w14:textId="3D9C64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B7DED" w14:textId="1A09E2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AA36B" w14:textId="4B224D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1217B" w14:paraId="199C93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DF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1E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D9C83E2" w14:textId="5B93A2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87C3F49" w14:textId="53454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8040" w14:textId="0DE1B4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01F2" w14:textId="32531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1217B" w14:paraId="0BBADB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3E45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B66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35EAD80" w14:textId="567E48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232D940" w14:textId="5D8F2F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263E" w14:textId="070D2D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908FE" w14:textId="21F7D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1217B" w14:paraId="0146DF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E4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418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61E4134" w14:textId="5FF401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1B82556" w14:textId="2A2B7C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059F" w14:textId="0C8F62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D7323" w14:textId="3437F4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1217B" w14:paraId="7A68F7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55C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B15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EA7F479" w14:textId="76ED5D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2C5A8101" w14:textId="316403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3BBF0" w14:textId="42D245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D9EFC" w14:textId="1B1A5C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D1217B" w14:paraId="592D94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13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64A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D2DE3B0" w14:textId="7EA3DF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04849DC0" w14:textId="6673F7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74D0" w14:textId="124A66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233E4" w14:textId="152795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D1217B" w14:paraId="4827CE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E2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C8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C82A4A6" w14:textId="0998CA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AF35BA1" w14:textId="48B2B4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F1BD5" w14:textId="4D4DD5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AD66" w14:textId="130F87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1217B" w14:paraId="5767D7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C401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424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A258467" w14:textId="5A8AB1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C551D69" w14:textId="52FF8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6359D" w14:textId="114FC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3942A" w14:textId="2E1F4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1217B" w14:paraId="1DB04D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53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90F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7C2A20D" w14:textId="68CD8E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50CF7D80" w14:textId="235001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7ADB" w14:textId="0A32F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F7DB" w14:textId="7F74B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D1217B" w14:paraId="0BCB14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340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AF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7D3F7AB" w14:textId="7F2175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39D11D6F" w14:textId="0ABDD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2FBA6" w14:textId="428F30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CDE5B" w14:textId="2E48FD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1217B" w14:paraId="5FCF39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75B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494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0A363C5" w14:textId="47A41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73755BA" w14:textId="08D786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0C69F" w14:textId="409E8C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07396" w14:textId="456926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1217B" w14:paraId="29F588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489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6F49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5D0E62" w14:textId="104A96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5FD8A9D" w14:textId="55228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B67AD" w14:textId="7BE5EE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52BFE" w14:textId="10A28D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20574B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0105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0E4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C4FBF58" w14:textId="43586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5A6C580D" w14:textId="17D3A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AD6B3" w14:textId="1ADDAC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B3AB0" w14:textId="14A8C5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D1217B" w14:paraId="07BD1A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63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04F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6E8EDAC" w14:textId="18E01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0F2DFB1" w14:textId="6F51E8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C349C" w14:textId="54E402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1E10" w14:textId="3E67A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1217B" w14:paraId="0856C8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BD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A4A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FB9E096" w14:textId="17E051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8E99696" w14:textId="3456FF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2C5E4" w14:textId="468309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AE05" w14:textId="618134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581E94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BD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91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A25B73B" w14:textId="4E4C0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3F308E9" w14:textId="16EE8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8825" w14:textId="1C9E1F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8C172" w14:textId="3EADC8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D1217B" w14:paraId="4CDD84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87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7F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CA6F22D" w14:textId="0754DB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BA59585" w14:textId="375182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5DBD2" w14:textId="4FE4E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ECC3A" w14:textId="2F902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D1217B" w14:paraId="689F0D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A45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0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0BB75E8" w14:textId="5FAEB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2A6FB01" w14:textId="25732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83844" w14:textId="4C9C3E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37FEA" w14:textId="4CEFF9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1217B" w14:paraId="058953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790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CF9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C3C807" w14:textId="07CB41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DDD8E61" w14:textId="235192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C1745" w14:textId="13222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B1F8" w14:textId="31B5F5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D1217B" w14:paraId="001BF9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CE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D5E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8513E8F" w14:textId="21FBAB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D9ADB8" w14:textId="6C6920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A4768" w14:textId="2435D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3945" w14:textId="68C997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400828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984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F5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A8D0D40" w14:textId="728022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042310F" w14:textId="201B9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0DA00" w14:textId="1F1EA8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0BC4" w14:textId="314E2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1217B" w14:paraId="3209B8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629C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E1E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CF8A2DC" w14:textId="2B7F36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98C8C25" w14:textId="681CAE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92016" w14:textId="19D8F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0D21E" w14:textId="68D81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1217B" w14:paraId="5B988A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7D80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4B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84CD50" w14:textId="4A7B7D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2C53B38" w14:textId="64B2AB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DC649" w14:textId="574D9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CAA92" w14:textId="210A0F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1217B" w14:paraId="3D3B7B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51D3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F10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3E909EA" w14:textId="0F7282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E2E1B77" w14:textId="303167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08CAF" w14:textId="36FAD4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1D0FF" w14:textId="7123F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1217B" w14:paraId="164954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4D9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86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6E6DA6D" w14:textId="0B10A2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1565620" w14:textId="1198B8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2CAE4" w14:textId="407EDE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4853" w14:textId="5CDED2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1217B" w14:paraId="52C511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EE2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0F2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26034DC" w14:textId="22B24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FD8BC35" w14:textId="06A9AE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0063" w14:textId="353861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0CC93" w14:textId="270FD4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D15D7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A81A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E8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6F2C593" w14:textId="62814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A925ACA" w14:textId="6CAFB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1CEAD" w14:textId="0FFA3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8DC6" w14:textId="3133C5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1217B" w14:paraId="41482F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332E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1F4528F" w14:textId="73C0AEE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51009DA" w14:textId="6C56C2A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691C3" w14:textId="504131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2CE11" w14:textId="60C3DBE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D1217B" w14:paraId="48574D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ED8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110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8335499" w14:textId="60CF7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64415F20" w14:textId="321E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3E0B" w14:textId="24EBA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B809A7" w14:textId="23914D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1217B" w14:paraId="7AAF87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1386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D62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3FB7E1F" w14:textId="1523F6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222288D" w14:textId="085C8D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A9965" w14:textId="5FF580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B67F3" w14:textId="4DE0F7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1217B" w14:paraId="5960C8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BA75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F72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9F6ACAD" w14:textId="5845CA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74B569F" w14:textId="18FB3D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C948" w14:textId="566239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BFD9" w14:textId="172127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D1217B" w14:paraId="1925D4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A8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44E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9C17781" w14:textId="310A2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2436A" w14:textId="23CEEF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1227" w14:textId="328FB0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1112" w14:textId="1F4BBB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1217B" w14:paraId="6BE7D7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6211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073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D9A0BE5" w14:textId="480E3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9C73978" w14:textId="2265D0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46BF0" w14:textId="4808F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AAA1" w14:textId="36902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D1217B" w14:paraId="63F681B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4256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295B54F5" w14:textId="7CC11D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D6F680" w14:textId="0745482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B4884" w14:textId="181F1B4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9DCBF" w14:textId="77D5C0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D1217B" w14:paraId="5846B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A82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3E7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36DFCAD" w14:textId="77647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D836079" w14:textId="506501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E3D0" w14:textId="2EE64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88518" w14:textId="6D72D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1217B" w14:paraId="351F09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740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179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A70E697" w14:textId="563B3A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684B1581" w14:textId="73728A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F039" w14:textId="700A8C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085EF" w14:textId="754821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D1217B" w14:paraId="6B77C4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E2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6A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58DDC0A" w14:textId="294EA1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E3F6AF0" w14:textId="666A01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643F8" w14:textId="40C85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3F35" w14:textId="65335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D1217B" w14:paraId="61B195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459F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CF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0DA4E3C" w14:textId="3DF5FE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31F83EA5" w14:textId="25EA6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1A88" w14:textId="73A91B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9E09" w14:textId="3DABD0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D1217B" w14:paraId="474339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1E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93C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F39504C" w14:textId="66548B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04CA6E45" w14:textId="519276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50DE1" w14:textId="6D76CF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4F26" w14:textId="4E031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D1217B" w14:paraId="1DCC7C1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039A6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A476CDD" w14:textId="7B04403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1280F1C" w14:textId="32583F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D8812F" w14:textId="4635653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E0C402" w14:textId="5F64B1E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D1217B" w14:paraId="20EE358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0248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E469ADA" w14:textId="407CC8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AF5312" w14:textId="0A0CDDF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12A404" w14:textId="6FDD49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2B1C6C" w14:textId="36C73C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1217B" w14:paraId="6D5D29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2AC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EBB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ABDFE43" w14:textId="5AD47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5D0344B" w14:textId="1E4C0C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306EC" w14:textId="1F81C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D784F" w14:textId="48C83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1217B" w14:paraId="413571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3C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62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FE792D4" w14:textId="5854FC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1F8B299" w14:textId="5578E0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85A6B" w14:textId="3B170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1959D" w14:textId="022EF2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1217B" w14:paraId="6ECFFF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1C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12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92237F7" w14:textId="522D99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0C9B2A8" w14:textId="16641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7AC26" w14:textId="30ADE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414D5" w14:textId="76F97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599815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2B2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6D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458E039" w14:textId="3A8A58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9E9E30" w14:textId="4E448C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742BF" w14:textId="4AC83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872C7" w14:textId="5E1E37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0F1F22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028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63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6DD99DC" w14:textId="0C563D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45FB7" w14:textId="443CC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8E4AC" w14:textId="508ACF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5142" w14:textId="2F0B37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1217B" w14:paraId="754CBB2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94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3BA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CCFF2C6" w14:textId="2D0C1F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0A149A1" w14:textId="09DD94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28C10" w14:textId="0E544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43546" w14:textId="76FA9D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1217B" w14:paraId="31B9BF4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5E48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DAD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B46533" w14:textId="51DDD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A9B2613" w14:textId="2F82C1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08ADC" w14:textId="2B90D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BD93C" w14:textId="7732C5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1217B" w14:paraId="2AEA11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7A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B6E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3FF547" w14:textId="16962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DB14FA8" w14:textId="3241F8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98F9C" w14:textId="4EBD2D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74620" w14:textId="0A7C1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1217B" w14:paraId="750DFBB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770E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722CD2" w14:textId="22DC320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F2E6069" w14:textId="2653B16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357A1C" w14:textId="51DEFB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9A2F1B" w14:textId="718953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1217B" w14:paraId="015262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EA4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04A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9C27F07" w14:textId="66D957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5900064" w14:textId="40FB7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BD5CB" w14:textId="647148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A1F2" w14:textId="783947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1217B" w14:paraId="53DE28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D716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F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4B38BBF" w14:textId="7445F3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704EDE3" w14:textId="10873B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6EC97" w14:textId="0C7912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F2F81" w14:textId="5B820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1217B" w14:paraId="5C0E2D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E33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49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9F0D098" w14:textId="3FC189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67F38C6" w14:textId="7700D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1F0CC" w14:textId="7CE17E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BF63" w14:textId="3AA1C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1217B" w14:paraId="2036E0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0B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A4F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C3F529E" w14:textId="2B99C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45167B7" w14:textId="320098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4BC1C" w14:textId="02E292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55D7" w14:textId="296253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1217B" w14:paraId="13FB75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FDF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35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F2DF885" w14:textId="3F745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1A3EF5E" w14:textId="2BF888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2B5F2" w14:textId="3B0E6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B0C16" w14:textId="6BC577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1217B" w14:paraId="0C1D87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2F4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6E8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1930CB82" w14:textId="6E9E6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FFC0813" w14:textId="5BD32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EB68B" w14:textId="61BF70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DACDD" w14:textId="09748E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1217B" w14:paraId="7DB04E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9D7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64C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34E605D" w14:textId="2B5513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3B22C" w14:textId="18FC8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6E20E" w14:textId="09459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030A" w14:textId="1FF98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1217B" w14:paraId="1D22F68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8DE9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092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24FD952" w14:textId="4D67F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0E3DF" w14:textId="57FAC4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CDFB" w14:textId="007A7A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50CA4" w14:textId="762D63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1217B" w14:paraId="5066FB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851C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592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C22C6A5" w14:textId="21197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D2B9064" w14:textId="60DC9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2E1C" w14:textId="3E8B86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8C3A8" w14:textId="1AC313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1217B" w14:paraId="6AE60F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B31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42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2DC6A44" w14:textId="588299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CE585BA" w14:textId="110394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EDF0" w14:textId="3A0394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FE0F5" w14:textId="06CD5D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1217B" w14:paraId="7B793D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6A9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55D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4563C5" w14:textId="6CEA1C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91121CE" w14:textId="7697C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C03D" w14:textId="3ED1B7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DCD49" w14:textId="6BD85F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1217B" w14:paraId="6309CB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1C9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1DB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45DCEBEB" w14:textId="55BBA7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75375C1" w14:textId="7EB5C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4FB8" w14:textId="6DB0F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212F" w14:textId="5809DB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1217B" w14:paraId="6AD74A3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6E61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445D614" w14:textId="03FFC4F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268F3" w14:textId="1BA6FD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F10825" w14:textId="5AEBB7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7D2536D" w14:textId="5C7E314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D1217B" w14:paraId="36B1FD09" w14:textId="77777777" w:rsidTr="00D1217B">
        <w:trPr>
          <w:trHeight w:val="20"/>
        </w:trPr>
        <w:tc>
          <w:tcPr>
            <w:tcW w:w="86" w:type="pct"/>
            <w:tcBorders>
              <w:top w:val="nil"/>
              <w:left w:val="nil"/>
              <w:bottom w:val="single" w:sz="4" w:space="0" w:color="000000"/>
              <w:right w:val="nil"/>
            </w:tcBorders>
            <w:shd w:val="clear" w:color="auto" w:fill="auto"/>
            <w:noWrap/>
            <w:vAlign w:val="bottom"/>
            <w:hideMark/>
          </w:tcPr>
          <w:p w14:paraId="60474D70" w14:textId="77777777" w:rsidR="00D1217B" w:rsidRDefault="00D1217B" w:rsidP="00D1217B">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A72AEB6" w14:textId="77777777" w:rsidR="00D1217B" w:rsidRDefault="00D1217B" w:rsidP="00D1217B">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CA53A9C" w14:textId="633825D7"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638E1" w14:textId="099FA02F"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F126" w14:textId="3DBD6E7B"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AFF760" w14:textId="0AB4C5D1"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1217B" w14:paraId="3DD3ED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50FF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28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B2D4893" w14:textId="7E792D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345E74D" w14:textId="01D04E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73BC8" w14:textId="34A22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3415" w14:textId="7C1F4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1217B" w14:paraId="3E5CD9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CB2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BA6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EAA4954" w14:textId="6987D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65CC1353" w14:textId="204B2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E4213" w14:textId="74C85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9B475" w14:textId="43702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D1217B" w14:paraId="5163ED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C0E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30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777D8B6" w14:textId="740A9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BC1A479" w14:textId="157B49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F6E14" w14:textId="6C20A6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ED0FB" w14:textId="669E9F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1217B" w14:paraId="79DB2C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6F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34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60448F8" w14:textId="00E002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D701920" w14:textId="36C6B1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0C1F5" w14:textId="73502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DABF8" w14:textId="4F80B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1217B" w14:paraId="28E8E8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2C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A68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94C1BD2" w14:textId="083A44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7D3FD50" w14:textId="3F62E5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BE7B" w14:textId="5538DB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D350C" w14:textId="009963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1217B" w14:paraId="3ECF03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7F4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E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BDB4AA3" w14:textId="280E68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CB32DE" w14:textId="2654C3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5ED2" w14:textId="53504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14E8B" w14:textId="3186C5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1217B" w14:paraId="4F85F7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3AA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F7B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EE9BED9" w14:textId="09D503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284B5A7C" w14:textId="4F16EB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AFDBE" w14:textId="5499B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552CB" w14:textId="29927E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D1217B" w14:paraId="26073D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28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156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A9DD83D" w14:textId="4DDF44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D7D57" w14:textId="5E93E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E6300" w14:textId="604F69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8BC29" w14:textId="71FABC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1217B" w14:paraId="4CC2C3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E16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CF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7E51D61" w14:textId="47484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BA50DDE" w14:textId="31688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1F29C" w14:textId="4A40D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53944" w14:textId="77D5D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1217B" w14:paraId="06B4E8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082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912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AB0DBDD" w14:textId="1130F1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DEF5B5E" w14:textId="69376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F3D3" w14:textId="2F6CA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6B4DA" w14:textId="0DDD3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D1217B" w14:paraId="4F020B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30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EEC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24AE02B" w14:textId="4CCFBC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D86A7F0" w14:textId="53479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859E" w14:textId="0B3B1B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D9AA" w14:textId="2B8C8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D1217B" w14:paraId="734348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B39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110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CC85F83" w14:textId="696659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E04E8B4" w14:textId="6351F9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FF923" w14:textId="50865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92F3" w14:textId="297CAA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1217B" w14:paraId="045E56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24F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07E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2B07425" w14:textId="7CEC05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664647E" w14:textId="3DC357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0054" w14:textId="26FA1A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6616" w14:textId="6BB06A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1217B" w14:paraId="408ADB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7486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079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B10CE55" w14:textId="592D87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EC84F45" w14:textId="7E87B6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F358" w14:textId="13B0D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53263" w14:textId="228331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D1217B" w14:paraId="0BD3CC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E2C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55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51900E3" w14:textId="278D0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B43ACA1" w14:textId="2F29CA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5DC0" w14:textId="48EB8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709C" w14:textId="770A78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1217B" w14:paraId="301869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68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C4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DDB7775" w14:textId="795646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1782A3CA" w14:textId="242933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23F99" w14:textId="56FCC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E816F" w14:textId="7AD26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1217B" w14:paraId="1FEC0E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D5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90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782B608" w14:textId="57B76A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C8E152B" w14:textId="66561F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ED84E" w14:textId="577B36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CFF54" w14:textId="083ED4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1217B" w14:paraId="49764E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5C3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486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53386A" w14:textId="4FE6F6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5A8164C" w14:textId="5C107A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28A4" w14:textId="6B2516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FFCE9" w14:textId="7F61BB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1217B" w14:paraId="28F608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99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F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81DD8F5" w14:textId="4E9EEC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C18DFB4" w14:textId="78903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AFF24" w14:textId="2CA503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AE092" w14:textId="7FC2D2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D1217B" w14:paraId="189691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BFB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699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CCD27E9" w14:textId="6D3C70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5811241" w14:textId="24BEC6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5FDCA" w14:textId="312B19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5EE5F" w14:textId="03EBB0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1217B" w14:paraId="1EFDF8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562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D6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16DB5EF" w14:textId="1CE1E5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8E94335" w14:textId="4795B2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3F043" w14:textId="3862ED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53A65" w14:textId="190C03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1217B" w14:paraId="118929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2F1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2C1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CF1A8A4" w14:textId="400ECE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DDF8D3E" w14:textId="723F5D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727E" w14:textId="71B1AE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25FD" w14:textId="2F3E3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1217B" w14:paraId="03EB61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0F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30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D063B8" w14:textId="5527FF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8E61E3" w14:textId="139A7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E0559" w14:textId="44939B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016E6" w14:textId="3486B4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1217B" w14:paraId="25955B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AE8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E7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9B1F0C6" w14:textId="2B7B81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A6EE56C" w14:textId="5D3C1F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4610" w14:textId="13E16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0A7E1" w14:textId="278D1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1217B" w14:paraId="240A423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C566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8EBF840" w14:textId="7DF6DB3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F9F7DB3" w14:textId="23AD2E6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A61CB0" w14:textId="455D314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74B8D" w14:textId="6E3CCA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D1217B" w14:paraId="522584A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9B9B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4A50985" w14:textId="4175E6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A6B0405" w14:textId="767322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5D8FB" w14:textId="7165B8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1F29F" w14:textId="43819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1217B" w14:paraId="79531D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E815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4A0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8DC3E4F" w14:textId="236B1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44F3111" w14:textId="3C3CC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A473F" w14:textId="5874C9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C0F49" w14:textId="06AE0E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1217B" w14:paraId="7CF46E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5B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E06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F4A67B0" w14:textId="7B3967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4789A24" w14:textId="110FD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E0A55" w14:textId="0FFA6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F1BA6" w14:textId="3CA6AA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1217B" w14:paraId="579AB5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6F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788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0199F" w14:textId="17635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0C3998B" w14:textId="3A48D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267C" w14:textId="0C788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F5DB5" w14:textId="277C6A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1217B" w14:paraId="28A975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2AA2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719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5D96413" w14:textId="3A966C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FE0E660" w14:textId="3CC78F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2B091" w14:textId="190B83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C6D4A" w14:textId="1771EC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1217B" w14:paraId="357F36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5D26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5D3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3F8CE13" w14:textId="1470F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B068E37" w14:textId="30349E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8942" w14:textId="2953C6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06212" w14:textId="0E1E4E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1217B" w14:paraId="41A9BC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CD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08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877F7F8" w14:textId="7A4839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D70A694" w14:textId="48F0F9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37286" w14:textId="15BE4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7B23" w14:textId="55872A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1217B" w14:paraId="60335E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57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F9B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26BC2C1" w14:textId="11A19B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B1B52E9" w14:textId="23E093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88498" w14:textId="562D9B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38DCA" w14:textId="4EA273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1217B" w14:paraId="0B2418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389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79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2B86E27" w14:textId="370344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69DF8" w14:textId="3D4DF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6F7BA" w14:textId="27E22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8318" w14:textId="3A376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1217B" w14:paraId="5F0BB1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B8AE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BF1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A887BBF" w14:textId="03D1E6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10026E1" w14:textId="166E3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04D12" w14:textId="76A741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98261" w14:textId="669BA5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1217B" w14:paraId="42B696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557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716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329322" w14:textId="2BA1A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B43378C" w14:textId="2CBDC5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6D88A" w14:textId="502409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E0870" w14:textId="3E3F29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1217B" w14:paraId="7A961E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91A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82A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0EE88C1" w14:textId="521BF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A0132D2" w14:textId="2C3439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792E8" w14:textId="5B9863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BA857" w14:textId="41831E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1217B" w14:paraId="5A58CD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EAD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48C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998D8F2" w14:textId="2E14A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C7C076" w14:textId="2B60B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F5525" w14:textId="57F05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4408" w14:textId="1978BC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1217B" w14:paraId="56CDA9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87AB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774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C7D6A68" w14:textId="4720B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2680E77" w14:textId="54407D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E0A5" w14:textId="028712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9E5B2" w14:textId="32FAC2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1F9D13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1D9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058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BBA39C" w14:textId="0C205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18062C0" w14:textId="61EFC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39BC" w14:textId="7C4C3F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E744" w14:textId="5A4EC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1217B" w14:paraId="04DCEC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6F4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CA2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1F61981" w14:textId="0AB373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93D2881" w14:textId="3C80A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7B103" w14:textId="54DD53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E89E5" w14:textId="64A810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21CC9A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59A2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21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2CAB30A" w14:textId="29FD0D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435070" w14:textId="4C01B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1AF4F" w14:textId="29A5DC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1C46" w14:textId="71A093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1217B" w14:paraId="11EDD0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B7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CF2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1DAF6CB" w14:textId="2CF0F3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83A8132" w14:textId="3E8FD0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B1E87" w14:textId="1C8E9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EDFD5" w14:textId="6C2F93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1217B" w14:paraId="0E9806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0F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98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5305B14" w14:textId="18944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2B6E1" w14:textId="0025F5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E9A72" w14:textId="4BFC6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7F6E9" w14:textId="217695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1217B" w14:paraId="392789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DF0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8F4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77D7A" w14:textId="5948B8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6B5A203" w14:textId="6C9B7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52E1F" w14:textId="5C97BF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3DB9" w14:textId="04C693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1217B" w14:paraId="73B654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901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9C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0A4DE5C" w14:textId="0D3A60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34450" w14:textId="2AB97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0A98D" w14:textId="107656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53CB2" w14:textId="2DD921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1217B" w14:paraId="262EAA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58D0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BC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E93F576" w14:textId="521FAA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D3CB1DE" w14:textId="13E1C4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0712E" w14:textId="2CACCE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2E241" w14:textId="5FAD2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1217B" w14:paraId="4F04BC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7CC7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4A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981209F" w14:textId="1FCC0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9CD2332" w14:textId="44494A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E7D1" w14:textId="5A4533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90EAC" w14:textId="14E82B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1217B" w14:paraId="43B6D3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74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F7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90DE4DC" w14:textId="31AFC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511BEA4" w14:textId="35CCD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B5094" w14:textId="40F66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FDAE" w14:textId="01D5D9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1217B" w14:paraId="5897CE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66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663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272DB92" w14:textId="44D748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2B5E35E0" w14:textId="6021F7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90F0" w14:textId="506887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63AB9" w14:textId="5F790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D1217B" w14:paraId="738F16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86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0AE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1960FDE" w14:textId="6FCA53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EBA199" w14:textId="65759C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33E47" w14:textId="7EB259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FF82" w14:textId="56FC6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667FE4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41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1A2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D6DEE67" w14:textId="015AF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FBDE9" w14:textId="416CF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5AFA" w14:textId="2C1989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FFFAA" w14:textId="7A8853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1217B" w14:paraId="654F875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DCF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91FC8CA" w14:textId="7DD058B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6D2EA" w14:textId="0464374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B61334" w14:textId="47486CF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B9492" w14:textId="57B1E6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D1217B" w14:paraId="32BB0DA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0820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DDF062E" w14:textId="7A659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FFCE4E7" w14:textId="526698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7C16" w14:textId="28120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32FBB" w14:textId="2E410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1217B" w14:paraId="102CB10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8592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1D7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B52242" w14:textId="28221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9F031D0" w14:textId="40F2B7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F1B8" w14:textId="52F8A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D1509" w14:textId="3553B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D1217B" w14:paraId="546FD7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C45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A2E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854A141" w14:textId="398FE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1BB04DD" w14:textId="7530A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692B7" w14:textId="40911F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36D8" w14:textId="2B06DB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1217B" w14:paraId="7EAA44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8846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D58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45FD62F" w14:textId="5E562E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BA8ACBA" w14:textId="520CDB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74BBD" w14:textId="7CC052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16847" w14:textId="40B62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1217B" w14:paraId="1F0DEC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BAB1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EDC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ADF2513" w14:textId="7FFD1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D9E1175" w14:textId="0B9481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0A140" w14:textId="44BC90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6F5BB" w14:textId="5EF848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1217B" w14:paraId="098E27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A8C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ECEB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73DC043" w14:textId="064F9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705AC7F" w14:textId="44F63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75C07" w14:textId="0441C1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254DA" w14:textId="3797FE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1217B" w14:paraId="22093D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B3C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9E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0F12BC5" w14:textId="3FD93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F2921EB" w14:textId="0603F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303B" w14:textId="7D88FF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204A6" w14:textId="3DB8E5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1217B" w14:paraId="14FBDA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9589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E4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50343E5" w14:textId="36594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950548D" w14:textId="0ECCF4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86D14" w14:textId="241CBA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D7985" w14:textId="21AF08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1217B" w14:paraId="3F2AED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06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5C72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491072A" w14:textId="5733E2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ACC9BF1" w14:textId="1CCAC8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7438B" w14:textId="6398C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700EB" w14:textId="2B6CB5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1217B" w14:paraId="09439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7D3D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70A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D13A136" w14:textId="4E5098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51C8204" w14:textId="6ED63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8E6C" w14:textId="03362A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89D32" w14:textId="3EAA33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1217B" w14:paraId="7A8EA5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22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739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E9033E0" w14:textId="74ABFC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D2302CC" w14:textId="178DB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EF506" w14:textId="51B33D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AA167" w14:textId="5DB25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1217B" w14:paraId="0E1AD4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F3CF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B3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134C0F0" w14:textId="575F0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FDA7202" w14:textId="20ED0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480C1" w14:textId="468A9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C57A3" w14:textId="2D123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1217B" w14:paraId="30628B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23BA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29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F1521FC" w14:textId="0704C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8C595E3" w14:textId="3F229A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2165" w14:textId="345B2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20A50" w14:textId="28F2F9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1217B" w14:paraId="67B485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88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88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2633162" w14:textId="7B0FFD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26A62F4" w14:textId="6991B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30921" w14:textId="6FFF64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1EC57" w14:textId="23B5E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1217B" w14:paraId="36E512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D6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9C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DAFA313" w14:textId="1013E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60FF1D5" w14:textId="50DBCA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D61BB" w14:textId="048E4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B053E" w14:textId="1D0C2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D1217B" w14:paraId="788310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870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1B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5C24C7B" w14:textId="1367A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9FCEFB1" w14:textId="4E95D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0716" w14:textId="71DB60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089CB" w14:textId="63FBD1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D1217B" w14:paraId="5CBB05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241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6DE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3E41058" w14:textId="1F8B3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F53EBF0" w14:textId="3833A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4C94" w14:textId="65D801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97CF0" w14:textId="5A5A1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1217B" w14:paraId="02B4D9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0C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889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87FD5FF" w14:textId="077206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B41A301" w14:textId="2E811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3183" w14:textId="3552F5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32165" w14:textId="0E062B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1217B" w14:paraId="188450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62DD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A3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015CF7" w14:textId="48396F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B5839B0" w14:textId="4FFCE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9D321" w14:textId="1A7F85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569AF" w14:textId="5877F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1217B" w14:paraId="77D958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FC2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BE1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6E3B6C2" w14:textId="7CB70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8E710AF" w14:textId="508D50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7EC1B" w14:textId="11B2F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99C2E" w14:textId="5EF42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1217B" w14:paraId="33F456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1D4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635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8BDA749" w14:textId="7C85BD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EC76FA9" w14:textId="7B2B4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3A5EC" w14:textId="5214C2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12E91" w14:textId="5BA6A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1217B" w14:paraId="30F700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06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7EE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88CE13A" w14:textId="62A60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FA9619B" w14:textId="530790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27AF6" w14:textId="1AF53C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E864" w14:textId="6B7635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1217B" w14:paraId="372E7B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DBC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0A6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756027D" w14:textId="5D716B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9AA3EEB" w14:textId="6831A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781E" w14:textId="6A7373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8D9F6" w14:textId="6434CC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1217B" w14:paraId="6317F75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A728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C17D1F2" w14:textId="56492AA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8DE2042" w14:textId="2E03CE4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85AD2" w14:textId="62E6F82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10F1C5" w14:textId="205F3A4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D1217B" w14:paraId="07CB48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8D0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56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193D73D" w14:textId="60125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FB4FB7A" w14:textId="47E6C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059A1" w14:textId="7C51BE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B34F4" w14:textId="39B84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1217B" w14:paraId="179E8F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1405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D20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7E2BC64" w14:textId="592E7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06216B4" w14:textId="4A63BB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DD115" w14:textId="47EFE2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D65D" w14:textId="057D28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1217B" w14:paraId="2429ED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0C9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2E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61B76D0" w14:textId="3DC66F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6A9E6B3" w14:textId="0D364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43266" w14:textId="20B9E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E56EF" w14:textId="4167D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1217B" w14:paraId="6B6950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A6B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89F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5B41F440" w14:textId="5737C9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C441637" w14:textId="30171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50317" w14:textId="2D28FA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44B4A" w14:textId="434FE7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1217B" w14:paraId="580B83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66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04B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ECBC98D" w14:textId="7257F8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AFFF6EB" w14:textId="356FED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08744" w14:textId="37D84C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F2C7" w14:textId="2409B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1217B" w14:paraId="7ABA16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28B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BE1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F4C76F7" w14:textId="6525E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37CB61A" w14:textId="530CAB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2CB28" w14:textId="6BCCE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86A7E" w14:textId="7AF8B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1217B" w14:paraId="30728A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3DB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3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CB0A88" w14:textId="3919B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75FE722" w14:textId="0A9B52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2FA8F" w14:textId="1362A0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3FC6" w14:textId="0D42A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1217B" w14:paraId="5A571B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A5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643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7B0D9494" w14:textId="30E11A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309FEC8" w14:textId="7F2AAC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012CD" w14:textId="2B76DC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E1BA3" w14:textId="1794E9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1217B" w14:paraId="34F068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1E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377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9E609B0" w14:textId="02262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090E90EA" w14:textId="6BF6A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0ABF" w14:textId="4825ED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AFB88" w14:textId="1FDEC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D1217B" w14:paraId="0F7A1F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C7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F8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8A601F6" w14:textId="6233B7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3A63447" w14:textId="43A58F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04F93" w14:textId="35285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94B2" w14:textId="59949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1217B" w14:paraId="2D40B23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432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172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9B05388" w14:textId="5A04A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C814BD8" w14:textId="74D436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633A" w14:textId="2D2F55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68608" w14:textId="26B47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1217B" w14:paraId="13656E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51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08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1C76237" w14:textId="3E7F4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90FB591" w14:textId="2D7B0F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507E" w14:textId="529B8B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DE34B" w14:textId="0632E7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1217B" w14:paraId="5FAA5E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CE9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547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49DDAE" w14:textId="5EC33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ACA2F27" w14:textId="0E059A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FEE4A" w14:textId="206CF5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5884A" w14:textId="162A4B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0E091C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9184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5DF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49753D4" w14:textId="06DD2C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C77A0C4" w14:textId="6DDF5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F543F" w14:textId="5CCF99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D4F1" w14:textId="4A27B8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1217B" w14:paraId="155138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783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996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5EEBE2D" w14:textId="5B71A3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302A070" w14:textId="6AC37D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A53B" w14:textId="6D8938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C9949" w14:textId="63498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1217B" w14:paraId="09622A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600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F7E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2F9FF92" w14:textId="6F114A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BCE3B0A" w14:textId="1C3A9B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BAE8C" w14:textId="781A65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0861" w14:textId="07C223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1217B" w14:paraId="07BD73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47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92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074FB66" w14:textId="16307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2DD369E" w14:textId="3B27B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53EF0" w14:textId="2D8F8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5AA0" w14:textId="375B3E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1217B" w14:paraId="33FEE64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1E72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03C7079" w14:textId="723482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38E20" w14:textId="0D25E1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6035FF" w14:textId="044045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43F57" w14:textId="253A9CD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D1217B" w14:paraId="5519B7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7E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451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6D75201" w14:textId="4DAA10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D71BB97" w14:textId="1C29E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677C9" w14:textId="3DC83F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E0B07" w14:textId="74D5B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1217B" w14:paraId="704833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423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560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C6FA934" w14:textId="6C5D60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2BB17AB" w14:textId="632671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C4A1" w14:textId="3E81AE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F0F3C" w14:textId="21546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1217B" w14:paraId="3995C6F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A483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0BF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FA58AE2" w14:textId="1247D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CCDE661" w14:textId="63E5D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EEC2" w14:textId="58A435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341F2" w14:textId="56CC6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1217B" w14:paraId="528188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EDA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ED7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F378E33" w14:textId="033B4B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1572ED0" w14:textId="51384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BDE2B" w14:textId="7864C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F429" w14:textId="0FA2DB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1217B" w14:paraId="71AA80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D24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16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F43351" w14:textId="3728E8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B618FE2" w14:textId="019797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98255" w14:textId="70CA8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B752" w14:textId="5CF177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1217B" w14:paraId="77B8EA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B0C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DA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0BA4A91" w14:textId="7B7A9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5CB89D9" w14:textId="53988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41655" w14:textId="06146E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9A62C" w14:textId="4758F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1217B" w14:paraId="320CB6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489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C2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12A0FA7" w14:textId="020F5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5A762A5" w14:textId="3917AD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19C7" w14:textId="1EF77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9A5DC" w14:textId="17F370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1217B" w14:paraId="02D76C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C5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DC3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25ED5B" w14:textId="460E7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B0FAEB2" w14:textId="5159C5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DF6C" w14:textId="002978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0F658" w14:textId="099BD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1217B" w14:paraId="35E2528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5A1A8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4B7752C" w14:textId="5D21C6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9,208,9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D16ED35" w14:textId="06CD4C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243,394.1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96C406" w14:textId="20BA20C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EAF5BE" w14:textId="3B6E2F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452,306.44 </w:t>
            </w:r>
          </w:p>
        </w:tc>
      </w:tr>
      <w:tr w:rsidR="00D1217B" w14:paraId="596F25E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4594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E621C5C" w14:textId="2BEFA0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98,1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6E344" w14:textId="0E2E3A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A98C7B" w14:textId="5B220D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F305C" w14:textId="400B123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850,511.25 </w:t>
            </w:r>
          </w:p>
        </w:tc>
      </w:tr>
      <w:tr w:rsidR="00D1217B" w14:paraId="3296AA2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E82D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FBD2240" w14:textId="36D83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5D7F667" w14:textId="71595C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914785B" w14:textId="556AC9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59F19B" w14:textId="612C0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1217B" w14:paraId="5464EE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9F0F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6DC49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71BA9AD" w14:textId="4F951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91D00" w14:textId="201806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A69F4" w14:textId="61F4D1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FB7A4" w14:textId="7174F6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D1217B" w14:paraId="0B1799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F98B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62779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0922D19" w14:textId="2E35B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62D90B18" w14:textId="2DCC30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B90F4" w14:textId="2522B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4B66E" w14:textId="420C93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D1217B" w14:paraId="20C65A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70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D0D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26A9C30" w14:textId="08DBD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F6CFEE" w14:textId="4DEABD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3A5EB" w14:textId="59C08A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0F4A6" w14:textId="3DAA6B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D1217B" w14:paraId="4A9316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490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9C1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0629112" w14:textId="08E5C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50643ACD" w14:textId="2F2B2E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30AD74" w14:textId="5B97DC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12F5" w14:textId="147F1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D1217B" w14:paraId="499D81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D29E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D47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AB5A7" w14:textId="2063F8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B87A6E7" w14:textId="1FF830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E1AC097" w14:textId="788123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B1E13" w14:textId="2AAE02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D1217B" w14:paraId="4F36D7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0A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6C3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DAB7910" w14:textId="2D184D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6502D88" w14:textId="14C79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A89F" w14:textId="5C2B36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4E376" w14:textId="7AB872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D1217B" w14:paraId="0109F3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7D9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93D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06CB574" w14:textId="7FB70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79F6AF" w14:textId="6F6B9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2F985B8" w14:textId="0AF28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BBE21" w14:textId="7DB6FB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D1217B" w14:paraId="17F72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299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F89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1E0AB53" w14:textId="21EE48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19518B" w14:textId="0E293D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FDED" w14:textId="5BBEEF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F46AD" w14:textId="0F96B1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D1217B" w14:paraId="33C875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A8C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D0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DDEAEE4" w14:textId="7B266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72E84B13" w14:textId="7FCAD9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50778" w14:textId="27C954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7243" w14:textId="1F9ECA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D1217B" w14:paraId="2165B6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A90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16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463EC24" w14:textId="66A12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2866F380" w14:textId="3B4752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09847D9" w14:textId="2C64C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91B36" w14:textId="0EF03A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D1217B" w14:paraId="7EB9F1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86C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4F4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D129E7" w14:textId="566922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1684D" w14:textId="054617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FC3B" w14:textId="25690F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B4E5B" w14:textId="1A575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D1217B" w14:paraId="5AD969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71E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68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EA5C6FD" w14:textId="78C66C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48CFADDA" w14:textId="488B4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4D6B25" w14:textId="34C89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45A4F" w14:textId="061E3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D1217B" w14:paraId="331E5E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CED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E6EC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1105BF6" w14:textId="36474A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BA4E227" w14:textId="6ADCD2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4E0B1" w14:textId="34BDDF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C96B4" w14:textId="77EBB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76BA55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3F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BC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0D6EC" w14:textId="6D968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60420F46" w14:textId="2B9EBB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150CDB7" w14:textId="53682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0C4C9" w14:textId="480461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D1217B" w14:paraId="215AD1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80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C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A413258" w14:textId="01891D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2351A2E" w14:textId="58F53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4A19" w14:textId="381B91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96CC" w14:textId="3984B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5EBC78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F0B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3F7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13BE2D8" w14:textId="062F37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17A220D" w14:textId="4C8AC8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57945A8" w14:textId="53519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229DA" w14:textId="00A7E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D1217B" w14:paraId="3841C3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013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C85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A8ABD98" w14:textId="3F1449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798433C" w14:textId="1BF1A1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7585EE4" w14:textId="4109DC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21AE" w14:textId="4EB2C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D1217B" w14:paraId="536A2A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A94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010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9E9FD06" w14:textId="65DFAB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309CAC8B" w14:textId="7AEDAF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106A" w14:textId="1356E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663AA" w14:textId="30FF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D1217B" w14:paraId="21B9B4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2D92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063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8DBE0FF" w14:textId="1F7EBF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46535534" w14:textId="107515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5F87912" w14:textId="055A4A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95E77" w14:textId="624AD0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D1217B" w14:paraId="13DF0F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1FDF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98C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B3CEC15" w14:textId="4966BD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B39ED25" w14:textId="35B7F0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86AD" w14:textId="1F66EC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A536A" w14:textId="01413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284B98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73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5A8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D7AE7B" w14:textId="51928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54D91B5" w14:textId="68459E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B8B3E" w14:textId="27043F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B619" w14:textId="31A2C1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52B012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E2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B67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F8F6B06" w14:textId="08E35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C099474" w14:textId="5D13D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69106BA" w14:textId="68F7B3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C638" w14:textId="67EAF5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D1217B" w14:paraId="15373D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385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FE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922C9F5" w14:textId="04B691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06AA85AA" w14:textId="114CD3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66D13" w14:textId="5EE85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35315" w14:textId="1B8315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D1217B" w14:paraId="4647DD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CD4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ADA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F108FC" w14:textId="498B26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38F24FBD" w14:textId="1A9CB2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9D53C" w14:textId="0AEB82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634E4" w14:textId="0533D9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D1217B" w14:paraId="443059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AD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04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A481053" w14:textId="1062F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706A8" w14:textId="1137E3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5850" w14:textId="6EEE14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C383" w14:textId="62D9B9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D1217B" w14:paraId="5515BA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CAC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FDF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CDC1DFC" w14:textId="7B87C8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770B7C" w14:textId="3B19F5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8411" w14:textId="4F98A7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748EE" w14:textId="3FAE93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D1217B" w14:paraId="046167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DE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AF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39C97D6" w14:textId="2B797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2979A41E" w14:textId="4D1FF5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CF4B" w14:textId="173817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3328" w14:textId="15F86E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D1217B" w14:paraId="72493E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263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3FF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83035BE" w14:textId="3521DD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1C8ABA01" w14:textId="7BDB9D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110E7522" w14:textId="731436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58BD" w14:textId="2816A5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D1217B" w14:paraId="1D4369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128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0B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1DB6149" w14:textId="720DE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82FED5B" w14:textId="065B28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1B2F8" w14:textId="2802DD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BB81F" w14:textId="60DC0F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D1217B" w14:paraId="4DDF7B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2D1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7B4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F57B5C9" w14:textId="3F654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2E5AAF4" w14:textId="3B1B09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F854" w14:textId="5FBF2B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2965E" w14:textId="5AEEE8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D1217B" w14:paraId="45CA89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9D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8F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F3BE3E" w14:textId="38144E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3ED62B0A" w14:textId="52C22C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93DE24B" w14:textId="28CC37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F31EA" w14:textId="30FF2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D1217B" w14:paraId="6FB713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FE1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D3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3347CB8" w14:textId="7E720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FA16E58" w14:textId="35923F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2F517" w14:textId="255A5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16C5E" w14:textId="42304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D1217B" w14:paraId="34C894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505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18B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5B37BF6" w14:textId="42CE31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A78887" w14:textId="0C88FE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D55C6" w14:textId="64B84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03F48" w14:textId="756690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1217B" w14:paraId="47F21E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4EE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8F8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AAB6924" w14:textId="14DFE5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CED54EF" w14:textId="448B4A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19E8" w14:textId="125343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C540" w14:textId="516ED2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2F7DAA2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10CB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DA10E0A" w14:textId="3B93E0B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A45565" w14:textId="6CBB74A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484,457.8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6CF3A3" w14:textId="32C44C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CB7615" w14:textId="3742CA1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231,674.55 </w:t>
            </w:r>
          </w:p>
        </w:tc>
      </w:tr>
      <w:tr w:rsidR="00D1217B" w14:paraId="2A54DB8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F50ED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E47B0FE" w14:textId="77474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F5DB40C" w14:textId="232D61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8D134E8" w14:textId="60BEC4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E78E90" w14:textId="513155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1217B" w14:paraId="768171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23F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AA69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9A7FA76" w14:textId="3CD7FA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C40698B" w14:textId="369A78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C9D1" w14:textId="4595AB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44C58" w14:textId="3D858A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D1217B" w14:paraId="752D58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6A2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104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936A273" w14:textId="470591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2E32D" w14:textId="2DEA8A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278B" w14:textId="394673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AC14" w14:textId="56287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7A7B82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D96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6F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47114E7" w14:textId="58E15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313BE006" w14:textId="6A7334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10E14A1" w14:textId="204FEC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A4525" w14:textId="494F19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1217B" w14:paraId="759861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724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175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0EAD5B2" w14:textId="648929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4BB39" w14:textId="1A0C5D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5F3DF7" w14:textId="53B22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918C6" w14:textId="3A5F1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D1217B" w14:paraId="2F1F11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903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6D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15D2265" w14:textId="5F5BA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D5E66" w14:textId="6D03F3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F1B4381" w14:textId="2A2533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42D" w14:textId="211697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D1217B" w14:paraId="767E62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101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262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709CBBF" w14:textId="448875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0DDA2B7E" w14:textId="72D065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5C330BB" w14:textId="47285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13300" w14:textId="1E2BDE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D1217B" w14:paraId="474090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875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02C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62EEB87" w14:textId="1B76D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10E4520" w14:textId="7D5ABD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EC779" w14:textId="71885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478C" w14:textId="4DE31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D1217B" w14:paraId="229764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E1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1F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E3998F0" w14:textId="2A0A8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CECEE" w14:textId="3ABD3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A33B6" w14:textId="0049C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B160" w14:textId="268545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461E42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030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472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F4C2003" w14:textId="13DF61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4C5D1" w14:textId="402AB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8D5BBA5" w14:textId="585D8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5ED2" w14:textId="2FEA9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1217B" w14:paraId="201AE5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58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9A8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515BADC" w14:textId="5D8661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DAE7512" w14:textId="49A678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8CE03A3" w14:textId="18F6A3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E64B9" w14:textId="528F7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1217B" w14:paraId="31F99F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8C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E3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AF199F8" w14:textId="2F418E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C92A4" w14:textId="2390A6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482655D" w14:textId="1BB75F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754B6" w14:textId="23966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1217B" w14:paraId="3BA7AD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EA7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91A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74C1A9D" w14:textId="50BB1D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DA5BC79" w14:textId="7CB71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C33B7" w14:textId="74E40C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8D172" w14:textId="6A40A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D1217B" w14:paraId="5B7AB0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20C3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CA0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CF0AA3D" w14:textId="72A628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F9E35" w14:textId="15EF34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52BFF" w14:textId="42FB84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5C030" w14:textId="00BB4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343296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63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5A9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A96E2FE" w14:textId="31387D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EF7D4" w14:textId="6E0699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CC6336B" w14:textId="1DE07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F5A92" w14:textId="45E26D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D1217B" w14:paraId="28867C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45CD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B33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3E7E5BF" w14:textId="5C976D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5AF66" w14:textId="2F61A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69BD3" w14:textId="15ECFD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490DE" w14:textId="7509FA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3C1777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BC18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BA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53A8F00" w14:textId="05D9F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8CD41B" w14:textId="0444C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1F93C" w14:textId="0A048F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33C28" w14:textId="21CFBE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D1217B" w14:paraId="424D03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0FE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26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B325F98" w14:textId="324291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A1C7D" w14:textId="7E1CC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3D22F" w14:textId="6A8D2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28B1" w14:textId="6A53A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D1217B" w14:paraId="04729E4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8CF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F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D37EE1C" w14:textId="017A3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5B68A68" w14:textId="211709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16E8705B" w14:textId="297152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B0BDA" w14:textId="68F96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1217B" w14:paraId="1E16F4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31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782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397E8A3" w14:textId="1294B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45C47C66" w14:textId="16E8B2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DE51DF6" w14:textId="3E8D3D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B3616" w14:textId="098D69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D1217B" w14:paraId="67C129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A40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279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19DE431" w14:textId="6447C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14819A6" w14:textId="425C90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CB3B8" w14:textId="5413A9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7F72" w14:textId="24A56C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D1217B" w14:paraId="221623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E51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AF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5E52DAD" w14:textId="6F631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4161187" w14:textId="0BAAF2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B2D0D" w14:textId="60D976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C30BB" w14:textId="0F3612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D1217B" w14:paraId="3961A3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FCA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D25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3D9433D" w14:textId="646C0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56C61" w14:textId="57F752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24B8A54" w14:textId="4FE9FA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57C3" w14:textId="05AF4C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D1217B" w14:paraId="2009E8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845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BA9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381F2" w14:textId="6E88AC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2ECF489" w14:textId="311FD4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476DFA85" w14:textId="5A2094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0967B" w14:textId="38E2C4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D1217B" w14:paraId="73F189C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AD9A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1EC2473" w14:textId="31D2321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3F0846" w14:textId="513C38E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C2D3DA0" w14:textId="1FC4CF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A1E597" w14:textId="1B0DCE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D1217B" w14:paraId="20531DE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3E77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B8B653D" w14:textId="2D4E3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79A17" w14:textId="60005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79F68C1" w14:textId="6F2BFC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828C73" w14:textId="57398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1217B" w14:paraId="75A777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DF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C1D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B835F4D" w14:textId="4EDB92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BF62D" w14:textId="39B293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FD0B9" w14:textId="40E178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721C5" w14:textId="58C62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00B34C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E5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4F7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913723A" w14:textId="66C8E9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1C5DB" w14:textId="4ADED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03189" w14:textId="2A8FFC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9197C" w14:textId="5EFD50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D1217B" w14:paraId="0F9889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6AC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C2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7C2920D3" w14:textId="7407F4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50DD3770" w14:textId="413D8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1A49608" w14:textId="40000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A2A6" w14:textId="0E1448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1217B" w14:paraId="403888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72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61A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740CC57" w14:textId="07AC0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EC0AFC" w14:textId="266BE6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96E362B" w14:textId="5B9620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FA8B" w14:textId="2E3871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D1217B" w14:paraId="327BD1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47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F69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E21322A" w14:textId="787735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3A8E55EA" w14:textId="055809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0182D7FD" w14:textId="5FDAE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4C08E" w14:textId="132207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D1217B" w14:paraId="12095E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8B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8F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792DDFF" w14:textId="4998F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85B60AC" w14:textId="6F1C79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86294" w14:textId="66F08A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A952A" w14:textId="4E191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D1217B" w14:paraId="09BB2C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934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79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19BF3FE" w14:textId="1D2EAE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C0309" w14:textId="3BF9E3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26BE" w14:textId="4152C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22E4" w14:textId="646E1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449FFB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5AE7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1FD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202C529" w14:textId="75FA57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29BF2" w14:textId="5F507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F357BE4" w14:textId="3744A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E9FAA" w14:textId="7F24F4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D1217B" w14:paraId="75415E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6C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3DAF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A8E2AC8" w14:textId="11C9B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C164C" w14:textId="3CFBE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01AB5" w14:textId="27AA76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54F8" w14:textId="5D9D1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D1217B" w14:paraId="55AADB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4543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078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4981C3B" w14:textId="52F659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FACDE" w14:textId="14F1C2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F17ABA5" w14:textId="19EC58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C177" w14:textId="60F5C5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D1217B" w14:paraId="11D30B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2866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BAB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EAC5A64" w14:textId="60364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514B979" w14:textId="63F464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771C1645" w14:textId="2ED02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F4191" w14:textId="600A37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D1217B" w14:paraId="1BB447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6A7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68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F8A6CFC" w14:textId="4A5536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3D57D" w14:textId="40E59D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2035D" w14:textId="17261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D071" w14:textId="275ED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182424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0B2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DF2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6CD599F" w14:textId="4BEF8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3F556" w14:textId="5910B9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D683" w14:textId="549A00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1324" w14:textId="0951AF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6EEB58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89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E5B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27CD60D" w14:textId="1C2A7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C5FB5" w14:textId="3FC05B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051F6" w14:textId="6A55F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5257A" w14:textId="5E8005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D1217B" w14:paraId="2B8CA6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42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CC5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7C07154" w14:textId="7BF4E8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871AA" w14:textId="666BA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D71E7" w14:textId="5E805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7A187" w14:textId="366CFC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D1217B" w14:paraId="1253A4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D9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8B1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224CCC6" w14:textId="1D57D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38D0B0AE" w14:textId="69624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DA81" w14:textId="7EBB93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51CB" w14:textId="31DF3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D1217B" w14:paraId="7AEC3D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60D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266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01D4338" w14:textId="7AA9F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8A944" w14:textId="66560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5B2A" w14:textId="20343D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01C58" w14:textId="2D7D6A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76E912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9CA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77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20A3623" w14:textId="6B0CE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CCBB2CF" w14:textId="7F7FC6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7DB9" w14:textId="680186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F09D4" w14:textId="5CA666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1217B" w14:paraId="3AC4CE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D6A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4EC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0253680C" w14:textId="528802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B3D32" w14:textId="606503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3F780C9" w14:textId="57BF04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44C6E" w14:textId="57D2AB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D1217B" w14:paraId="333018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947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DAF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5989C7F" w14:textId="635DA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86D28" w14:textId="04BCC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0407A23" w14:textId="2C427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A6C0E" w14:textId="4F63B9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D1217B" w14:paraId="1E3C5F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522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84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0954201" w14:textId="231DB0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9121C99" w14:textId="63EF1C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D35A" w14:textId="48B26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BFF42" w14:textId="1BDB70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D1217B" w14:paraId="7F70DE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745E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26B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5E3C408" w14:textId="0C1949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3DE44BAF" w14:textId="49D994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385E40" w14:textId="28FBF2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A9BF" w14:textId="58737A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1217B" w14:paraId="615985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127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29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D352418" w14:textId="734675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A0C8" w14:textId="336AA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3006E" w14:textId="7DD75B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46BD4" w14:textId="51FE5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1217B" w14:paraId="658E9A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4DFB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2C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AB2C8B" w14:textId="3271D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8C648" w14:textId="3D8A21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A3BA6AD" w14:textId="446CED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6119D" w14:textId="40765E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1217B" w14:paraId="7F7289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9C59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F2A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C91EE26" w14:textId="42501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69F50F" w14:textId="1CC434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CEAFE58" w14:textId="0A9A22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2ACA" w14:textId="0280F2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D1217B" w14:paraId="2E9FDA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BB3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EBE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5A10747" w14:textId="02D79F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DA129C0" w14:textId="784108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ACB876F" w14:textId="69DFF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7A19E" w14:textId="13BA1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D1217B" w14:paraId="3F9AD4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5B24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446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5F4873E" w14:textId="4D29FE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530DC" w14:textId="6B32BE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6051E0" w14:textId="79BB58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1ABDB" w14:textId="109362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1217B" w14:paraId="4B6A0E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C0BC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CF4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C71EA28" w14:textId="0DD92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930CB62" w14:textId="770DF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FF75A0C" w14:textId="19EC6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66A54" w14:textId="3D56B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1217B" w14:paraId="54F0C0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D6D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E7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3BD26B9" w14:textId="7BDC23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837727" w14:textId="50EF4C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D507" w14:textId="71052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60C8" w14:textId="41BE09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D1217B" w14:paraId="0A1819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32B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54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B99FAF" w14:textId="4B362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C2FEC39" w14:textId="3C2AE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5F815" w14:textId="343DA3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325E" w14:textId="2B37EB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1217B" w14:paraId="59BC21F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9D09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B3BD84" w14:textId="14DF8C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7A658B" w14:textId="6D3ABB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6965141" w14:textId="3867EFE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7D03A" w14:textId="7E1070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D1217B" w14:paraId="1DBA878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F6229"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915948A" w14:textId="015F9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03D36" w14:textId="5710E2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91A9C" w14:textId="6EC7D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2E8BEB" w14:textId="3AF37E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D1217B" w14:paraId="1AA450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DC8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9A9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169E523" w14:textId="76217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82DFB" w14:textId="0D517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CDD9" w14:textId="0C8DE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DEB9A" w14:textId="00421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1217B" w14:paraId="5CDB4D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E5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027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BD75E46" w14:textId="7079D4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8745B" w14:textId="6FE4B9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8120" w14:textId="7D817B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AA00F" w14:textId="5F265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1217B" w14:paraId="7460CB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3A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380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2E3019B" w14:textId="12E370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15D37" w14:textId="69D9D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1F2E1" w14:textId="7FF936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F6ACB" w14:textId="4AA4E7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0FD8CB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30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C18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D72BBD" w14:textId="7491E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EBDF" w14:textId="63B3A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874D" w14:textId="66420A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8523" w14:textId="71903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1217B" w14:paraId="3B0474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61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C42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8702A79" w14:textId="6F5A69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A2DB0" w14:textId="59C27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8896" w14:textId="06AE75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FBF8D" w14:textId="06A43D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1217B" w14:paraId="562447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8F5F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A9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D6DD9DA" w14:textId="3FA112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B48E0" w14:textId="1C8D54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79A8F" w14:textId="7E4948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129FC" w14:textId="7087DA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7646AD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C7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1D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12B0BF9" w14:textId="4695FD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6F106" w14:textId="0F7E9F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4D095B68" w14:textId="50E4F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47D45" w14:textId="392E6B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D1217B" w14:paraId="5D2012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E8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F49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20562BC" w14:textId="4FE506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9A7C7" w14:textId="7B17A7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66346" w14:textId="339C8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3012" w14:textId="7D6D6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0C5075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040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69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259EE54" w14:textId="78B70B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8C397" w14:textId="0F4731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43EBE" w14:textId="0C972A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7AC0E" w14:textId="19F4F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1217B" w14:paraId="0678D4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0A0C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C6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C162F78" w14:textId="3AEB0C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A27BB8D" w14:textId="092F69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E976" w14:textId="0A1006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33A86" w14:textId="339A42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1217B" w14:paraId="608514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B8C0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EE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548EEF9" w14:textId="2D13A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49150" w14:textId="6C93A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76F26" w14:textId="7C8245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FCA6A" w14:textId="5C18B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6AF553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17E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FE6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7CA50ED" w14:textId="06714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F6EC2" w14:textId="116CB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90071" w14:textId="68B914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29B1B" w14:textId="78113E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1217B" w14:paraId="450208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E0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BC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8055024" w14:textId="47D1B6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06A58" w14:textId="5F6E39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C6FB5" w14:textId="2CBF7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6665E" w14:textId="17877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1217B" w14:paraId="372E7E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12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AA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EE7B601" w14:textId="4D87FE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E1CC7" w14:textId="2A098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2E506" w14:textId="5F59F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CBC7" w14:textId="557B5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1217B" w14:paraId="771FD8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E7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23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7F863" w14:textId="735756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830DE22" w14:textId="2BD026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6950C" w14:textId="0D34A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0A6E7" w14:textId="67727E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1217B" w14:paraId="3A52D4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254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1D0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DCB260F" w14:textId="32D23D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FE8CA" w14:textId="3B10F4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250F9" w14:textId="3D139A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90DCA" w14:textId="73895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50975A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FB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A6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04DC18F" w14:textId="2C3DE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77EF1" w14:textId="4478C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D9DEC" w14:textId="4DC541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02D50" w14:textId="69F291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005C8D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079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0B2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EF25FC6" w14:textId="5CC8A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D659" w14:textId="6D3F28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BB646" w14:textId="40C4A0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C8023" w14:textId="59AA3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1A9BCB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0037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2D7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2D082B" w14:textId="0F70DA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19F44C5" w14:textId="7DB14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E09AA" w14:textId="3D86E4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9F45" w14:textId="647CC7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1217B" w14:paraId="1C2DB8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422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A0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2365273" w14:textId="1E344F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5D952" w14:textId="331AA7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06F0CF0" w14:textId="407438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071C" w14:textId="25992C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1217B" w14:paraId="5E45C8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C5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A0E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55D31B3" w14:textId="7DB9F0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889D4" w14:textId="5D89A2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C4FC6" w14:textId="2597EA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3CE4" w14:textId="5024DA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6C940F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B50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7A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41852FD3" w14:textId="157BB2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88F3D" w14:textId="739AF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EBFA" w14:textId="5100C0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C755" w14:textId="45F12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2FB597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AD2F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BFB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B98293C" w14:textId="7CDA3C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2D85C" w14:textId="272ACF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31B1D" w14:textId="6024CA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3EB44" w14:textId="2B7E7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1217B" w14:paraId="60B093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97B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6B6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EA54A1C" w14:textId="4EEA0E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8F1B0" w14:textId="465273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C946E" w14:textId="611AC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E8DF" w14:textId="69852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1217B" w14:paraId="0506A3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B0D3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50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02C7E2F" w14:textId="7A4ED0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199C1" w14:textId="5E03D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4624D" w14:textId="59D089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C7A4" w14:textId="6F8963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166BC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61B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4FA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0D623F00" w14:textId="4C86B3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7A83D" w14:textId="3278AD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DD957" w14:textId="5481E1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CCC0" w14:textId="481C14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5B4FC2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8A0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BCC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4FBBED7" w14:textId="103FC8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5220F" w14:textId="73FC78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7F47" w14:textId="5EF609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79AF0" w14:textId="37E4B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1217B" w14:paraId="739D41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FD6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01F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42FB0E9" w14:textId="40D168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2C618" w14:textId="39E1FA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64C54" w14:textId="6503B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0289" w14:textId="7DF3AF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88F94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3FB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266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11D167D" w14:textId="27C8EC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49679" w14:textId="4F42FB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D6A5C" w14:textId="2ECA06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336C" w14:textId="13A664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175963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372D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884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15B024" w14:textId="6CBE83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30D5A" w14:textId="15BA42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3F8FA" w14:textId="67BA7D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935E" w14:textId="049E6D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1217B" w14:paraId="0C5F24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824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4C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8E49833" w14:textId="195954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FC5A8" w14:textId="4FEE7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6B70" w14:textId="2A6BD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8461" w14:textId="13C6B9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1217B" w14:paraId="498B55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3A2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622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08756F0" w14:textId="19B333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31EF16F" w14:textId="1412BB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0E44C" w14:textId="3B40D0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3218F" w14:textId="53D68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1217B" w14:paraId="4EA48A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8D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FC2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433E12C" w14:textId="6708B6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1322" w14:textId="22CB2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061C" w14:textId="3E00E5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8410F" w14:textId="092F92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D1217B" w14:paraId="181672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31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9728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201F4D5" w14:textId="3038C8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01A6EFD" w14:textId="24B3B8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BC85" w14:textId="4293F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D27A4" w14:textId="25F17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D1217B" w14:paraId="5E7742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953B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BE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BA4E780" w14:textId="1331D0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1C915" w14:textId="65CE2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BEB37" w14:textId="6B2537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B8CDA" w14:textId="630251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0645BC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C5D7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B23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35274D6" w14:textId="4363D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8DB49" w14:textId="6CA721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13313" w14:textId="00A2A3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292E" w14:textId="2D88CC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1217B" w14:paraId="22EF46A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4BF4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3B6F5F" w14:textId="3C737A6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2C6228" w14:textId="3F0284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E7FC8" w14:textId="7C9404F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390130" w14:textId="3AD7B71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D1217B" w14:paraId="7B6BE1D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59788"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A431EB6" w14:textId="33EF6E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E11F3" w14:textId="492917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D0344FC" w14:textId="7895E6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7A49BE" w14:textId="33A63C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1217B" w14:paraId="3F9EDA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359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735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DBCA5D4" w14:textId="3BAD5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932A2F6" w14:textId="3604C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6A29567" w14:textId="49E56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68B0" w14:textId="0DE91B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D1217B" w14:paraId="2BD26E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04F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4A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1E3F1D5" w14:textId="0BC285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0C14F12" w14:textId="71F261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03034574" w14:textId="288FA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1370" w14:textId="7AFFC6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D1217B" w14:paraId="61AF00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B7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B1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5A305A9" w14:textId="7B8A4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3A1D037B" w14:textId="6EB878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B4C6B" w14:textId="63BBE3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F6A54" w14:textId="70926D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D1217B" w14:paraId="2411AF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E5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AE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41126EA" w14:textId="12424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10ED4F2" w14:textId="1EE600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C1E28" w14:textId="48CFB1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DC0FF" w14:textId="40D3F1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D1217B" w14:paraId="28EA11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CA2A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22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D62652B" w14:textId="2E4C92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D01CAE" w14:textId="23BD28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24E914EE" w14:textId="5BF788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4C083" w14:textId="50454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D1217B" w14:paraId="1A7813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A5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B8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D6B522F" w14:textId="18705C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C219" w14:textId="08EA9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AEEF7A6" w14:textId="29FD09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687B" w14:textId="6AF27A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D1217B" w14:paraId="48B3F4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F0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7B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596A78C" w14:textId="70C96F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66913" w14:textId="77DA0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E19AEC1" w14:textId="28F64C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20C70" w14:textId="119606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D1217B" w14:paraId="6BD994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583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EB3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45B4214" w14:textId="5D0E57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4C02E550" w14:textId="437C6C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4050E" w14:textId="3C8C0D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2BF81" w14:textId="214A94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1217B" w14:paraId="23C0844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F3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CBB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95EBB28" w14:textId="2DBFA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723ECBB7" w14:textId="1FADF6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1A11AE" w14:textId="3987BD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371E" w14:textId="3C590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D1217B" w14:paraId="40D0D5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FF7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ABE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292F392" w14:textId="65673A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0A972E50" w14:textId="490525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4D879B8" w14:textId="3EAD02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26CB2" w14:textId="161161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D1217B" w14:paraId="4DE4CF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140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E9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0F22D0" w14:textId="49C1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AB75344" w14:textId="5D54B6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602190A" w14:textId="2AC06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77D76" w14:textId="2A5ED0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1217B" w14:paraId="6911D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359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A94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6A07049" w14:textId="48D69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4005C50" w14:textId="2FB04C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240F4" w14:textId="07DA32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2ACF4" w14:textId="03713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1217B" w14:paraId="1ECD3A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1DCD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1F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994BD5F" w14:textId="74C3EE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A319CA9" w14:textId="4AE758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53CD3E" w14:textId="673930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5B929" w14:textId="188F1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1217B" w14:paraId="275E94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EF91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05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3FAF0ED" w14:textId="12F3C2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99522" w14:textId="65309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AF571" w14:textId="4BCCA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6E3D0" w14:textId="54D464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1217B" w14:paraId="3E62A09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8062ED"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42601D1A" w14:textId="4F21C5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4943C9" w14:textId="35D741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BA71F4" w14:textId="0338AF7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B261E7" w14:textId="6D7AEC1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1217B" w14:paraId="1096CFB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80A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886E9A" w14:textId="26884A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080CD8" w14:textId="6690B2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E1A0E5" w14:textId="4767A6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E656A5" w14:textId="368DD4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1217B" w14:paraId="775AF0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3AF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455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882CED4" w14:textId="3FC74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57CA5" w14:textId="50E3AE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BB9C7" w14:textId="286B8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3009A" w14:textId="457CD7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1217B" w14:paraId="1B272F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04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30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1563074" w14:textId="6C5137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28DA936" w14:textId="7FD3C2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132A5" w14:textId="09953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95FF" w14:textId="279422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1217B" w14:paraId="466697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0B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D1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F502C4C" w14:textId="061124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1C00620" w14:textId="2A20A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7BB0A" w14:textId="4E5CE3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F3810" w14:textId="0AF2D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1217B" w14:paraId="07EB9A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32D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A91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C7EEAAC" w14:textId="405889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DAC83" w14:textId="1A17B6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00A3C" w14:textId="76DBBE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58853" w14:textId="0F902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1217B" w14:paraId="780590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757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CC5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82E6660" w14:textId="18CCA6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A35E2" w14:textId="3A85F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041A" w14:textId="6ACF4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53F4" w14:textId="7999AF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131930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3EE6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D46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9F56920" w14:textId="42612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6CEA9F1" w14:textId="63A4F7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A8107" w14:textId="09119C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DAC3" w14:textId="46C7E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1217B" w14:paraId="351EF2C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33C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47C5AB" w14:textId="520D506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770B09" w14:textId="4F9AFE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EF30E8" w14:textId="06C91D3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42FE9" w14:textId="3B8070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1217B" w14:paraId="14E1D5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3D2A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4D9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3D65AE8" w14:textId="7D8B0D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A391F" w14:textId="0860A3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E0EA4" w14:textId="7757F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45BC8" w14:textId="364FB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1217B" w14:paraId="4E0247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A01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21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8F7984A" w14:textId="1B440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D9A1FCE" w14:textId="7FD20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0244" w14:textId="73C7B4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AE223" w14:textId="3DFFCE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1217B" w14:paraId="4DE4FD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9F9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D3E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507A056" w14:textId="7834B7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09EE878" w14:textId="6DA282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92CB8" w14:textId="5A6248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5629D" w14:textId="5AFC1B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1217B" w14:paraId="62102D4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670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89E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9909AF" w14:textId="2A5DB7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37BF" w14:textId="33C46E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86491" w14:textId="22B79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6E1C5" w14:textId="2DED56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1217B" w14:paraId="32D075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556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B3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6798742" w14:textId="5BD4B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6A1A0" w14:textId="79DC3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36F3C" w14:textId="393CDC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313B" w14:textId="65DA2B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1217B" w14:paraId="5B5C49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C43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FA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0B7BB40" w14:textId="1D52EE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738AD" w14:textId="0079E9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280E" w14:textId="247F0A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B6771" w14:textId="44838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1217B" w14:paraId="6C62F8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7E6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55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FE493F" w14:textId="0EA23F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C4CDAD2" w14:textId="60AD51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35119" w14:textId="365185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B2FBC" w14:textId="10E42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1217B" w14:paraId="12812D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1E0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F4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707D87A" w14:textId="4D6773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3086DA7" w14:textId="07CD2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37564" w14:textId="20038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B2903" w14:textId="25DE0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1217B" w14:paraId="404EDA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CEFF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F8A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128A81" w14:textId="380CA6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C5848E9" w14:textId="347087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1E883" w14:textId="4C835A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1C992" w14:textId="327A90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1217B" w14:paraId="3B7B18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F1F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AD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1B19C2" w14:textId="11F30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DB8182B" w14:textId="23643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0AA6" w14:textId="2F976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8B20" w14:textId="63C30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1217B" w14:paraId="784E7EC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B501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1D333D" w14:textId="2E5914F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4388BF" w14:textId="6AFD334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E1DC34" w14:textId="21E1490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C9A868" w14:textId="6E86EB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1217B" w14:paraId="766A54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D4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991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5DA9CFD" w14:textId="5CDB15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567A8" w14:textId="2544CC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67864" w14:textId="61AF5A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55E95" w14:textId="69523C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E27E2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CC2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9D0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72A6FED" w14:textId="46E7E5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214942A" w14:textId="6795A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EA84" w14:textId="7FD45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5D34C" w14:textId="78816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1217B" w14:paraId="479DD7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924D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611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0776494" w14:textId="662823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F5A35FD" w14:textId="5FB075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1BE7" w14:textId="19165B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94375" w14:textId="4B1C26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1217B" w14:paraId="7627F5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22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24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376F0A0" w14:textId="740258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FA0F21" w14:textId="5DEE08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33921" w14:textId="3A1A04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A683" w14:textId="0D26E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1217B" w14:paraId="774B1C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06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1A9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6BEDC9F" w14:textId="29DB4E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2A7FD" w14:textId="3CF460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361DD" w14:textId="6B451D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E23AB" w14:textId="15467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1217B" w14:paraId="617006A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E827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045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3F988D9" w14:textId="0F58AF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3BE6E" w14:textId="124CD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D5462" w14:textId="5A3FD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B05F3" w14:textId="25DF9C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4D4CC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2A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872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210E9E0E" w14:textId="3D7921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8D23FF9" w14:textId="500DED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18D6" w14:textId="72C0A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9A5D" w14:textId="1D733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1217B" w14:paraId="1F3FF4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E1D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4C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5C153F5" w14:textId="49376A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4BEAC75" w14:textId="1F0819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ABECD" w14:textId="1BCBC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67E16" w14:textId="03B60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1217B" w14:paraId="2E6390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06D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0E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6B86503" w14:textId="0FC57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B07FD8F" w14:textId="43B63E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705C7" w14:textId="2A6B63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59149" w14:textId="59D77B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1217B" w14:paraId="0A8908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12B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183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B2A73B7" w14:textId="00E3D6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61350" w14:textId="09D10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FCA31" w14:textId="522EAB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C8361" w14:textId="7F8D7E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479FA8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0CA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21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D9FAE67" w14:textId="780AD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2AD56" w14:textId="30F1DE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0A944" w14:textId="2C3DA7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A5444" w14:textId="6E9258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07ADF4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62F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AB7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C04E5A6" w14:textId="781BD3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ACB26" w14:textId="7E5E6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05357" w14:textId="5AA181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9DE9D" w14:textId="236442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78CDB0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2F0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B39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E6E8CE7" w14:textId="2DED0D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07446" w14:textId="25A327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9318" w14:textId="3F051C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CEEB1" w14:textId="22856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E42A5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96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28C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90A9360" w14:textId="33FB5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47FE7" w14:textId="598DDD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72F9" w14:textId="431066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67AD1" w14:textId="7AA34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2D352F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A75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BB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EECBF10" w14:textId="0F46F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AD3A7" w14:textId="1AD16F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69DD6" w14:textId="79E339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F15C" w14:textId="22B832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025D7D2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6CD9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E8F1CB" w14:textId="7783BE3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0C28E" w14:textId="77892FB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8471D8" w14:textId="0F649B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01E0C" w14:textId="5848480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1217B" w14:paraId="31F3EB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68C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23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2A6EED8" w14:textId="430003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925A876" w14:textId="1D7CBA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A875" w14:textId="13F05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7786E" w14:textId="372B7F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1217B" w14:paraId="47CFA7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7C7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9F5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0D9B1EA" w14:textId="4238DA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B2AE3" w14:textId="3277BC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07E1" w14:textId="14C3B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0C2B" w14:textId="2E3CEF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1217B" w14:paraId="1FE507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AB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A4C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382F1B8" w14:textId="3CF2FD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7FDD83" w14:textId="6363F2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1B0DF" w14:textId="3963B7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B4363" w14:textId="6D6A12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1217B" w14:paraId="599F16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3C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5B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1A16042" w14:textId="0E7FEF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F6AEAD" w14:textId="33DB4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7EF80" w14:textId="703816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D45F" w14:textId="7A0952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1217B" w14:paraId="0ED0A2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875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059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0F42469" w14:textId="10857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259A3F" w14:textId="0B4E0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B5561" w14:textId="74976E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732B2" w14:textId="08776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4EF133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7CD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80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B83C16B" w14:textId="37757C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8A00939" w14:textId="7D7E48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ECA5D" w14:textId="3DB135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638E3" w14:textId="6B91A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1217B" w14:paraId="068616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1242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489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41034A2" w14:textId="4526E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01A93" w14:textId="45FF27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2636" w14:textId="7F5776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EB0EB" w14:textId="3BDF48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1217B" w14:paraId="6285A0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101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499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37AA2" w14:textId="6567F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6846C78" w14:textId="57DD4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22CB5" w14:textId="20AFA4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9F1FE" w14:textId="3ABF0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1217B" w14:paraId="2ACCE3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BE9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7D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95A69DC" w14:textId="4704DB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C079F" w14:textId="1116C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2B6A" w14:textId="50AA3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75461" w14:textId="172B81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1217B" w14:paraId="6F063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E82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169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418740A" w14:textId="10B6E8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9289419" w14:textId="1ECC03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675A5" w14:textId="55A678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30BA" w14:textId="58453E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1217B" w14:paraId="74431CC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8CF1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7EBF49" w14:textId="40555C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D4A5A" w14:textId="06A95E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A620B" w14:textId="7AB6626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B029E0" w14:textId="589AA60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1217B" w14:paraId="6FB559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5385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4062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CFED994" w14:textId="6D3CA3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7EDCD79" w14:textId="52D17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0521A" w14:textId="651EBF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AA3A8" w14:textId="2824F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1217B" w14:paraId="2883EF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D5B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3C39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775C40D" w14:textId="5FCCD2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F128B" w14:textId="73A4FA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746F1" w14:textId="759F4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993B3" w14:textId="51EE5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1217B" w14:paraId="3FE654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7CB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0E5D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82F8B95" w14:textId="5B96C5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0A9E21" w14:textId="28D0BC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5160" w14:textId="3862E0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B8D3F" w14:textId="2DDEAA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1217B" w14:paraId="3C40FB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CBA1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BC77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F32CDE2" w14:textId="31A1BF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13DFA" w14:textId="33DA9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388B9" w14:textId="02774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E012" w14:textId="24C26D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1217B" w14:paraId="13239F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9CA9"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86B9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943AA8" w14:textId="0389D3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69B18CD" w14:textId="1AFCB2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14D1" w14:textId="396D96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4D14" w14:textId="5E8886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1217B" w14:paraId="003FE2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47E6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6193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D665E29" w14:textId="41179C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75835" w14:textId="25BB5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D945" w14:textId="61F302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F1B1D" w14:textId="22A393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1217B" w14:paraId="5B0424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146D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66716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BCF3D53" w14:textId="33285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05937" w14:textId="4C7B8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B7870" w14:textId="250536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11EA" w14:textId="61B2C2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1217B" w14:paraId="7BB9F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FB2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230A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E506DEA" w14:textId="70907A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5A0B2" w14:textId="57446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9BB6" w14:textId="3AD0C5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C8728" w14:textId="0735A6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1217B" w14:paraId="1EA211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26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2E2FF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97F33E7" w14:textId="2058B5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7FF7049A" w14:textId="74B0E4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87710" w14:textId="36CF1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C890A" w14:textId="0495C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1217B" w14:paraId="488C28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6900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4F3F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64F28E3" w14:textId="57441F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053A6" w14:textId="59268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5D036" w14:textId="343847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17757" w14:textId="756D26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1217B" w14:paraId="613F58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BB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BBF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779E94B" w14:textId="1D6C9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AF7C227" w14:textId="67C42B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03F31" w14:textId="0E1B8D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4F95D" w14:textId="6CEC3E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1217B" w14:paraId="53EA48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C45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678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B02BE0F" w14:textId="506BC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1FF5F" w14:textId="0D236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EA2A6" w14:textId="37C09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28A8D" w14:textId="522A49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746D9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B5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1CA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2690CD1" w14:textId="6E76E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31D69B9" w14:textId="32D66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D8FBC" w14:textId="5D27E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0129E" w14:textId="43EA2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1217B" w14:paraId="43F82E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FA32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F6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39D2BA" w14:textId="0034CD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62A9A" w14:textId="67FA26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D012E" w14:textId="234092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1422" w14:textId="55D29D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1217B" w14:paraId="256632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454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6E9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F03E48" w14:textId="3AC86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222CD" w14:textId="7C5B00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DF9BA" w14:textId="0AAF80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21396" w14:textId="6ABF3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1217B" w14:paraId="2E9A30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6D7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03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CEB4352" w14:textId="78150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88277B5" w14:textId="3021DF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72935" w14:textId="2BE84B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4908C" w14:textId="0E2B9A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1217B" w14:paraId="48F4B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063B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86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AF8C04" w14:textId="75ACEA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A9B737C" w14:textId="24D48C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2374" w14:textId="3EBC6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F6F4" w14:textId="60A162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1217B" w14:paraId="2180AE2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5D8F2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649AD41" w14:textId="0B32CA0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23884140" w14:textId="4C00DF1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3BF54A" w14:textId="151C483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3DE4D6" w14:textId="36FB20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D1217B" w14:paraId="4B9AA9A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4C6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C709957" w14:textId="17A1C7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76243" w14:textId="2632A9F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41A55D" w14:textId="4A0414A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571D8E6" w14:textId="5D34CA3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D1217B" w14:paraId="610D22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A303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7D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1643C9B" w14:textId="79591F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D75A8B2" w14:textId="25CC59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5C32E" w14:textId="2D975D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D8D29" w14:textId="7FE132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1217B" w14:paraId="4DC540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CBD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B38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2F8E87C" w14:textId="7C5975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1FBAF05" w14:textId="71DB44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21B7" w14:textId="1916E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4D96" w14:textId="269B2C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1217B" w14:paraId="233905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19D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8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E6C8433" w14:textId="27D8A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4184E19" w14:textId="618D12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9106A" w14:textId="578AC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78BC0" w14:textId="6AC136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1217B" w14:paraId="5CAEF2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324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0FF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BFEF769" w14:textId="255B2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F662826" w14:textId="1C12AB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1F0BB4" w14:textId="556211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0C052" w14:textId="6ACDE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D1217B" w14:paraId="51CEF9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750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18E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A5C9CAC" w14:textId="7535A7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DF372FC" w14:textId="664253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F8F1B17" w14:textId="79AC2A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F30C6" w14:textId="5E375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1217B" w14:paraId="1C7141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D1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E77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8193AFF" w14:textId="417577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1AF8F6B8" w14:textId="5F071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DBF84" w14:textId="041F1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92083" w14:textId="49AED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1217B" w14:paraId="29DC11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D3A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6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4362BF6" w14:textId="0EDA58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7D412C51" w14:textId="5FD320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2938" w14:textId="50EB9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024AE" w14:textId="0A83A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D1217B" w14:paraId="5664AF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B25B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3A7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3A69862" w14:textId="79BF2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930A5CB" w14:textId="50AB4A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52D71" w14:textId="003DB0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D39F1" w14:textId="779EE6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1217B" w14:paraId="50F671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43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596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18DC35D" w14:textId="33DC8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68C89ED" w14:textId="44937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3F2FB" w14:textId="56BB47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75A1" w14:textId="2947C8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1217B" w14:paraId="6202B3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4E8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8F8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A14912" w14:textId="7AF91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17D0ED4" w14:textId="3209AE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ECC4F" w14:textId="659A21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0BEC0" w14:textId="77B952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1217B" w14:paraId="7A5E2C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E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724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658D940" w14:textId="3D154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9933262" w14:textId="0F1C9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0B40A" w14:textId="40D7BC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7C6B0" w14:textId="7F5C8A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1217B" w14:paraId="15130F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6866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FFF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3FC927DF" w14:textId="5AEAB7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30B5FAB" w14:textId="0089E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1EBCE" w14:textId="7148B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FF8A7" w14:textId="2701E1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D1217B" w14:paraId="46E950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9DF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A2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D91F32C" w14:textId="36409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432AB8F9" w14:textId="60F1A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70810" w14:textId="16A3D8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4552" w14:textId="554DF1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D1217B" w14:paraId="374017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3C6D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049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D7FD917" w14:textId="2AB15F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5CB82DB5" w14:textId="54D3B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E5764" w14:textId="4711C3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B5A9D" w14:textId="6BDDD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D1217B" w14:paraId="002AA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7A5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6BC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716C5BC" w14:textId="675A29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FACA320" w14:textId="34BD8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D6B2" w14:textId="06450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B3CDD" w14:textId="3BF4A2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1217B" w14:paraId="1864A9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162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565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4A161C4" w14:textId="33067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E305B25" w14:textId="4D94F8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6418" w14:textId="460B7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DDBC4" w14:textId="0DDA1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1217B" w14:paraId="591655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515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B7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C1507DF" w14:textId="7FEF48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DDBC1E9" w14:textId="2F4233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B07ED" w14:textId="71EBA8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BC161" w14:textId="26E474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D1217B" w14:paraId="563BAE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D3B0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EDD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659D7CE" w14:textId="75195C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FB8DC96" w14:textId="099A74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7621" w14:textId="59626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7B1C6" w14:textId="40D4E6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1217B" w14:paraId="198BE1C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1209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9CCC20" w14:textId="65CD2AE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64FBE17" w14:textId="7909042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3C69B9" w14:textId="2956DE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B0B13A" w14:textId="475281D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D1217B" w14:paraId="13A4B4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2463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DB1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AFAD5EB" w14:textId="786168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3ED5FA0" w14:textId="6E6E3E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735C" w14:textId="29B7C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A8828A" w14:textId="02FBDE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1217B" w14:paraId="388BA3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156E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092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D50E828" w14:textId="2E2C7A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3E70E16" w14:textId="1F0F7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44DBE" w14:textId="1FF0BD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72D25" w14:textId="4D775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D1217B" w14:paraId="5EA0E9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AF3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EB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D463BD6" w14:textId="384FD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A7254F7" w14:textId="587560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4180" w14:textId="34361A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A710" w14:textId="27E74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1217B" w14:paraId="10F2CD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1C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A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6EBA536" w14:textId="797966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92DED64" w14:textId="6C70E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9214B" w14:textId="4134E0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F1FC5" w14:textId="13DA65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1217B" w14:paraId="584F6B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4F70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F9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F7E8651" w14:textId="7D3EC2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3F3A259" w14:textId="6E4587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810C3" w14:textId="078E1A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80046" w14:textId="55BFC7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D1217B" w14:paraId="391D7E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D20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0C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253B9F4" w14:textId="0BD41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192D1" w14:textId="333EB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A3937" w14:textId="2694C3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1ABEE" w14:textId="0CEB54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1217B" w14:paraId="1461B3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D1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C2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653B128" w14:textId="0B8AD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3C00F7E" w14:textId="011BC9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F24F3" w14:textId="139797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93F63" w14:textId="7FDD1D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1217B" w14:paraId="714674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662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01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2A3B16D" w14:textId="4CD777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CDA68A8" w14:textId="4A4B66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C880" w14:textId="1D4E34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1BDAD" w14:textId="6B5BB6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1217B" w14:paraId="16FA88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9BC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4D3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E5A569C" w14:textId="50D99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AB97643" w14:textId="1283F3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ACF25" w14:textId="0001F7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97A03" w14:textId="3C888E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1217B" w14:paraId="3AE083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29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EE3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D7AB868" w14:textId="3BB521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8013975" w14:textId="115EC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628E0" w14:textId="14035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AFE75" w14:textId="727611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1217B" w14:paraId="250CF0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829A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02F2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00E30F4" w14:textId="06F90A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B78B6E4" w14:textId="6C8652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D0FCA" w14:textId="17804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37A06" w14:textId="698E39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1217B" w14:paraId="3B05B8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5D5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D6D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E3E220" w14:textId="3FC6BC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966A4DE" w14:textId="223C1C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F97D0" w14:textId="4BDA4F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FE51F" w14:textId="498F2A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1217B" w14:paraId="3E0E1A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4D7E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CB2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FBF5DED" w14:textId="61ABD2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2B831FAC" w14:textId="442F3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2C367" w14:textId="3EB99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F2FEB" w14:textId="32BE9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1217B" w14:paraId="064E5DC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00DD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BFE744" w14:textId="5E14ADA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31806B3" w14:textId="361149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C5E98D" w14:textId="494C9B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9DAEF9" w14:textId="4A69F56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D1217B" w14:paraId="680090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59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34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F71D631" w14:textId="789452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D32E633" w14:textId="5F0F21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088B" w14:textId="23B60B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72AA6B" w14:textId="256AA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1217B" w14:paraId="0A1A72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EF1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35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47F1BCD" w14:textId="5F2C93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3B5A558C" w14:textId="5F449C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C00B" w14:textId="7E6B5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413DA" w14:textId="27651E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D1217B" w14:paraId="6C168E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0DC1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7C3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98DB0CF" w14:textId="6B2B78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BC4CC0B" w14:textId="1CD33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4897B" w14:textId="274CEE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AF219" w14:textId="7A725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1217B" w14:paraId="3D330E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B51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85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73A39EB" w14:textId="17DE02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FCCA431" w14:textId="1FF527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3D201" w14:textId="44B34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C40EA" w14:textId="76149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1217B" w14:paraId="501250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3E9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7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31F7D66" w14:textId="136981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A1A6ED3" w14:textId="0CF75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540B" w14:textId="142A18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6F71A" w14:textId="41DA88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1217B" w14:paraId="0D7624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33C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43C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89A85AE" w14:textId="6B9DC4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B073C07" w14:textId="595078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6ADE3" w14:textId="621F30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9B308" w14:textId="6A63D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1217B" w14:paraId="6DE472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E7B6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1C4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DC9CD3C" w14:textId="278CF3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21D35AC1" w14:textId="3C5043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D5D6E" w14:textId="0B3BC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60B17" w14:textId="4C0840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D1217B" w14:paraId="7B2363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4B9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C98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BA06CD5" w14:textId="122A2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47BFC0D" w14:textId="620BD6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13BF1" w14:textId="337EA6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54F63" w14:textId="60A97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1217B" w14:paraId="59DD7B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C8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E2D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2729BCD" w14:textId="7F3F7A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1CFC717" w14:textId="4078E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7900" w14:textId="6962A3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BEF4" w14:textId="241B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1217B" w14:paraId="6D11F47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BFDD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6D2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86252FF" w14:textId="74EC81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F16EDE2" w14:textId="3DBC4E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CA7F" w14:textId="72D7E0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54A59" w14:textId="43E4A4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1217B" w14:paraId="76944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A6D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780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5F7A5E9" w14:textId="0D8587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8A48648" w14:textId="2CDB6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3932" w14:textId="561E1F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F001E" w14:textId="5290A4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1217B" w14:paraId="761FA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F5A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E61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BBB7FEC" w14:textId="3A8FD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32730EA" w14:textId="0F3995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C52FC" w14:textId="1D6DF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83614" w14:textId="179BA5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1217B" w14:paraId="3E6585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2B01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A1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BEE8DC1" w14:textId="5F4EF7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9C11055" w14:textId="46DE08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C8A4F" w14:textId="5DA925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2D516" w14:textId="12C29F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1217B" w14:paraId="423622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CD8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7CF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E6451E8" w14:textId="414FD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9A71995" w14:textId="61325E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D3CFA" w14:textId="38B31C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9001C" w14:textId="67A7D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1217B" w14:paraId="52D361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3A3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675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BEC2C15" w14:textId="5087C1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E64061B" w14:textId="0CDD70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B29E8" w14:textId="6A1497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5290" w14:textId="57C502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D1217B" w14:paraId="573D36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5A3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6BF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F80AE" w14:textId="37724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00861BC" w14:textId="67CF0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50EC" w14:textId="40AC0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4F98" w14:textId="3FA347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D1217B" w14:paraId="2B09DC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88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2FF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FC3E731" w14:textId="21A370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9892316" w14:textId="22C22B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C622" w14:textId="2F6F03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4B03C" w14:textId="613BC7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1217B" w14:paraId="77FBEC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06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662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BA8A18C" w14:textId="21D304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F4A3A52" w14:textId="78E7F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AC3A0D" w14:textId="76963A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BCB88" w14:textId="2FDE9F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1217B" w14:paraId="650BE9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98B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80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12E2267" w14:textId="69641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1EAC7FA" w14:textId="2FF70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6D5A" w14:textId="6683D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E03FD" w14:textId="63266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1217B" w14:paraId="382C106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BB0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27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7CAA848" w14:textId="77245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14A6AC4C" w14:textId="535B5D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CA6CA" w14:textId="019A1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82A7" w14:textId="5F88B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D1217B" w14:paraId="0F7B27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DB0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37F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7A704C5" w14:textId="0809CF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D6EAE03" w14:textId="6153C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6AEFD" w14:textId="6DDD96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3EA29" w14:textId="7A912D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1217B" w14:paraId="7977CE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05B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3B1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62D4B7B" w14:textId="0DD68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32B586A0" w14:textId="1D9E7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72E6" w14:textId="4E7468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6EC66" w14:textId="39A73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1217B" w14:paraId="2EF393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7A48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01B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C9B72AF" w14:textId="6B6D80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28B61B1" w14:textId="73D7A6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F8D07" w14:textId="1BE0C7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23B8E" w14:textId="4482E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1217B" w14:paraId="6FAE620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6F1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E9E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B8FEA7" w14:textId="5F8D7E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40E16ED" w14:textId="157C76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235CB" w14:textId="7A0E87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6B9B0" w14:textId="03CDF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1217B" w14:paraId="4185D7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EF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920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C789B04" w14:textId="3BD546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DFCB6E" w14:textId="498DD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C3925" w14:textId="03E57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8EF6C" w14:textId="11C493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1217B" w14:paraId="66D797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4BD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7CB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D64846A" w14:textId="5CA59C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438AB2D" w14:textId="0A257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C0EE" w14:textId="15B9D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52D4C" w14:textId="7E53A9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1217B" w14:paraId="00ECD4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09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68A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249C65B" w14:textId="07243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34B5FE1" w14:textId="059A30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3E3D" w14:textId="361C3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7B9B" w14:textId="6C656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1217B" w14:paraId="6A085A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3DD4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C78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CCCB8A7" w14:textId="0ADE5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4D4C027" w14:textId="786D3B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C57B5" w14:textId="5FDA14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D95CA" w14:textId="10326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D1217B" w14:paraId="6CABD4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10E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4E5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8513CB3" w14:textId="27856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F92543A" w14:textId="4E78F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60D90" w14:textId="793CFD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314A5" w14:textId="3FE49D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1217B" w14:paraId="7C4263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EEA8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15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C0DEA22" w14:textId="28FD24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CDC1E00" w14:textId="3BDE41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7C562" w14:textId="240FBC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C2348" w14:textId="72FD76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1217B" w14:paraId="4CE08C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E8BB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1FF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36F815E" w14:textId="24DD6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7C2AC9E" w14:textId="6AB031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50F74" w14:textId="7E1B29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97C0" w14:textId="00AA0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D1217B" w14:paraId="3EAF52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04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29F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D35A39" w14:textId="4F0DA4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3394261" w14:textId="1C58F6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45EE0" w14:textId="33908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896D5" w14:textId="53117F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1217B" w14:paraId="3AEAD2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E31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88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7DF1647" w14:textId="17BF19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046662E9" w14:textId="3E835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3233" w14:textId="065969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BB927" w14:textId="4431E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D1217B" w14:paraId="20060A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7CC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22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8B30819" w14:textId="3D4369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74A6712" w14:textId="2025E4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0FC06" w14:textId="34C021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14DE5" w14:textId="394A0A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1217B" w14:paraId="4E7F3C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4451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A74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67E6A01" w14:textId="32B77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AB58A4C" w14:textId="14FB21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74898" w14:textId="0F111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8D7E4" w14:textId="157940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1217B" w14:paraId="14BAC9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63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FE9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31C1002" w14:textId="3ECAD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69EF25F" w14:textId="16D5CE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F197" w14:textId="24CBB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07D8" w14:textId="6747E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1217B" w14:paraId="150AE7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0D5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12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279E3C1" w14:textId="517169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92352AF" w14:textId="3A39E1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C8CF" w14:textId="108A2D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F80BE" w14:textId="70D2E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1217B" w14:paraId="78FD99A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336E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96E5DC4" w14:textId="1ECAE9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0FE8DD" w14:textId="6D71D22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55D1F" w14:textId="5DC4DC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B24B3F" w14:textId="5A48E0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D1217B" w14:paraId="67AE03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DBA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01C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189D74B" w14:textId="2E3EEE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60153109" w14:textId="0BC562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097A" w14:textId="5540A4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53AE" w14:textId="793841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1217B" w14:paraId="3620D9C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D45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D2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8E24A3C" w14:textId="1520C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C469E4A" w14:textId="5AE2BE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34316" w14:textId="4CA6A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AAC3" w14:textId="40CB3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1217B" w14:paraId="116D40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601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620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EA8A0C9" w14:textId="4D9741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62D27D9" w14:textId="2B32A5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E67BB" w14:textId="30F040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E37BD" w14:textId="3E01D8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1217B" w14:paraId="2F11D72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E601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C9CDF8" w14:textId="5E5DA3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CEF549F" w14:textId="384D80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E3414" w14:textId="6B8797E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08E5A" w14:textId="3F1F74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D1217B" w14:paraId="40002C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DA4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B86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747987C" w14:textId="5EBD52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0B1C563" w14:textId="512C2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E0FA7" w14:textId="69552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B4558" w14:textId="5AA40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1217B" w14:paraId="11AE6E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EA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236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B7DC916" w14:textId="2C43F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398570B" w14:textId="149F1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FFE5D" w14:textId="52279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068E" w14:textId="35B2D1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1217B" w14:paraId="2D39D1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FE4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A1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4E2A4C0" w14:textId="5DF8F6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72C52" w14:textId="70644A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C2612" w14:textId="5265C9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6A0A" w14:textId="78E0EA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1217B" w14:paraId="00130F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5932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C41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657F302" w14:textId="4783D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7127C41" w14:textId="6F353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58BFF" w14:textId="72A30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8B34C" w14:textId="11269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1217B" w14:paraId="262AD41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DD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192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F5167BF" w14:textId="7B3D66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105C1FC" w14:textId="785717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FB1D9" w14:textId="2BEC98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68861" w14:textId="05F0F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1217B" w14:paraId="1D7710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680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966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0EC6B52" w14:textId="6A1DA2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8DE1A4E" w14:textId="054CC4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4034B" w14:textId="31A9B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F2FBC" w14:textId="1707C5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1217B" w14:paraId="336CBE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13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B36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2E64AED" w14:textId="7F0BAB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7D5470E" w14:textId="7F4B1A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BF94" w14:textId="4A3CC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93BEC" w14:textId="44E5C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1217B" w14:paraId="3B429B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FDC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21A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642FF65" w14:textId="1D3C27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34CB7D0" w14:textId="3A821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44C41" w14:textId="7AB5DB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E1B1A" w14:textId="765DCB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1217B" w14:paraId="27E3A3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A0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07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04C2BFBB" w14:textId="09EEFF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21D16" w14:textId="1AFB05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298A8" w14:textId="0182A9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71955" w14:textId="5F295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1217B" w14:paraId="74DEBD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351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3B8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A4DFE4" w14:textId="70B052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52DFD55" w14:textId="6B225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C4EA4" w14:textId="5BD484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1BC3A" w14:textId="4422FE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1217B" w14:paraId="5A04A0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A456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49F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C5EE9AB" w14:textId="59090E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03730F1" w14:textId="2C8EA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D7613" w14:textId="704C89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79FA7" w14:textId="14BAAB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1217B" w14:paraId="70356AF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FC84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D3D7A9" w14:textId="3785273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4055652" w14:textId="5B0D512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D5F27" w14:textId="2E16A5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C8536E" w14:textId="13B341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D1217B" w14:paraId="5BA9238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5574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57370DB" w14:textId="175CE5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8BD4359" w14:textId="0CF340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733D" w14:textId="51A5C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CAD70F" w14:textId="33ACD2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1217B" w14:paraId="384E00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3E98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9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F8CE3A0" w14:textId="586E07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056975" w14:textId="535C4A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BA2EA" w14:textId="35D9E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5DD0C" w14:textId="38DC2B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1217B" w14:paraId="7C18F3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4AA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A1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7F5AF72" w14:textId="20A6EB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758A76B" w14:textId="76B7B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B8923" w14:textId="377C75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8F8AD" w14:textId="7D18A3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D1217B" w14:paraId="46512A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F3A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A52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0922D69" w14:textId="2FA249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2E4CD1D" w14:textId="7D31C7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DC5AD" w14:textId="111FF5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54627" w14:textId="3E5BD0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1217B" w14:paraId="7E595D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68BA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822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EA3D90A" w14:textId="4F8F6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ECA3AD6" w14:textId="0800D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FF44A" w14:textId="43108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B9ED6" w14:textId="2DC6F1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1217B" w14:paraId="429D93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BE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0F6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890BB8C" w14:textId="7B3B1A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4377C8A5" w14:textId="72AE78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593329" w14:textId="32A6AB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A834" w14:textId="4BC202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D1217B" w14:paraId="7A0A6A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9F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D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CDF1EEC" w14:textId="67B41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6B20D04" w14:textId="792FF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7AA1EA7" w14:textId="36DDE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6E276" w14:textId="41C6BF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1217B" w14:paraId="1EB24F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AC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87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BBA3947" w14:textId="51908A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234631D" w14:textId="39619D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CB0F00" w14:textId="4A9E4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4711" w14:textId="4054C1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1217B" w14:paraId="106AF5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9C3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174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2BE2DB3" w14:textId="291FF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04EC2C75" w14:textId="33690E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244DD" w14:textId="720B5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8D39E" w14:textId="3B4839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D1217B" w14:paraId="2598AA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10E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79D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59028FD" w14:textId="7AA8B1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681357F" w14:textId="4EBE3D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5EE1CD5" w14:textId="0C86D2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4ED1A" w14:textId="76373A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D1217B" w14:paraId="58A131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389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C76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BAC8033" w14:textId="142CA4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3BEE5DD" w14:textId="39D69A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D85381C" w14:textId="5831D9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6686E" w14:textId="09327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D1217B" w14:paraId="33BAE8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6B1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1E3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DC136CF" w14:textId="256AC5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58607B77" w14:textId="73953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D5D06" w14:textId="5B317E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66C05" w14:textId="6DF2A8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D1217B" w14:paraId="5FA0C4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7BF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B92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8559AFB" w14:textId="135138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72755D7" w14:textId="77E7E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4FDF6" w14:textId="4FC304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F8C94" w14:textId="2F59E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1217B" w14:paraId="6847C8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B18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9AF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75F024A" w14:textId="54D37A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12E7B8A9" w14:textId="6D2AAD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3F4E6" w14:textId="236AD5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6FCA9" w14:textId="3394A4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1217B" w14:paraId="2E5CFF3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FE99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2E0523E" w14:textId="71C9D6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12BFE3F3" w14:textId="565B0D0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698A96E" w14:textId="5FD8FC5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A8DE18" w14:textId="6FBA5DF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D1217B" w14:paraId="6850BDE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8635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CC7991B" w14:textId="5E558D8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989DC" w14:textId="5A84165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3A89DF" w14:textId="02CBAF2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C81EC2" w14:textId="1F0D400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D1217B" w14:paraId="40F1895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362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DF9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7BE681B" w14:textId="0D263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CA554" w14:textId="6E613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F7955" w14:textId="337FC3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E8859" w14:textId="6ABAD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4F977E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E7B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B9D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9058C50" w14:textId="136AB6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4AB8E" w14:textId="683AED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66645" w14:textId="76ED3B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05F6" w14:textId="7122FC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31460C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DC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9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F95A1AB" w14:textId="7A75E5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6807E5" w14:textId="65E3F4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3AFD0" w14:textId="685EB2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C8D50" w14:textId="58A1C6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D1217B" w14:paraId="1817AB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008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34F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6C1A92D" w14:textId="2F1941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E840235" w14:textId="6106A7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558373" w14:textId="189D82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07E3D" w14:textId="65B3DF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1217B" w14:paraId="510AFF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B0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1D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4CC0C49" w14:textId="61CAC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3000431" w14:textId="5D00DE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DA410" w14:textId="7984B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BF8F8" w14:textId="3741BD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1217B" w14:paraId="7E557C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5E3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244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A239100" w14:textId="4850B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17E8964" w14:textId="708926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97362" w14:textId="2D90CF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C36F6" w14:textId="6A1B3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1217B" w14:paraId="679043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7F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50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5C11C25" w14:textId="443B6B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197B9" w14:textId="0B9B4F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7DB4" w14:textId="0ECDC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15900" w14:textId="56791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1E9ECC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B1C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38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E1195C3" w14:textId="057B16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B3F11" w14:textId="21DD2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F583A" w14:textId="4FC70A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875DF" w14:textId="3F0A8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1217B" w14:paraId="77B697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61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A4E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7408BB6" w14:textId="2457FF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CC8FF" w14:textId="32657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7861F" w14:textId="5E2313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48E6" w14:textId="1F17EF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1217B" w14:paraId="0D3D25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3F5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D0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6783347" w14:textId="328901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3E203" w14:textId="080FCF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28845" w14:textId="20E7B2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2B096" w14:textId="63B823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D1217B" w14:paraId="5E5666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98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78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48254B4" w14:textId="0C59F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87A4B" w14:textId="1ECFE5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8795" w14:textId="5AE1CC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62E2D" w14:textId="2BF7E1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D1217B" w14:paraId="2C1615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CF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B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25847D0" w14:textId="7BB5D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FC7D07B" w14:textId="25B177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B0F6" w14:textId="22035E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2A2A3" w14:textId="79C5B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D1217B" w14:paraId="040B4C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FBB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CB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441D275" w14:textId="333F54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3BBC8" w14:textId="27DFCC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7A314" w14:textId="33BF1A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EB51" w14:textId="62191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D1217B" w14:paraId="65D9EE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508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DD0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5B73F90" w14:textId="06CE2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20E5EF0" w14:textId="33020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CFF0B" w14:textId="08F311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12B60" w14:textId="62A58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D1217B" w14:paraId="326BF4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60C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7D0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555C19F" w14:textId="12BF8F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5F1E832" w14:textId="160D0E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5B4AF" w14:textId="3AC546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1746B" w14:textId="0C236B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1217B" w14:paraId="7DDE66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05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0D8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F80CB7B" w14:textId="0A1A8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B0AE5E2" w14:textId="37B18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1CB6B" w14:textId="26E4FE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AA2E" w14:textId="30C9E8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1217B" w14:paraId="1187722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2A06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D0FB37" w14:textId="525D4F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25EB9" w14:textId="6D77BB7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8AEDB" w14:textId="356D92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98E49E" w14:textId="151950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D1217B" w14:paraId="2683EF0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39D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7A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5BDEF3BA" w14:textId="68514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339159E" w14:textId="0B7E2F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F0938" w14:textId="25E216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1735F" w14:textId="0811E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D1217B" w14:paraId="7D8385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F8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868B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F36CE36" w14:textId="29D3AE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491C643" w14:textId="0F044F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FA73E" w14:textId="7F5F10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FEA7D" w14:textId="7E0FC7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D1217B" w14:paraId="026ADB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C2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D59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A9E7012" w14:textId="48920E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B3E401F" w14:textId="1C784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EE071" w14:textId="06E498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54090" w14:textId="28637B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D1217B" w14:paraId="2E254A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8B1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DE7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6F5303A" w14:textId="629834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47EF38" w14:textId="197964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1227E" w14:textId="4C315E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50BDE" w14:textId="2C1D94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D1217B" w14:paraId="126502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A8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9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41FC0E8" w14:textId="11F808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84983" w14:textId="359D0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92080" w14:textId="5C4FC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0965B" w14:textId="267C5C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32426F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6AE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4C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03ED62A" w14:textId="267CA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5AAF801" w14:textId="6533E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903D2" w14:textId="0C455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477BD" w14:textId="5C63B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D1217B" w14:paraId="61F01E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DD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FC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650716FF" w14:textId="2E8102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2A0C" w14:textId="262E04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C0067" w14:textId="6A8E45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8346D" w14:textId="0A83A4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1217B" w14:paraId="50C0FB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2CE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921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FC7CAFF" w14:textId="6A3BF8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EC3971E" w14:textId="54B11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24C1" w14:textId="6343D5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C532" w14:textId="7FE64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D1217B" w14:paraId="1FFC10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F3D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55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5F161B0" w14:textId="16122F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D86D0" w14:textId="50A029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B69A64A" w14:textId="78309C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3EB8" w14:textId="7F95A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1217B" w14:paraId="37D5CF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061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0BC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39DC684" w14:textId="0AB58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D582AE" w14:textId="596AA5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270C" w14:textId="0E9DC7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DEF65" w14:textId="5BC33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D1217B" w14:paraId="39BFBE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26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D6B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0CAA80A" w14:textId="6BD2BC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99D68AB" w14:textId="167763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2436" w14:textId="4810D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B1F63" w14:textId="15ABFD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1217B" w14:paraId="0EDF2D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34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8E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6553C18" w14:textId="7B3C1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7EEF3351" w14:textId="3D6E71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09905" w14:textId="4A2BAE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B328C" w14:textId="258566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D1217B" w14:paraId="646D5A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3B9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66F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6B390D3" w14:textId="056C66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C7BE27" w14:textId="467105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6AD4A" w14:textId="42442B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2E8E5" w14:textId="6D867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1217B" w14:paraId="5115D2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76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7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6CEB770" w14:textId="565EAB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36021B9" w14:textId="10BE19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8E7A" w14:textId="541FC5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890BF" w14:textId="06CBF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1217B" w14:paraId="477A04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CD7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711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FE0A315" w14:textId="5937AE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DD162D" w14:textId="707460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88301" w14:textId="39A1AF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A238" w14:textId="00E3F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1217B" w14:paraId="30DFB0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D76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CDD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1175764" w14:textId="66F282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7808B64" w14:textId="4E4E5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6307" w14:textId="305820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3EC5E" w14:textId="15245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1217B" w14:paraId="6BCF4D9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252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030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C530BB5" w14:textId="7DD352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8F4FD63" w14:textId="186B8C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9A8AF" w14:textId="001FE7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4D16" w14:textId="770F3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D1217B" w14:paraId="0E5E95B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0526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AC6FED5" w14:textId="2BB11F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2B060D" w14:textId="09DDABA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3DDF0" w14:textId="2E6C451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B62963" w14:textId="04AA9A4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D1217B" w14:paraId="0FA079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F2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26F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7A4D60E" w14:textId="2E28D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B4C54F" w14:textId="7619F1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22AA" w14:textId="37F41F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8D217" w14:textId="18287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1217B" w14:paraId="33F28B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FF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8E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A64ECB7" w14:textId="2D8FF2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CD9FDD4" w14:textId="0C9760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5D38" w14:textId="67A4EE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17D0" w14:textId="339AF7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1217B" w14:paraId="370DA5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F9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EE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44F9314" w14:textId="08BB5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A4C52" w14:textId="4E4327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EA866" w14:textId="7114C8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F3D41" w14:textId="67914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302AE2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6A2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3B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6E69410" w14:textId="765B17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ADF16" w14:textId="5B91AE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D2E73" w14:textId="2C81FE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BDB5A" w14:textId="78C60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1217B" w14:paraId="667426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FEE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70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2D2C854" w14:textId="263FE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B5C2060" w14:textId="2CF12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BF0B" w14:textId="3FCC19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7DD5D" w14:textId="4B87EA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D1217B" w14:paraId="2DBD75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72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5AFA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95B2F79" w14:textId="272FD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A3908F4" w14:textId="4142C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943DF" w14:textId="515E72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8392" w14:textId="19188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1217B" w14:paraId="68BA625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D8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1D4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3A181E7" w14:textId="2B9127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601488B" w14:textId="38ABB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DD3B" w14:textId="6DCC0E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BE705" w14:textId="6B1FED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1217B" w14:paraId="722188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6D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54A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9659603" w14:textId="723F7E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8E4DA" w14:textId="4AA570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07164" w14:textId="15576B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AB5EA" w14:textId="55888C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1217B" w14:paraId="1F1BFB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AD2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109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16F4CECE" w14:textId="5E746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E6637" w14:textId="6C9AD1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4315B" w14:textId="194CEB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6670D" w14:textId="1D5004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D1217B" w14:paraId="3A9FC3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4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047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4942AC29" w14:textId="131839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36FCC" w14:textId="39BFB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4A2D9" w14:textId="2473D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85272" w14:textId="458D10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D1217B" w14:paraId="3E38530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252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C7C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B092E0E" w14:textId="2C6560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8A40E" w14:textId="2B7969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A862D" w14:textId="1E7C9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A4511" w14:textId="6D6835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D1217B" w14:paraId="49EDB1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6E4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67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784D5A" w14:textId="18289D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93C43D8" w14:textId="25BB43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3A09E" w14:textId="66CF03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59DA5" w14:textId="3CCB2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1217B" w14:paraId="4BA963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AF2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0D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E1FB345" w14:textId="515AD1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12D2073" w14:textId="7754BE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2D96E" w14:textId="77AF4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C4253" w14:textId="3058E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1217B" w14:paraId="2EB9F0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42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4E3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E069F05" w14:textId="60187A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0F58FC" w14:textId="640FAE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5910A" w14:textId="42762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A1022" w14:textId="3EC535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D1217B" w14:paraId="64E47A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D52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02D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3136FA" w14:textId="3F097A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6D629" w14:textId="25E52A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A55A" w14:textId="57F33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7251" w14:textId="756A6A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D1217B" w14:paraId="5E7642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C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660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5DDD4A5" w14:textId="5FB5F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3B528" w14:textId="765AD9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72A1" w14:textId="6493F5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F860B" w14:textId="4E9506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1217B" w14:paraId="6BB082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159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16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A70516B" w14:textId="21F5FC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04A52" w14:textId="4F2C1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FD419" w14:textId="323001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8B8A6" w14:textId="27DA4D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46B672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D82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93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55093F6" w14:textId="3D79F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F4938CE" w14:textId="64BC1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1B05" w14:textId="5013D5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A3CAD" w14:textId="455DCF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1217B" w14:paraId="1997F93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7F2F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9109FDC" w14:textId="7674E45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18240" w14:textId="79A7DE6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ECE74" w14:textId="315C35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C32610" w14:textId="2A6798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D1217B" w14:paraId="66686D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D4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A3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137082" w14:textId="4B8604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1CFF94D" w14:textId="3333E9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E327" w14:textId="6E174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62364" w14:textId="3CAE8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1217B" w14:paraId="7E64AB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E33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19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F5C7EA8" w14:textId="3FAC1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3C9DF" w14:textId="4D32B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45DDB" w14:textId="12F267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17F7C" w14:textId="6E0F6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1217B" w14:paraId="64E67D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76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A4F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A059650" w14:textId="425D8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36437C2" w14:textId="5555A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BC5E7" w14:textId="38B6B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D9C6" w14:textId="3869E4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1217B" w14:paraId="0ED992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F4D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68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D5C70C3" w14:textId="2946D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E5EBA36" w14:textId="07AA5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A8D80" w14:textId="3CA87C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31FD8" w14:textId="58C539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1217B" w14:paraId="1FF204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630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6F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97E99C9" w14:textId="47C1B6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E835F" w14:textId="5BF8A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294B3" w14:textId="5255B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71E9" w14:textId="67942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D1217B" w14:paraId="57B6DE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3DBA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32E42C7" w14:textId="61D473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0C48D1C" w14:textId="239229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62339" w14:textId="1ED55F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620716" w14:textId="0DC88B1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D1217B" w14:paraId="76ABE8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F9D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27D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9C2DE26" w14:textId="18C3B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3D13C5C" w14:textId="38D669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661F" w14:textId="42D26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B7ECA" w14:textId="5C18D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1217B" w14:paraId="030384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8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176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AED0730" w14:textId="36B116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23996B9" w14:textId="3E95DC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32B0" w14:textId="69161D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D70F8" w14:textId="2D9B0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D1217B" w14:paraId="2FC40F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39B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CA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6EBFD1D" w14:textId="660DC4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9F036" w14:textId="5DA65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14E09" w14:textId="387247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AA60" w14:textId="2DAE7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1217B" w14:paraId="13EA9A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67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D2C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9E1C47C" w14:textId="25D53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BA5F6" w14:textId="45DD8F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A8AD5" w14:textId="6BEF5D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FD9F" w14:textId="61D978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1217B" w14:paraId="16D72E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DC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800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3D8C728" w14:textId="21C45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F79D" w14:textId="1E2655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10B6" w14:textId="7B044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1E551" w14:textId="12549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1217B" w14:paraId="45AEEE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E18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8D6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CAD5252" w14:textId="004CB3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BEA1C" w14:textId="4F1EDD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F13D" w14:textId="449665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38C6D" w14:textId="4CE459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1217B" w14:paraId="032C2B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8B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0E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A95C5B6" w14:textId="63C8D6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ECE9B3A" w14:textId="22D30E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E9AE" w14:textId="1422A2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2A621" w14:textId="7A00C4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1217B" w14:paraId="1D0B6E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AC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F34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28325435" w14:textId="70A1A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DD53A44" w14:textId="59ABF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90157" w14:textId="0DF0D9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5611E" w14:textId="4ABC8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1217B" w14:paraId="2FB1DB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2A8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F26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4DA96A7" w14:textId="088EB8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249C0" w14:textId="7B2C1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436B9" w14:textId="38663A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273B" w14:textId="40F56F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1217B" w14:paraId="54F9F1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0BB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86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13DF829" w14:textId="57DE0D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4165F05F" w14:textId="3D708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33E2E" w14:textId="7561B8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575EE" w14:textId="00053C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D1217B" w14:paraId="27F029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CE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C03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4290962" w14:textId="575082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9E19F" w14:textId="3B728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75B1" w14:textId="3EE75E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D47A" w14:textId="056B8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5EBB08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FE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CCF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32F6BBB" w14:textId="582515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4A825" w14:textId="3958A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36AA9" w14:textId="0E09E2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995B" w14:textId="7B82D8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1217B" w14:paraId="4FE87C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A6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B0C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4EDDAF0" w14:textId="291FC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4EEDF" w14:textId="24682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CB802" w14:textId="5E353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BD3C7" w14:textId="116ED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1217B" w14:paraId="4702A3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14A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978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1518446" w14:textId="2CD1C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31DF" w14:textId="52723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F395" w14:textId="6CC34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A699E" w14:textId="54FF8F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1217B" w14:paraId="2297F6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D1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3D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26155B6" w14:textId="3B8F70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B21EE60" w14:textId="260EB5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2A8C0" w14:textId="2CCE28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995B" w14:textId="074FF8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1217B" w14:paraId="1F3804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906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F3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B09DE" w14:textId="7C1C02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32565793" w14:textId="2C1B66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A78A5" w14:textId="0ED23D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32E67" w14:textId="550F17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1217B" w14:paraId="16D578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0F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4D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125F6E5" w14:textId="52596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87D82E3" w14:textId="677EA1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31430" w14:textId="741088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A2120" w14:textId="5328F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D1217B" w14:paraId="79AE7D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E69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4E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5A79982" w14:textId="7AC76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9B8FD95" w14:textId="5E88D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2E1E" w14:textId="59171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731CF" w14:textId="35BAAA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1217B" w14:paraId="502909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01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436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1A12AA3" w14:textId="7F1334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D6158" w14:textId="1F354E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344E" w14:textId="73FBCC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F5051" w14:textId="5CD5A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D1217B" w14:paraId="0B9A5A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07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4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FEE6F1" w14:textId="015AF4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EB259" w14:textId="492FCF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D17A" w14:textId="7AAD62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D2AA8" w14:textId="1278D7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1217B" w14:paraId="4286FA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46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3D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85AF8E4" w14:textId="0F4905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B0392" w14:textId="2C7EA6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4C01D" w14:textId="3A92E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AD917" w14:textId="299F94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1217B" w14:paraId="783EF0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20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33B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44B7019" w14:textId="4AA2A0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D186E04" w14:textId="535F39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13789" w14:textId="1F0A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C89CA" w14:textId="61DC9D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D1217B" w14:paraId="03DDCA4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D9B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A8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59859B6" w14:textId="40D498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0B65C88" w14:textId="5DDAFA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96D6" w14:textId="1F5BC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F69E1" w14:textId="5EA7ED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D1217B" w14:paraId="232534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1B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F4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F87D1D1" w14:textId="4F5CCF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8892BA6" w14:textId="317BC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C485C" w14:textId="1ED3CE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0CF15" w14:textId="3EA90B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D1217B" w14:paraId="4A27E9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8B3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A86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3FD1D38" w14:textId="6300BC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6AA43" w14:textId="7280D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E99AA" w14:textId="212833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F9FB" w14:textId="5E2BF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60C865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C1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FD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043F037" w14:textId="0837BA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348F1" w14:textId="0454D9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3305" w14:textId="26350A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2F1D" w14:textId="05C5E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D1217B" w14:paraId="41D33B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40D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075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D7757F6" w14:textId="7BC0AD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668AF" w14:textId="2E117B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E621" w14:textId="3A893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50B0" w14:textId="0A0CF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1217B" w14:paraId="35D79F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D21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164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E064DC2" w14:textId="73071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32E1EBB0" w14:textId="4DBD6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7B1B" w14:textId="3F7E17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8F2D" w14:textId="25034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D1217B" w14:paraId="3B1AC9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B9F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F4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B2D0A49" w14:textId="638A4F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06684" w14:textId="1D237C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A12F" w14:textId="744751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949A2" w14:textId="1DC540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063F72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2B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3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45EA4F7" w14:textId="24376D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DEB655C" w14:textId="098E6E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C34CB" w14:textId="12147B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21655" w14:textId="062FA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1217B" w14:paraId="7ADFD4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4A3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B7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EBB6653" w14:textId="1DC4F6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17211" w14:textId="0E4E80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1D004" w14:textId="129A89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5FB1F" w14:textId="7A383F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1217B" w14:paraId="531B21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56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39D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71DC28C" w14:textId="4EFF7D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BD329A" w14:textId="481E23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B0B32" w14:textId="602E5C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616B" w14:textId="078E34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1217B" w14:paraId="520D19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018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742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CDAADCF" w14:textId="2E662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A90ED" w14:textId="4B5A2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ACD1" w14:textId="228751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083CC" w14:textId="527D38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1217B" w14:paraId="776327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96E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D00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E162461" w14:textId="0B012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7E62C5" w14:textId="6C57D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00EFB" w14:textId="6F559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BB749" w14:textId="1F7893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D1217B" w14:paraId="6B27006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1DEC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CCCC91F" w14:textId="743CAA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C66A8" w14:textId="4623CC1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AFDF1" w14:textId="11BE4D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CE841" w14:textId="2B5C1E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D1217B" w14:paraId="3AF3FF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7FD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82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02915BD9" w14:textId="2AB72D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D4CD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AFA29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A228FD1" w14:textId="3711C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1217B" w14:paraId="51FC2F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4C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56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484A113" w14:textId="6EADA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F244F36" w14:textId="3CC957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FA761" w14:textId="299D03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50921" w14:textId="3419C8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1217B" w14:paraId="26DD20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11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D574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E752AB" w14:textId="3D815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55B6DB1" w14:textId="59029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C1E01" w14:textId="334D6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7EC32" w14:textId="3B5CA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D1217B" w14:paraId="14470E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C6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6A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28978AB" w14:textId="4079DF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E72BAA" w14:textId="151F6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2CFD5" w14:textId="17AA30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BE543" w14:textId="6138B6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1217B" w14:paraId="310A04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2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191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3A410" w14:textId="52181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A99C186" w14:textId="79A31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1DEA4" w14:textId="4A6FB3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6EC75" w14:textId="53B8A1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1217B" w14:paraId="23CD4F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6B3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4B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0F5BE2C" w14:textId="1C032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E8D9BB7" w14:textId="0F720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B8D87" w14:textId="7039BE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149EA" w14:textId="0B7A48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D1217B" w14:paraId="4879DC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4A1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5B6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A3E3BA6" w14:textId="0BECC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0832D31" w14:textId="00757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97B21" w14:textId="7B0A82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58205" w14:textId="21658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1217B" w14:paraId="584A10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36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855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CA9A533" w14:textId="21286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333724A" w14:textId="4BCDF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55C6" w14:textId="671B63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B856A" w14:textId="0C0265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D1217B" w14:paraId="1A14C1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DB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48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A548E74" w14:textId="2A54B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E9AA1E" w14:textId="1437D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20A7" w14:textId="176BC0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1AC1E" w14:textId="6F3EB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1217B" w14:paraId="153E61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09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50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0CD877CB" w14:textId="72E0D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85846" w14:textId="60A4D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51BF" w14:textId="6C1155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FB779" w14:textId="3FD1B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6391AD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06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8C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B63A3CB" w14:textId="2049A8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9B29" w14:textId="2FFA7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2366" w14:textId="55F2F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AE00A" w14:textId="73F2E8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1217B" w14:paraId="4FA5A0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09D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F15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21051EA" w14:textId="47EE4D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234857" w14:textId="287C6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AEC46" w14:textId="1430A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71BE3" w14:textId="55DCB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1217B" w14:paraId="1B10D3E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930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58B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F9C8C77" w14:textId="48DE6A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3C58621" w14:textId="7AD34D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7573F" w14:textId="7FA1A1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AF75E" w14:textId="5A531E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1217B" w14:paraId="4D15D7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DF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B4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4A6B325" w14:textId="6F2C98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359ED" w14:textId="514543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D9784" w14:textId="5A73B8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A6232" w14:textId="754807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1217B" w14:paraId="3A1EDD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290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E0B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95F356F" w14:textId="5BF99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491C928" w14:textId="11E724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EB13C" w14:textId="11512A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435B" w14:textId="6F6E7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1217B" w14:paraId="6A033F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23F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8BD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38ABA10" w14:textId="24CA2D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10BB8C" w14:textId="6D5184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7CB7D" w14:textId="127B16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6E53" w14:textId="56B24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1217B" w14:paraId="6EE422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E5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E7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5499B5C" w14:textId="0C3A31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3D9E7B2" w14:textId="61E921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7840" w14:textId="7946B7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E7E5" w14:textId="26ECBD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1217B" w14:paraId="4849C1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6D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197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7590AC0" w14:textId="488C5D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E4F87" w14:textId="63E1B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DB778" w14:textId="4A5030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7719" w14:textId="59D4C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1217B" w14:paraId="097B54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F6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E98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6C50CEC" w14:textId="2E5C23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8DA2DD" w14:textId="67001C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DA5C4" w14:textId="4DED28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D33DC" w14:textId="3589D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1217B" w14:paraId="6B366E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9AA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F9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678330A" w14:textId="549AEE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E964" w14:textId="1D17AA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8643D" w14:textId="3B50E0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A59DD" w14:textId="37E40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D1217B" w14:paraId="5D9D9A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5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09A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550E035" w14:textId="25688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60A47" w14:textId="362260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5020A" w14:textId="295E4D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BEE9C" w14:textId="61A65A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1217B" w14:paraId="4D2CA5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A9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101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897F9F1" w14:textId="40097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95C590E" w14:textId="5BD6D5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16B5E" w14:textId="130D1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0C398" w14:textId="781EE8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1217B" w14:paraId="1A3878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BFB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0F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F8209F1" w14:textId="1989D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1AC447DB" w14:textId="1A01E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56636" w14:textId="42FFB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F14AA" w14:textId="576658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1217B" w14:paraId="77A287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4F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41E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001A60C" w14:textId="0ECF5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A4C0595" w14:textId="414218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EFC33" w14:textId="798BE7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E68D" w14:textId="4BEE9A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1217B" w14:paraId="20CDC9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5E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91E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0F754EF" w14:textId="38600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212A4" w14:textId="2EEEA4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1F1CC" w14:textId="7B57DC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FF3E" w14:textId="554DA5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608C14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29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C41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774FD15" w14:textId="2F70D4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D630" w14:textId="4E8B9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EB4D1" w14:textId="6554F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BBDC5" w14:textId="3C023D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1217B" w14:paraId="5E941A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CFA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F0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37D668F" w14:textId="53D62A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CD42D40" w14:textId="4D3F39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8DE04" w14:textId="1F664E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A43B5" w14:textId="6C319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1217B" w14:paraId="05A38A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C5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30E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B489D0E" w14:textId="282083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BBE17BA" w14:textId="2E4BD4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0F4CB" w14:textId="481AE0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BC865" w14:textId="67674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1217B" w14:paraId="59746A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74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31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B44ABC5" w14:textId="31D709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E7531" w14:textId="584B1E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29D5D" w14:textId="4CE8E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BB3FB" w14:textId="70F122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1217B" w14:paraId="64DC81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DDF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35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BF18D67" w14:textId="7CF77F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CCA8E66" w14:textId="23572F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9AC5" w14:textId="218C70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F6EDA" w14:textId="47A584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1217B" w14:paraId="738254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CE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232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5413CB3" w14:textId="6C6462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32C24864" w14:textId="2DCC1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FE1FE" w14:textId="229CA7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B9EC" w14:textId="683DCD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D1217B" w14:paraId="145F61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9FE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699CA10" w14:textId="670765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44E991FE" w14:textId="31ED27B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F92905E" w14:textId="0C8BEA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4B950D9" w14:textId="46F26D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D1217B" w14:paraId="24287BD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BA4E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762A129" w14:textId="67AC06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DA146" w14:textId="4288049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0CC2D" w14:textId="5C1EE35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95BAB4" w14:textId="08246A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D1217B" w14:paraId="1C8CCC9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24732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161620C" w14:textId="63C022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1FFB54E2" w14:textId="04E6DD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1282" w14:textId="01FEBC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76C5BE" w14:textId="644EBC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1217B" w14:paraId="4F44FE73"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906F2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5FA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063E7DC" w14:textId="5188F8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3C29D5E" w14:textId="23A7A3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ECB3" w14:textId="656FDD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468CA" w14:textId="72349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1217B" w14:paraId="2EB66C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25F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E67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8E6691" w14:textId="61C957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1CF9E" w14:textId="7916D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E5D9" w14:textId="5BA4DF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C7CA3" w14:textId="00FE62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1217B" w14:paraId="5AED1E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46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6D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76E1E66" w14:textId="3053D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0E500" w14:textId="308133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28D0" w14:textId="3AD3F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0781F" w14:textId="6FC96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1217B" w14:paraId="405F7F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42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47D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CFD43FE" w14:textId="6BD46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B2647EE" w14:textId="404208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25B97" w14:textId="0F1EF6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0796F" w14:textId="3E3775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1217B" w14:paraId="18B3D3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751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DF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6FB31D6" w14:textId="4DB417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DB3C060" w14:textId="39BE70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7F059" w14:textId="6F00F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C7F7D" w14:textId="464E1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1217B" w14:paraId="3BE397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971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71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A302EDC" w14:textId="3C324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5828CA2" w14:textId="15DF02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ED1A" w14:textId="051B97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FEDF" w14:textId="25EBBE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D1217B" w14:paraId="40FC06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08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A9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70D24BC" w14:textId="335E0E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E471424" w14:textId="0EA50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8CBC" w14:textId="2A4878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FD219" w14:textId="60B74D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1217B" w14:paraId="2F586B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16C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F2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7B3F950" w14:textId="59BCC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1E70156E" w14:textId="1ABCBA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EC9C" w14:textId="3A009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BF9BC" w14:textId="7108C4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D1217B" w14:paraId="56B5C5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9A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9DC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D8B7196" w14:textId="09CD99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9917D21" w14:textId="00BF1B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A3B92" w14:textId="1DE71F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C2F0D" w14:textId="5D1523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1217B" w14:paraId="6589E2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615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72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65612DA" w14:textId="0589AD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F1DFED9" w14:textId="39EC0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6B9E0" w14:textId="064478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A78E" w14:textId="04FEFF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1217B" w14:paraId="0B1069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57C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08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424AEE9" w14:textId="225D3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E57087F" w14:textId="5CCE3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DC0B0" w14:textId="18DBF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5DD87" w14:textId="3CBCB9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1217B" w14:paraId="45ED58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4A4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178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937210D" w14:textId="31A934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32FBCE82" w14:textId="2BA4B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2274" w14:textId="0880A3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C6BB8" w14:textId="485081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D1217B" w14:paraId="0E6070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5F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05B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56D8AC6" w14:textId="49A31D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1AA2A" w14:textId="0165E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FE1A" w14:textId="33349F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5F40C" w14:textId="32C31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1217B" w14:paraId="19E439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97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74F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D2D7F6E" w14:textId="13EC6C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57E591B" w14:textId="54A257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D38D9" w14:textId="23214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AC715" w14:textId="16C33B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1217B" w14:paraId="5F2CB6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4B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9D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D238355" w14:textId="63EAF8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36724D7D" w14:textId="5997FB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86AE" w14:textId="05E8D5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ABFC" w14:textId="2C0D65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D1217B" w14:paraId="2D291D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55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38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D1540B3" w14:textId="41F7BC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3601CE6" w14:textId="099EC4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15F6D" w14:textId="749FB2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9118" w14:textId="20378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D1217B" w14:paraId="7A3408D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D4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ECD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6F0ACEF" w14:textId="59750D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A271954" w14:textId="022CD8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37073" w14:textId="4B2FF7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DC9D0" w14:textId="1C1BF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1217B" w14:paraId="457A5C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385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13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2F7333A" w14:textId="74921C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4FCEE" w14:textId="48B4B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80D89" w14:textId="2B1C2C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BE76F" w14:textId="62F99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1217B" w14:paraId="23A4A6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31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01E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27D2F78" w14:textId="759278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2EB94" w14:textId="2F581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47691" w14:textId="3A6414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5E6F" w14:textId="6F2D9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1217B" w14:paraId="60676B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0F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A1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D187192" w14:textId="35C6FB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DC9DE48" w14:textId="747420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14DE4" w14:textId="1EF990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0696" w14:textId="5FA565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1217B" w14:paraId="490D1E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030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310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CDC514B" w14:textId="34AF22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B275A0C" w14:textId="2FBE3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67A38" w14:textId="169AE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7390" w14:textId="038CDC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1217B" w14:paraId="3A204A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A72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917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3968F1D" w14:textId="337FD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1FD1E43" w14:textId="238C48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91D5" w14:textId="06C9C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79A4" w14:textId="449F62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1217B" w14:paraId="40B017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FE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837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E9A8E32" w14:textId="2EAE1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4A4DF8DE" w14:textId="381E7F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3B49" w14:textId="774B86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C22CE" w14:textId="16BDD8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D1217B" w14:paraId="0B3246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01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ED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815ECBD" w14:textId="3FE4C0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C27F457" w14:textId="542E2A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73BE" w14:textId="61504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F418" w14:textId="730F4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1217B" w14:paraId="0E8D96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98B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F3E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67C28EF" w14:textId="46C2D8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1A29" w14:textId="3CA13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77FB8" w14:textId="47153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B941A" w14:textId="171BE3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1217B" w14:paraId="2D707F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F7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4E1D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FDC123C" w14:textId="4C6507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8B439B4" w14:textId="1B7A75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660D2" w14:textId="232503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1521" w14:textId="27ADD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1217B" w14:paraId="757329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032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EBF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03FEED6" w14:textId="18072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A74C3" w14:textId="384D8C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41C6" w14:textId="5E2C8D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EFBF" w14:textId="25319C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1217B" w14:paraId="5BFB2E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49B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B77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FDF0A3F" w14:textId="558C9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A98D63F" w14:textId="351CB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140B" w14:textId="4CF42E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DA5B6" w14:textId="2F0683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1217B" w14:paraId="525783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005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4D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D6A1812" w14:textId="61DE0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A2A59BB" w14:textId="161A2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14A0D" w14:textId="4BBA31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2BCF3" w14:textId="359439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1217B" w14:paraId="388494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F5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74B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A2491C" w14:textId="535D7D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CDB955A" w14:textId="743F1E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DAA44" w14:textId="3685F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9CE4" w14:textId="3CE830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1217B" w14:paraId="210E18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B2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491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0592A7F" w14:textId="6793FE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7C02D44" w14:textId="042D37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56F76" w14:textId="346CD1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A89B" w14:textId="7A56E5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1217B" w14:paraId="65C9E6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3AC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FBC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31BB40" w14:textId="5609CD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2EE937A1" w14:textId="604C8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7E9DD" w14:textId="078FAC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39CF9" w14:textId="2411D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1217B" w14:paraId="6EE9C9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B7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AC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EDDC715" w14:textId="75AC1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D2B65D2" w14:textId="2CF52A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DE010" w14:textId="57019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972F" w14:textId="673B12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1217B" w14:paraId="4369AF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574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D6A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7CC656" w14:textId="5CECF8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3D1DE56" w14:textId="4ECFC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B3DEA" w14:textId="165F74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32E72" w14:textId="55E22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1217B" w14:paraId="11AC5B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7EE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932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EA71A42" w14:textId="14F1F6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BA7276D" w14:textId="00066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04515" w14:textId="1DF30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1138" w14:textId="4DF90D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1217B" w14:paraId="1E86AA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136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16F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081725B" w14:textId="610E9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10CF13E" w14:textId="5EB35B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F8561" w14:textId="6C9B0D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BA5E" w14:textId="4A59F8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1217B" w14:paraId="37CE27F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773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70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EADDCE" w14:textId="70169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014BF025" w14:textId="0F8B93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879C8" w14:textId="4BBD43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4CC4B" w14:textId="48540D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1217B" w14:paraId="422F06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137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AF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0210D18" w14:textId="61C8F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03AEB" w14:textId="60C335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1241C" w14:textId="087F0E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31EBD" w14:textId="730467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1217B" w14:paraId="67142B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ADE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E0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B2458E0" w14:textId="2091A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C725A60" w14:textId="1E964D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1D5EA" w14:textId="187B9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3EF5" w14:textId="6950CC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1217B" w14:paraId="49E1AA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F2A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31B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42AAA2B" w14:textId="36778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3CF3566" w14:textId="23FE2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549B" w14:textId="2363E3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AB43F" w14:textId="32339E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1217B" w14:paraId="163C4A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2D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B60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E7D4B2C" w14:textId="3F0603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17B99A0C" w14:textId="0ADE91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787A4" w14:textId="7D49E6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B6AC8" w14:textId="04A0F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D1217B" w14:paraId="233FB8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2CF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A28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9B8DE6" w14:textId="47B99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B9F732B" w14:textId="7C37F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1FE75" w14:textId="06BB8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8D13" w14:textId="375EF5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1217B" w14:paraId="7264AE8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E21C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3823B82" w14:textId="2D0266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631EC3A" w14:textId="21A4A1E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04C9B" w14:textId="5605CEE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C7A07D" w14:textId="5427975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D1217B" w14:paraId="3AE84A57"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87759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6B5E1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AAA9399" w14:textId="325214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7CED50BC" w14:textId="3E4A4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F3BC0" w14:textId="7D0641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E40D8B" w14:textId="2108F8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D1217B" w14:paraId="6C7376F5"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C78B1F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5019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4F731F6" w14:textId="7EE7B7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A4471D9" w14:textId="7BCEA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769D" w14:textId="53D47E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2446" w14:textId="698748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D1217B" w14:paraId="0E0AA8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773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C1D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6E56557" w14:textId="5E2E5D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196D9CB0" w14:textId="7FB0A4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DCDD" w14:textId="32E9F1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5C45C" w14:textId="49461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D1217B" w14:paraId="484082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E8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EDA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A47B85F" w14:textId="10C9E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7C78D64C" w14:textId="7DC258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20DE2" w14:textId="753EE4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B5CB6" w14:textId="300251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D1217B" w14:paraId="1174C5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78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21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3A954F9" w14:textId="516BC3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22DAF33" w14:textId="36754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6E9BB" w14:textId="2AA62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793D" w14:textId="2A6EE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D1217B" w14:paraId="68CC90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4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44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25BCF86" w14:textId="69329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73508B8" w14:textId="6F79BB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C47CC" w14:textId="319F30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B3C7E" w14:textId="44DB75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1217B" w14:paraId="523DA8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BB4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55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0663164" w14:textId="3E30F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7B819F0B" w14:textId="3CB7D6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F6168" w14:textId="44A538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8A8B9" w14:textId="3C7D95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D1217B" w14:paraId="5D8DCE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F6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88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E917652" w14:textId="3CF21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D74F112" w14:textId="6BE3D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0BBE" w14:textId="0473FF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C4774" w14:textId="0E6A23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D1217B" w14:paraId="0C160E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87D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07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4C09722" w14:textId="20AD27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6B72B30A" w14:textId="25A1FD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B6F9C" w14:textId="0153EE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57995" w14:textId="7393B8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D1217B" w14:paraId="6AF665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D58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501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28CC37E" w14:textId="38C5B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D34A62A" w14:textId="7ADD17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7A0F3" w14:textId="1F51CB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688AE" w14:textId="2E6A27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1217B" w14:paraId="3EB35B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29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83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7718921" w14:textId="723118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09A6A104" w14:textId="2C260D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AC0" w14:textId="4E0BBE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E1FB6" w14:textId="2D4D21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D1217B" w14:paraId="6D6B9F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8F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2D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A698E4F" w14:textId="6C0244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E857931" w14:textId="3B54D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1675" w14:textId="05211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54F2F" w14:textId="39D136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D1217B" w14:paraId="20EB75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971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11E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90AB70A" w14:textId="020A8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2B1CECE6" w14:textId="7AA139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90D8C" w14:textId="3A0014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6D1B" w14:textId="55A700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D1217B" w14:paraId="1F422F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06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D8F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1F60D53" w14:textId="4A2E18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769E76A" w14:textId="198A4C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FCB8A" w14:textId="4132C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034B1" w14:textId="19D981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1217B" w14:paraId="27AF7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C2E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FB4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0CFF28F4" w14:textId="433029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3D2C05B" w14:textId="55A03D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A20E0" w14:textId="26823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0598" w14:textId="7F7FE1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1217B" w14:paraId="3D7530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0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EC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91D7EEC" w14:textId="6E6F30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7B9B20F0" w14:textId="49AA03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851C" w14:textId="0C860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48A2" w14:textId="315564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1217B" w14:paraId="5514A2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348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32D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AA59EC8" w14:textId="33A830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EC92E3B" w14:textId="6C079C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6387" w14:textId="641A3F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A0091" w14:textId="4C767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1217B" w14:paraId="07B962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345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AB8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B40E77E" w14:textId="4E49F4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53FD765C" w14:textId="5F3F24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279FE" w14:textId="035295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E58F" w14:textId="0D7D9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D1217B" w14:paraId="2D99BA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4B6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047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5C79679" w14:textId="341C69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4E443EC" w14:textId="799B62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95C4" w14:textId="5C38B7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462A9" w14:textId="407F5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D1217B" w14:paraId="23CC0F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EF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9D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0CCFE30" w14:textId="2D5642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3405361" w14:textId="7E238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B5ED8" w14:textId="2400F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25D90" w14:textId="3EF0E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D1217B" w14:paraId="1BF3A2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1C8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8A9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34CAC82" w14:textId="419895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F82AB13" w14:textId="5A457B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EC6A" w14:textId="5D1240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89BA" w14:textId="47ED5C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D1217B" w14:paraId="17ECFC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B6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98C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4615FE6" w14:textId="1E68D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6A8BDD8" w14:textId="73EE23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BF4A" w14:textId="25BAED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26017" w14:textId="1E12E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D1217B" w14:paraId="27BA5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1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C17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BF4E7B2" w14:textId="54FAC5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6D6952B5" w14:textId="07EB25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6C8AF" w14:textId="1414A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DE72C" w14:textId="5928C8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D1217B" w14:paraId="6334F9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46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814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F995EF" w14:textId="473DAC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3F9C6DF" w14:textId="35550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F12B4" w14:textId="2AC1FE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7E5A" w14:textId="73763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D1217B" w14:paraId="1017CC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02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009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A20522B" w14:textId="13B933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4FD0BA5" w14:textId="1706A9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4927B" w14:textId="3439B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454D8" w14:textId="07EE68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1217B" w14:paraId="133D45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718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B3E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CA9AC9C" w14:textId="4AEAC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744FBD07" w14:textId="63AB61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A603" w14:textId="4B6F6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48D4B" w14:textId="629296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D1217B" w14:paraId="679CA1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69F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72D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CA36FD8" w14:textId="5BEE2A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05069A60" w14:textId="01289C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D0461" w14:textId="6D66C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DDD39" w14:textId="1F0BF2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D1217B" w14:paraId="279F32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1A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BF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49EEE6F" w14:textId="0CEFC4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202DF098" w14:textId="78A7F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3A9A6" w14:textId="38EB6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00225" w14:textId="40EEFB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D1217B" w14:paraId="3F27EF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43E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760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27674FF" w14:textId="6376E3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57321AB" w14:textId="03464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7E74" w14:textId="6A08E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001B" w14:textId="5D5BA7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1217B" w14:paraId="15F905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12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88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CBFE177" w14:textId="0A43B3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8397597" w14:textId="4969A9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0CFEF" w14:textId="5DB465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F8DC" w14:textId="09295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D1217B" w14:paraId="21DA8E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9FF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CD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E19BB" w14:textId="314A61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3D7DE15E" w14:textId="11E54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A319" w14:textId="6F22A0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CC8A8" w14:textId="617FBC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D1217B" w14:paraId="498ADF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AE9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47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0E06793" w14:textId="535829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BF26890" w14:textId="4B9BE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24762" w14:textId="0CC2F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6A2B" w14:textId="0A19D0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D1217B" w14:paraId="637F37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3A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A04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44FAF1D" w14:textId="5CC02F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1FFDA83B" w14:textId="7A5414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B97DA" w14:textId="7CE642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D7DC7" w14:textId="173D1A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1217B" w14:paraId="203506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CF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A84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051528A" w14:textId="6BFE5E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AD83B31" w14:textId="2C3673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3B672" w14:textId="609CD6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B0E00" w14:textId="218C5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D1217B" w14:paraId="4C033C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A14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D67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FE7B175" w14:textId="0771EC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68F9352" w14:textId="7B9095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8503" w14:textId="7FFEA9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7DDC" w14:textId="2939F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D1217B" w14:paraId="738B05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39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02A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6B9EE13" w14:textId="29197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5EF1676" w14:textId="76563E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7241" w14:textId="4418DE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4E2BC" w14:textId="6E06B5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D1217B" w14:paraId="4DACC8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B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C6F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3A1CFB" w14:textId="5529EE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476BFA6" w14:textId="51D91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2FD72" w14:textId="06603C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FCD1" w14:textId="6045D3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1217B" w14:paraId="53ED0E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B0F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89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63EDF1D" w14:textId="7575EC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750226C3" w14:textId="0EAF2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5EEC3" w14:textId="342310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ACA6" w14:textId="0BB6F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D1217B" w14:paraId="4B8515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BE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7A2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8670812" w14:textId="3ACE14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53AD908D" w14:textId="0EA483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F4E49" w14:textId="42AEC5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10EC" w14:textId="2750D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1217B" w14:paraId="5842D3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AB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8833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F316FCB" w14:textId="44A19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369AA373" w14:textId="6B59DD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D5169" w14:textId="623BC9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912CC" w14:textId="0E0BFB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D1217B" w14:paraId="0807AC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937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94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194A54B" w14:textId="21266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5E95ED8F" w14:textId="549AC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77372" w14:textId="6E12E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B6DA" w14:textId="680AB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1217B" w14:paraId="63E869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F2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D1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C7FBB7" w14:textId="673834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2E10826F" w14:textId="077CA8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8A5D4" w14:textId="058A85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E9720" w14:textId="57ED26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D1217B" w14:paraId="61D081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4E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486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98A7848" w14:textId="5A4844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03550AD" w14:textId="6852D1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D3B1" w14:textId="76A0CD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9F4C8" w14:textId="05221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D1217B" w14:paraId="1A0BB5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64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6BD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C0581B0" w14:textId="479B14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A4CF942" w14:textId="5834F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14EC" w14:textId="76DCDC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66134" w14:textId="52468D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D1217B" w14:paraId="45018B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280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336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B4F34D2" w14:textId="0B8BDF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8AA5108" w14:textId="34D841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3533C" w14:textId="19247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CE887" w14:textId="37B41B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1217B" w14:paraId="2A8362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CC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00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3F202CF" w14:textId="269C32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36629CB6" w14:textId="026842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2BFF9" w14:textId="2B8C7B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5C5E" w14:textId="6455F8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D1217B" w14:paraId="16ACB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8D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B0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5C64CCC" w14:textId="7346B8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337D1164" w14:textId="74DB9E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0F6A7" w14:textId="095DA7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34FE5" w14:textId="57BD3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D1217B" w14:paraId="6207E5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91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1B3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2F3D271" w14:textId="33626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EDCEDA6" w14:textId="0ED687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5E6C6" w14:textId="16A02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224F" w14:textId="020E28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D1217B" w14:paraId="3A5B3D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1A2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8B7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5DB3B51" w14:textId="2949A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67F799B" w14:textId="4062A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8E75A" w14:textId="0E50C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062CD" w14:textId="3A132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D1217B" w14:paraId="20C201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CD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7A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9FD7661" w14:textId="0DCA44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6BB3474B" w14:textId="51000C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30334" w14:textId="76B19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BE93" w14:textId="33E064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D1217B" w14:paraId="255DC5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7B9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5E5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2F3C764" w14:textId="2C0A94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5D350392" w14:textId="65617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EA60" w14:textId="024DCC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3E1E" w14:textId="66917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D1217B" w14:paraId="7B9134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296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1EB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66825" w14:textId="20153E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0765140" w14:textId="0754C1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B6D3" w14:textId="1DAD55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ADCB" w14:textId="49B351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D1217B" w14:paraId="5DBE80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F2C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54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2A7D5038" w14:textId="327B07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47B38E8" w14:textId="032007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2D77A" w14:textId="69F8DE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129D3" w14:textId="08A6ED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D1217B" w14:paraId="6532A4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1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DA1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2C9AF1E" w14:textId="1693C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3E5001EB" w14:textId="47A468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65D21" w14:textId="5ABCEB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F7CC6" w14:textId="20BD5F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1217B" w14:paraId="217CFA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246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32CC32A7" w14:textId="0668C36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C00E54" w14:textId="6D2EF19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F2884E" w14:textId="683CB7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63DF5E" w14:textId="5714B57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1217B" w14:paraId="7DCBBB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18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87B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7C9F6D2" w14:textId="3DFC9F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A0E9B25" w14:textId="0D3EEE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2D7DF" w14:textId="7C1587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06265" w14:textId="293F70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1217B" w14:paraId="60ADC4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3D1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211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4D2C018" w14:textId="5BAA6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4201689" w14:textId="5ECF6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D59FE" w14:textId="2E8BF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21F0C" w14:textId="3514F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1217B" w14:paraId="1BD7B8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7A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13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5BE3AA8" w14:textId="79BFA3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DD1C2B" w14:textId="0C363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E6EFE" w14:textId="4CA93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4EA28" w14:textId="20EE4C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1217B" w14:paraId="037406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C59F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753F56" w14:textId="6A7D32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0BACD2" w14:textId="530BCE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1C152" w14:textId="535018B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920FC6" w14:textId="7894BE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D1217B" w14:paraId="07394DB3"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529779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D02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3B7548E" w14:textId="000FCD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B339F21" w14:textId="38EC86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CA323" w14:textId="71CD30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B29A3" w14:textId="66D500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1217B" w14:paraId="01BA46E7"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668CB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032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518B2EA" w14:textId="02807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A4CE" w14:textId="5C9493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5EF6" w14:textId="6E6F88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EBB0A" w14:textId="3EC9D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1217B" w14:paraId="62AE8D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BE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19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09E7B0B6" w14:textId="54B474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872F609" w14:textId="54613E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5686D" w14:textId="6A50CD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D712" w14:textId="290272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1217B" w14:paraId="3D0C19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CD3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939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843F1BB" w14:textId="420237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19D601D" w14:textId="17740F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EF76" w14:textId="718D51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3AD0" w14:textId="05ABA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1217B" w14:paraId="3B3461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98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CE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BEAD7A" w14:textId="1BAD49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C120BA5" w14:textId="1DBD9D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9495" w14:textId="0E7B65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1D13A" w14:textId="093B9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1217B" w14:paraId="25D98C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D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3CC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E5FDEA" w14:textId="567237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A4AE1A3" w14:textId="2DA66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EE5B4" w14:textId="3D881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F3323" w14:textId="7F347B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1217B" w14:paraId="6A8419A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3D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9F1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F35750F" w14:textId="6A4DD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0D8A66D" w14:textId="52B95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85AE" w14:textId="73495A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63536" w14:textId="52DC1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1217B" w14:paraId="4E4DA2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90E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0A1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0F0ECC6" w14:textId="6EFF4D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5B81C15" w14:textId="506AA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A154A" w14:textId="0C55EB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F9E02" w14:textId="50927D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1217B" w14:paraId="6E93CF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942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67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B41FE73" w14:textId="45313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5DCB6D4C" w14:textId="5E5D4B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CEF9F" w14:textId="75F91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9FFF" w14:textId="0AF94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1217B" w14:paraId="7C04B2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987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253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FBCC208" w14:textId="50637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76C9D60" w14:textId="58443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E3801" w14:textId="4D2B2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746D2" w14:textId="69B28E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1217B" w14:paraId="0D6F1F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33B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DE5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A9FEF6B" w14:textId="1DDAD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094BE" w14:textId="5D1CC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711B1" w14:textId="2A087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E96E1" w14:textId="4DF213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1217B" w14:paraId="25191E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597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41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BE8B356" w14:textId="55295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934C069" w14:textId="1919C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651A3" w14:textId="48FFA8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6BDB8" w14:textId="0C72E4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1217B" w14:paraId="580B9D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39D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1A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D3B76BB" w14:textId="69F35D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D46A4E5" w14:textId="48C6D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D189" w14:textId="6B5444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367A3" w14:textId="15A861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1217B" w14:paraId="776AF2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B78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B2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62D8D82" w14:textId="636DE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C9A6DB3" w14:textId="56416D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F2BB7" w14:textId="5791F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F475" w14:textId="69EE6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1217B" w14:paraId="78FBE4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292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979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575C562" w14:textId="6CE0F4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2221C8B" w14:textId="6B13BF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DAF19" w14:textId="4C68A0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3518A" w14:textId="133A1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1217B" w14:paraId="7AA8DE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62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7B9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A275FAC" w14:textId="607388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E1B74" w14:textId="751FD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2667" w14:textId="7EF96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E2186" w14:textId="73C200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1217B" w14:paraId="056AAD0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7D34B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D5C2BD1" w14:textId="73BC07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409DADF" w14:textId="12A5E2B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91E9711" w14:textId="08CE3B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5966342" w14:textId="2111C85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D1217B" w14:paraId="624F709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C950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E6ECD59" w14:textId="370E1B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BC87698" w14:textId="5D5B655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7A85F3" w14:textId="5A351E8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71A839" w14:textId="01E520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1217B" w14:paraId="7441C2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418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78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804A54A" w14:textId="5AD3F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45AEEC" w14:textId="077AA4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45F90" w14:textId="079BAA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EA42" w14:textId="696A31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1217B" w14:paraId="46D003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A1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96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F375A76" w14:textId="2DCB9D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96389B" w14:textId="7BA333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870C" w14:textId="17806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B10C" w14:textId="0A595D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39D57D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81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3E9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0F5CF99" w14:textId="2E5676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129EF69" w14:textId="445265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45EB" w14:textId="62E8D9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119BE" w14:textId="50B322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4422292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55D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E4F904" w14:textId="3473C3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1D51C" w14:textId="057B07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C97806" w14:textId="47AFB2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00E6AC1" w14:textId="1DD16D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1217B" w14:paraId="097D5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C27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3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7B1A87D" w14:textId="64148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599BC59" w14:textId="5FAE9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B5C41" w14:textId="375E90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6EECC0" w14:textId="4849C8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1217B" w14:paraId="4325D3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92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3FF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07AE398" w14:textId="75E70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57A26BE" w14:textId="1335EE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D2FC7" w14:textId="43C33E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E9638" w14:textId="272A7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1217B" w14:paraId="65C58B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E0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78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7F9AFFB" w14:textId="19DF19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0E12C91" w14:textId="7B4996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77E3C" w14:textId="161B2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892F" w14:textId="2CCC66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1217B" w14:paraId="58C1CB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9BC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20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B6DEA08" w14:textId="0A56B0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2B83F73" w14:textId="5C51E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F313" w14:textId="495E9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587E0A4" w14:textId="798DA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1217B" w14:paraId="66C46E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57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E98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418D033" w14:textId="184F74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6F8243F" w14:textId="1C79B3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3580F" w14:textId="3AADB1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602C0" w14:textId="0A0C7A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1217B" w14:paraId="3E68CF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83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9A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839FC87" w14:textId="69FAEC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3999AA9" w14:textId="06677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F3A81" w14:textId="7A7826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46378" w14:textId="6ABF98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1217B" w14:paraId="55F0DE6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C2B7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7C7D32" w14:textId="2331F9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4DBE8DE" w14:textId="1D6F90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1504F" w14:textId="0DA740B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2F2C15D" w14:textId="3252D34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D1217B" w14:paraId="73BAE2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280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C40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324466B" w14:textId="770A4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01AE6CE3" w14:textId="240085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3F72A" w14:textId="06491A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7DD0AB" w14:textId="7708FB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1217B" w14:paraId="31D2C7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C38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996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FEF216" w14:textId="62B76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579A0B7C" w14:textId="1D3638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7778D" w14:textId="06AE4B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23E74" w14:textId="022A6E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D1217B" w14:paraId="2C3DA1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923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7E0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9B11B16" w14:textId="1805C7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1A690757" w14:textId="0C94FE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B6142" w14:textId="492BD8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EF3D9" w14:textId="26E46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1217B" w14:paraId="0DD05E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E502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46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477AED03" w14:textId="686817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1E35631" w14:textId="022A7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884B" w14:textId="3DA59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6DB4" w14:textId="21E3A9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1217B" w14:paraId="4F2650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9C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D3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379BC0E" w14:textId="042BE2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0302227" w14:textId="5D1CE7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0D6F" w14:textId="2B422C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F17F2" w14:textId="03F64D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1217B" w14:paraId="76DA8E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F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DE6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1AA8215" w14:textId="70926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54D1760" w14:textId="3C36B7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69D1D" w14:textId="01EFF3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60FD8" w14:textId="68222F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1217B" w14:paraId="501FFD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0B8C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D5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8859EAF" w14:textId="7DD42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925943D" w14:textId="6495E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BAF4" w14:textId="0E37E0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17D4" w14:textId="1D6745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1217B" w14:paraId="3BC921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928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59C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69EFDE0" w14:textId="13EF6B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C7E4BAC" w14:textId="42648F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9E265" w14:textId="60328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F1F85" w14:textId="402A2F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1217B" w14:paraId="4FBB3B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948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0084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DEB6001" w14:textId="2579F5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9CF0DAF" w14:textId="36768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CE37" w14:textId="53B03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FCD13" w14:textId="50270A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0D3EE0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58E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A08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93550E4" w14:textId="3A3096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6D2275" w14:textId="57C5A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F9DFE" w14:textId="73FE72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DED2204" w14:textId="67F46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1217B" w14:paraId="6E937C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A7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90B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98D376" w14:textId="08EF9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2F515DC" w14:textId="670982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4510B" w14:textId="484CCF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5EEB5" w14:textId="7FEEE8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50D787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D6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7E1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29F8B5F" w14:textId="3255F9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DB2BB90" w14:textId="3F3501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26D7C" w14:textId="5BB5C5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FBF16B9" w14:textId="0715D5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1217B" w14:paraId="084B82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1B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72D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5108F75C" w14:textId="05AC4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0066CDF" w14:textId="5E986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B88CA" w14:textId="0294A1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AF29" w14:textId="7CA15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1217B" w14:paraId="039E59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455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96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6A60AE8" w14:textId="4DC588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AFD4DE8" w14:textId="71E91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9F24" w14:textId="17353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FE418" w14:textId="71A4C4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1217B" w14:paraId="6B3DFC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CEC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92C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DAC97D8" w14:textId="2D6BCD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14A0A9E" w14:textId="27136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1E60" w14:textId="33BEFE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80D95" w14:textId="0F47D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7CD599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44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988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265E8EB" w14:textId="5C1B3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A532B3" w14:textId="40264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6C0C4" w14:textId="66B143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086DF17A" w14:textId="732945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1217B" w14:paraId="52820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76E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0C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2BB1569" w14:textId="39E09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3132A3" w14:textId="05D72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07AB8" w14:textId="76D32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620C714" w14:textId="417D7E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1217B" w14:paraId="45EB1A4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3AAE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7B02D9E" w14:textId="1EE9B2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D2EE19" w14:textId="2DBC149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051DE7" w14:textId="1A40B4F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6592B9E" w14:textId="3DE99E0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1217B" w14:paraId="20BB0F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AD88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16D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A398259" w14:textId="625FE3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B4A7675" w14:textId="4B9D64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F5673" w14:textId="14476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943B7E" w14:textId="42CD29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1217B" w14:paraId="15D80F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6C02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5E4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CF33C4E" w14:textId="741D4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A5D6CA8" w14:textId="5B196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E2738" w14:textId="515EA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38667" w14:textId="2F5996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1217B" w14:paraId="225B70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027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30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2A730FB" w14:textId="3A08A5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30EC71A" w14:textId="14EA49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19F2" w14:textId="29C338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765402B" w14:textId="77D457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1217B" w14:paraId="149035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CED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D15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474FC50" w14:textId="7483E6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70075EE" w14:textId="4B1B5E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928BD" w14:textId="6C15A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CF79" w14:textId="455B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1217B" w14:paraId="48C770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5AE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18B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FD2080A" w14:textId="5C985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78B25D3" w14:textId="5A9245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6E05A" w14:textId="6149A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9A838" w14:textId="3A9B93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1217B" w14:paraId="1CD080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602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DD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D92DF6" w14:textId="1619A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C4F2EA" w14:textId="1B57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A57F" w14:textId="0C67C0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4AC3E" w14:textId="6622A3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1217B" w14:paraId="5F2455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27D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2F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1564827" w14:textId="1ACB46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61AE2ED" w14:textId="0151AA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6102" w14:textId="6807D5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66B70" w14:textId="2F9055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1217B" w14:paraId="376E046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B353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3365AB9" w14:textId="277F88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344D2" w14:textId="5427A9B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40F6A" w14:textId="3F824B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8C0619F" w14:textId="0B54AA6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D1217B" w14:paraId="256A4F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ABB2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9BC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E14E65C" w14:textId="6B1275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2D6335D" w14:textId="6499CF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2564" w14:textId="093BD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10466B" w14:textId="05F45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1217B" w14:paraId="3F7457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C09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15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84C43" w14:textId="1816EA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F28E7E" w14:textId="3D82E8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13DD5" w14:textId="6B4E9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DE7D9" w14:textId="33363A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1217B" w14:paraId="2BE8C6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C6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E1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F1B39F1" w14:textId="620D0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28AB803" w14:textId="7B162F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1ED09" w14:textId="77A5EB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F309E" w14:textId="37152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216905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CA54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9A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C802362" w14:textId="22F58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DA568C" w14:textId="0C7AC3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6FAB8" w14:textId="55F6A5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93D5815" w14:textId="727AE2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1217B" w14:paraId="12E2D7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6EF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3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282B711" w14:textId="1C6712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BB5C909" w14:textId="27A666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5183" w14:textId="27C861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9E714" w14:textId="44CDB8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1217B" w14:paraId="74C8996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3CF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12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E102DDD" w14:textId="39354E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DBC3686" w14:textId="0C89D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9834" w14:textId="50C9D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007D1" w14:textId="68EE39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1217B" w14:paraId="459963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181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9B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3398DDB0" w14:textId="1D7354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A7D6BDA" w14:textId="3DC13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F458B" w14:textId="7FE69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B9393" w14:textId="0840AA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1217B" w14:paraId="590B4F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8B5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31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2EBCE6B" w14:textId="7DAAA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B5A9E42" w14:textId="2ABD75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63D71" w14:textId="3E8969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FEE71" w14:textId="4A985A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1217B" w14:paraId="62CCFA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3C5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CAB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B54D2DE" w14:textId="6EEBD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2A4F63" w14:textId="4BB30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46068" w14:textId="05B911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34EA6" w14:textId="6A797F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122A7B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413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EEF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9A658C9" w14:textId="5BAA8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DA8E95E" w14:textId="008154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D8688" w14:textId="30472D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EB88A" w14:textId="5AB2E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1217B" w14:paraId="4FA7ACF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5556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3A5E08" w14:textId="156236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363E49" w14:textId="684FDAC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005E25" w14:textId="7FA67B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28934D" w14:textId="46788ED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D1217B" w14:paraId="368C00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452B4"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5B9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3B20109" w14:textId="509C60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EDE9D86" w14:textId="05727E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DDCB1" w14:textId="55FBE5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18694A" w14:textId="0B82B3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1217B" w14:paraId="463E36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9D0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4B7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42B436A1" w14:textId="36E198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6A08CF1" w14:textId="6DCF5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B3D9" w14:textId="4C2AC2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F4B71" w14:textId="659D4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4C7CA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A97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6F0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C9810F8" w14:textId="0EEB7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CFEBFC" w14:textId="47F50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FFFB" w14:textId="1B5A93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9152D6E" w14:textId="23ABE7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E57AF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38B4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92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080DC2A" w14:textId="653F4B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A8B2553" w14:textId="12D55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3DAD6" w14:textId="262A0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1CFB" w14:textId="0AF299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7EE7E8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178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1B5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F2BAD64" w14:textId="2DD6FD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9A7ACB3" w14:textId="7F06D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FA91" w14:textId="324D93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12E3F" w14:textId="6B7C4F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1217B" w14:paraId="1FBDD4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8E6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150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26A3C80" w14:textId="649F3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9FD28B" w14:textId="0FBED8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E262" w14:textId="64BBF6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C6592CF" w14:textId="350213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1217B" w14:paraId="659E7F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B79D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1CF27CC" w14:textId="1D10CAF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53367109" w14:textId="41D5586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9B3B63" w14:textId="6225FC3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422BFD" w14:textId="7793925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D1217B" w14:paraId="26AAE88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79F6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C9E950" w14:textId="51B174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0867D1" w14:textId="16B0EE8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83C141" w14:textId="0AE3D1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9985B3" w14:textId="2296AC6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D1217B" w14:paraId="36DAFF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6C42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0E3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7DE5726" w14:textId="1B7EF0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7C21EC7" w14:textId="6F55CA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38732" w14:textId="52E0E0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46E8" w14:textId="51E01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1217B" w14:paraId="36DC41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9E8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F76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1650E24" w14:textId="2916ED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CDC5704" w14:textId="29EC68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096D" w14:textId="77452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D4D53" w14:textId="59E982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1217B" w14:paraId="01D835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7BD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C77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B24784" w14:textId="7D9980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46E9388" w14:textId="240A7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A206" w14:textId="13B423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7CF1" w14:textId="2C99D2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1217B" w14:paraId="06DC16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A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156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A8F65" w14:textId="3033F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2BE8A2" w14:textId="30210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891F9" w14:textId="274465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4F8DC" w14:textId="58D5F9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1217B" w14:paraId="1F30DD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E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274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2C34726" w14:textId="2011A8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88D5406" w14:textId="63D70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D2E24" w14:textId="1E842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FEB41" w14:textId="1D16A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1217B" w14:paraId="1765E8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6FC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132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3E948F5" w14:textId="7C4C16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7A08FC9" w14:textId="4AD28E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CF03" w14:textId="5E002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A7A63" w14:textId="520831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1217B" w14:paraId="6B599C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D18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E7C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08140B2" w14:textId="786E4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D545" w14:textId="45CC67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5B0F" w14:textId="129CBD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F219E" w14:textId="357D8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1217B" w14:paraId="690FA6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00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8F3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14F1945" w14:textId="21F8CB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956D6" w14:textId="521863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549BA" w14:textId="73D580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A3353" w14:textId="73FB99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1217B" w14:paraId="0960C2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DA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1D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DE0FECF" w14:textId="63407B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B9C2A0F" w14:textId="5E88A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59A4" w14:textId="1C35DE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9BA67" w14:textId="5015BE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1217B" w14:paraId="5D3745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DEF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19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8CB1092" w14:textId="17C4D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78F13" w14:textId="76C2F0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A42C" w14:textId="7ED61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EDE6A" w14:textId="35B3C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1217B" w14:paraId="0BA24C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C54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166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C1570DF" w14:textId="4912A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D97D48E" w14:textId="6D72F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389B" w14:textId="6D1DCA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2772A" w14:textId="7C74E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1217B" w14:paraId="088C77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52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16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BED8F09" w14:textId="6E2311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395474E" w14:textId="0AF4AF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D38B3" w14:textId="5A85B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222A" w14:textId="2D35E9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1217B" w14:paraId="287588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00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4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E9B8B37" w14:textId="077F7B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8AEF2" w14:textId="20425F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C5E64" w14:textId="6EC506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E126B" w14:textId="5CB485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1217B" w14:paraId="26854D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123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1AC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5C4C149" w14:textId="5C33D8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7EC4E" w14:textId="418424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3D90" w14:textId="2A1058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36CE5" w14:textId="4495E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1217B" w14:paraId="2D56C6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5BB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9F5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368EA6D" w14:textId="53575F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F620F4" w14:textId="75BCE1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B03D0" w14:textId="4D4758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0DDE" w14:textId="1B188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D1217B" w14:paraId="742EF3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DA5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7A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F63BA5B" w14:textId="7477A4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FF0F040" w14:textId="40AB0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B41F" w14:textId="109752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E041" w14:textId="21E6AC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1217B" w14:paraId="183718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56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713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E7314C5" w14:textId="120B8D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FF0C785" w14:textId="69A7EB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32031" w14:textId="49B629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E0B3" w14:textId="033E10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1217B" w14:paraId="61BB69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A5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E6C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9978AC2" w14:textId="3A4E3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5B30207" w14:textId="392B1A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A04E" w14:textId="70533B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C166" w14:textId="18FBD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1217B" w14:paraId="511FB6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B9D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D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8BB24FA" w14:textId="26B2AF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65167" w14:textId="13DE86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BA4D" w14:textId="1A224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0CAA" w14:textId="04E580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D1217B" w14:paraId="3C1AA4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45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816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0B4450E" w14:textId="5F152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9FD08" w14:textId="47CFD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F8AC" w14:textId="3E6A23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C8D04" w14:textId="3AC618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1217B" w14:paraId="787FC1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78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9998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B69EC2F" w14:textId="2A5E11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7DEB" w14:textId="7E4AA9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99F14" w14:textId="58BE4D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87BBC" w14:textId="5DF77E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1217B" w14:paraId="5B5AB3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95C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CC8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C2EE1FC" w14:textId="7CFE1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DA070B8" w14:textId="75E912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F319" w14:textId="51DF12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ADF06" w14:textId="088545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1217B" w14:paraId="3AC1F2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A2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438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982F9F1" w14:textId="2446F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60BB6F9C" w14:textId="38CD9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A471" w14:textId="116B28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244B1" w14:textId="448040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1217B" w14:paraId="23839B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835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06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459F0DE" w14:textId="13F6C7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97A4293" w14:textId="739DE7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D7A5" w14:textId="74F7A1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B167" w14:textId="4D572B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1217B" w14:paraId="44A1DB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CEA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C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997E9E5" w14:textId="1F9BA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C9E4" w14:textId="743F9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DF2F" w14:textId="185C1B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BE01F" w14:textId="24B1C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1217B" w14:paraId="1BD1B3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6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4F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F444C5D" w14:textId="07C1E7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A32525E" w14:textId="5BBD10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BE0A" w14:textId="1E618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D299A" w14:textId="62A090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1217B" w14:paraId="7E397E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470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C5F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99C0D2E" w14:textId="12729F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24A4C" w14:textId="0B0DB2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8FC02" w14:textId="6A6F4F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8ADA0" w14:textId="44B42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1217B" w14:paraId="55AA8E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580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F0531F" w14:textId="7EC2E2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1C7AC" w14:textId="583EF56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45CB42" w14:textId="02B1FC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93582D" w14:textId="09C448D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1217B" w14:paraId="0452A8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957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FC0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F59E8E4" w14:textId="59050F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8313E" w14:textId="5AA652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5FD21" w14:textId="27C021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C9A28" w14:textId="2CA3F8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1217B" w14:paraId="012FCD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FCA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EDB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159BC6B" w14:textId="5366DD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E0294" w14:textId="31FC3D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5B9F6" w14:textId="7B1D27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BF62C" w14:textId="53A969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1217B" w14:paraId="2C3720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2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EB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909688D" w14:textId="0B7BB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8FC8CC7" w14:textId="7E007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17C2F" w14:textId="7A2DA8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D69E" w14:textId="180E11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1217B" w14:paraId="2D26B4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646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DE0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E375184" w14:textId="5DAAE5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B3F15E9" w14:textId="1EFBA2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6749" w14:textId="59216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F149D" w14:textId="0038D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1217B" w14:paraId="357A41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B9B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B1D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03DA872" w14:textId="233DB0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40545" w14:textId="39EFA9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D240" w14:textId="58E14E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0C534" w14:textId="73C531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1217B" w14:paraId="05FE6E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244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26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1C4E049" w14:textId="57D578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8DD55AB" w14:textId="2ACA28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C526B" w14:textId="0D1037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2AFC9" w14:textId="2C812E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1217B" w14:paraId="1EF9C0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17B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A3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AE30769" w14:textId="15F710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38A9" w14:textId="35CFEE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A8C5A" w14:textId="495EAD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3430" w14:textId="075F84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1217B" w14:paraId="69E392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E79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624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8CC31D0" w14:textId="5E4548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C9FD986" w14:textId="0ECFDB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89ECD" w14:textId="5F3FB9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1165C" w14:textId="425E8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1217B" w14:paraId="591E63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671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A36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29892FA" w14:textId="01824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24B648D" w14:textId="07EF9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45FE" w14:textId="200542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31A22" w14:textId="40F150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1217B" w14:paraId="7EF9C8E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25E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7F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B58474A" w14:textId="7A8095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4B3ADF0" w14:textId="1D188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491AD" w14:textId="059952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56A3F" w14:textId="70702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1217B" w14:paraId="55E22E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D33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A84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61C70C3" w14:textId="110571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C1ECA9F" w14:textId="3F5999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0112C" w14:textId="5789E5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B5E7" w14:textId="17619A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1217B" w14:paraId="7C9F28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E6D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9AC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BFEFB9C" w14:textId="2D720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0077187" w14:textId="261B01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2A6D" w14:textId="25CEB4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5E09" w14:textId="6FFB2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1217B" w14:paraId="02CDA3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2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CCE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907D64F" w14:textId="4619A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CB5683E" w14:textId="4AFDBB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D00AB" w14:textId="6C4B0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7A90" w14:textId="0D94ED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1217B" w14:paraId="50461D3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3C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4F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37FAC7D" w14:textId="05F33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091571" w14:textId="152514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8EAE" w14:textId="44E69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68200" w14:textId="409CA3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1217B" w14:paraId="1442E6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B40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A90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183C025" w14:textId="3B46C6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F2B6D" w14:textId="7784B2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1C23A" w14:textId="087A7B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4E571" w14:textId="5F2C2F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1217B" w14:paraId="49CF6F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B2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3C6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6605B8F1" w14:textId="58E5B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94D803" w14:textId="06155E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9220" w14:textId="38D27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C7D2" w14:textId="04CFD7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1217B" w14:paraId="39F942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39A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572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22DAC6" w14:textId="1D744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42FBAC5" w14:textId="489FCF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CCD12" w14:textId="4DAC3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D32E" w14:textId="049C7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1217B" w14:paraId="7FA392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B40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E36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A6310AA" w14:textId="7F0A7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3107D" w14:textId="6297F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C773B" w14:textId="3D9DF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6FAE3" w14:textId="28AF1A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1217B" w14:paraId="0BB460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626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674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9FDCAF2" w14:textId="0B061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85F933D" w14:textId="47D5C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03F3D" w14:textId="1470F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C3DB" w14:textId="2C1636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1217B" w14:paraId="4E45B6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94E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C1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9B1BD29" w14:textId="7616C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2B2978C" w14:textId="0EAD2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CC4E8" w14:textId="357033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AB319" w14:textId="5C088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1217B" w14:paraId="48E0E9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62B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EDA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2B8083F" w14:textId="288CB5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9210C6F" w14:textId="69B721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6FD55" w14:textId="7873F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16BCA" w14:textId="7290FA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1217B" w14:paraId="18023F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A5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924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60D3EA" w14:textId="4D6EDD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DAE8CFA" w14:textId="392237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32BEA" w14:textId="617C0F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8625C" w14:textId="04BC5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1217B" w14:paraId="417C7E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00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59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9D7CC66" w14:textId="36B52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6C93335" w14:textId="2BB272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E3D09" w14:textId="649207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78BB" w14:textId="7271F8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1217B" w14:paraId="764359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E6D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9DF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27ADE9B" w14:textId="77019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AC8C2" w14:textId="28A63E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9C69" w14:textId="2BECCC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12B35" w14:textId="24DBC8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1217B" w14:paraId="3B1344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EA8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527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94AB122" w14:textId="34BED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7A11A3" w14:textId="65DE5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35B1B" w14:textId="22B633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AD9D4" w14:textId="13428F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1217B" w14:paraId="5D2D48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1C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FA1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6BA1E7E" w14:textId="69F43F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0A67B" w14:textId="2257A8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FAD4C" w14:textId="50C98E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83D1D" w14:textId="1A2D85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1217B" w14:paraId="56ABC7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6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96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5A55231" w14:textId="4EEBC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E490" w14:textId="0AC40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3C15" w14:textId="1676D8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4CE50" w14:textId="4AF05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1217B" w14:paraId="637E17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9D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6DC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3BABB1" w14:textId="2EDBC7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5136618B" w14:textId="11360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8ECD6" w14:textId="137F90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29154" w14:textId="3077A0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1217B" w14:paraId="2432039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D485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ADCDD49" w14:textId="089B314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235D4" w14:textId="1B419A6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77C6AD" w14:textId="29CD60A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0DD1AF" w14:textId="2BCBCA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1217B" w14:paraId="2E03B4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6EC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881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5D362F" w14:textId="191F9E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A0BD" w14:textId="72EA28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72949" w14:textId="5E608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798F5" w14:textId="7D1399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1217B" w14:paraId="3AD147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A7AC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DB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74CF17A" w14:textId="7A847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DD8B827" w14:textId="0BFDCF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D7A0C" w14:textId="6E5CA6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FFBF2" w14:textId="407BAF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1217B" w14:paraId="6830C6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9C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596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25485C8" w14:textId="3818F9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418B" w14:textId="77C83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83CF3" w14:textId="1C78C5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70CBE" w14:textId="7CB6AB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1217B" w14:paraId="4BB672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7BD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C2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DC51779" w14:textId="55E5FD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D227630" w14:textId="617B71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D0B98" w14:textId="485AB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9F50" w14:textId="692FDB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1217B" w14:paraId="59F06C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28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7F1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C469A41" w14:textId="5E2475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1B9889E8" w14:textId="20C80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3809" w14:textId="1655B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5984D" w14:textId="2B3F8A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1217B" w14:paraId="1D67F8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F3E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F6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9273581" w14:textId="4FDA4B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03C4D76" w14:textId="0A3AEB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49028" w14:textId="43F50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B3974" w14:textId="72A7CD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1217B" w14:paraId="3AA2FA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CB1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3AB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40E4D63" w14:textId="7F14DA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3BBAF9F" w14:textId="4E1D0F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4CBE" w14:textId="46918F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5D0AB" w14:textId="62A707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1217B" w14:paraId="3167B4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8F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4C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DB4326B" w14:textId="7D494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F104E" w14:textId="15C0CF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16D95" w14:textId="4A9E5C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5C087" w14:textId="14983D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1217B" w14:paraId="4BD256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4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ED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9812D94" w14:textId="726A65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BE8E62" w14:textId="261F8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93D1E" w14:textId="56B45C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A5096" w14:textId="7A6598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1217B" w14:paraId="38A5AC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09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6E7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E6362EF" w14:textId="2F20F6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D76A59" w14:textId="589F69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DE87" w14:textId="379AE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0C72D" w14:textId="228BFF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1217B" w14:paraId="0BA66F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9F8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AE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A9A4005" w14:textId="044C31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96C951" w14:textId="3CB160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62FE6" w14:textId="00D45B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4D9E" w14:textId="0D0D85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1217B" w14:paraId="47233D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32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5DB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A0327FB" w14:textId="6CB382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6219EF3" w14:textId="19D0A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BB728" w14:textId="478B7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E3C12" w14:textId="7BEA9B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1217B" w14:paraId="4396EF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781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A5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8BF480" w14:textId="1B3DEE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FA00C" w14:textId="175F8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BEC7D" w14:textId="14532A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C4243" w14:textId="318B2E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1217B" w14:paraId="466DD6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9DE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E9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3137F5EE" w14:textId="20E8AE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AE2885F" w14:textId="47747E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8757" w14:textId="59D61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304D8" w14:textId="587C32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1217B" w14:paraId="2E7DF8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5B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C54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0736D8B" w14:textId="562CF0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E5040" w14:textId="75D0E8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9087" w14:textId="2DCB94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A4677" w14:textId="780C8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1217B" w14:paraId="7D965D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AACB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BB091B0" w14:textId="4DF4D1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FD20965" w14:textId="689CC5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F364A" w14:textId="1BAEA30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92A379" w14:textId="0321F9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1217B" w14:paraId="34F35E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CC4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35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25995B5" w14:textId="63F506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1D11175" w14:textId="0FDB75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75AAB" w14:textId="4F31E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E2F8F" w14:textId="79530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1217B" w14:paraId="2DFF9E4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8A021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47E4D93" w14:textId="236626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C72BC91" w14:textId="31CE2C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B90168" w14:textId="6682E16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77E100" w14:textId="0D5CE2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D1217B" w14:paraId="1F10C28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71AF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882A9DD" w14:textId="104D8B2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BB29E0" w14:textId="42E9E9B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423EC3" w14:textId="6E7DD8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6E5DC9" w14:textId="77A96EA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D1217B" w14:paraId="67D8E61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3DC6E"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C5F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D68B327" w14:textId="2B2D45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ADD7E1" w14:textId="1CB445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F9E32" w14:textId="0B867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49444" w14:textId="1D565A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7FC442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13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A118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937A5DF" w14:textId="7515CE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6E3553F" w14:textId="28ECFB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A3EC2" w14:textId="36C6BE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66F65" w14:textId="77BC10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5F7FD6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F9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F87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4056A84" w14:textId="344F29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D3F484" w14:textId="489B2F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82607" w14:textId="44DC3B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78541" w14:textId="54F213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42FE7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5A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41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17F0D59C" w14:textId="33A035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3F87BC" w14:textId="17220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E467" w14:textId="458A1E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2A99" w14:textId="4535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A2BA2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E0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821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70C7F43" w14:textId="7C2191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57B0873" w14:textId="14762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1F2F" w14:textId="049F6A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92E21" w14:textId="7A1E33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1217B" w14:paraId="7EB78F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FA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B3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8394842" w14:textId="61A0AD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895C214" w14:textId="74A041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33249" w14:textId="02B7E2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CFD20" w14:textId="2FDD8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0AC21F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ABA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A89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920FFB8" w14:textId="6B9938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1FF2604" w14:textId="5D2FDB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217C8" w14:textId="14F049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73391" w14:textId="42488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1217B" w14:paraId="7C799E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02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FB3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776DF85" w14:textId="397042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69C948" w14:textId="6209B8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B271" w14:textId="77D37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94003" w14:textId="2D907A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F5F31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B3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4C0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642E50C" w14:textId="6C90A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F5A06B3" w14:textId="0B3169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FFF48" w14:textId="058E76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1498B" w14:textId="3C4DF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1217B" w14:paraId="6C6FF7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A9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A7D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C5C786E" w14:textId="71CB1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284D5E5" w14:textId="354096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EAC66" w14:textId="2DE2C0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8A8C8" w14:textId="736A14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1217B" w14:paraId="491E04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D9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A02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E9D474E" w14:textId="5AB9D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C565D0" w14:textId="207CBC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F9463" w14:textId="1A231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C59CD" w14:textId="4993CE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4F8DACE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07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B8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0712CED7" w14:textId="4C44D0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795C22D" w14:textId="4F8DF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41C4" w14:textId="748236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2DB24" w14:textId="2772D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1217B" w14:paraId="6D9F93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DDB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A4F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B0CAFC5" w14:textId="2EEF80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0BFF6D3" w14:textId="28665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E9D3" w14:textId="4FF5F1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31027" w14:textId="49320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1217B" w14:paraId="7DCF1B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1A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17B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7FA34C1" w14:textId="232074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4C6AF33" w14:textId="156B5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BFE42" w14:textId="79342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615CD" w14:textId="2B533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53EF19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11EB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1E4C76B" w14:textId="769850D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C34BC2" w14:textId="6972C57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3E1CED" w14:textId="09172E2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E8ACEF" w14:textId="662AF6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D1217B" w14:paraId="535369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7F4F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8F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0DADFD71" w14:textId="1FCF04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E0841B" w14:textId="2A518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8F884" w14:textId="42C909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2D1B1" w14:textId="34AE70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E91DE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3F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4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F817308" w14:textId="3088DD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426B94B" w14:textId="216C20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65B7" w14:textId="7501E7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DCD82" w14:textId="5DA457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1217B" w14:paraId="66F698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77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A4F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4E7C6BF" w14:textId="6FA745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1AC04E21" w14:textId="2F6F0A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21011" w14:textId="18720B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F5257" w14:textId="208D03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D1217B" w14:paraId="6C5E6C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B44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6D6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8190572" w14:textId="650876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F2B158" w14:textId="7726A3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4906" w14:textId="79FF5B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2CAC" w14:textId="69A83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A007F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600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7AA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2603FEE" w14:textId="2FEAF0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8175EA" w14:textId="2A941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54D6C" w14:textId="22EBA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82A03" w14:textId="72483E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3F1F3DF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DAC8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401A0B" w14:textId="209C9E7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340CE2" w14:textId="14229F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F21BB" w14:textId="6EFAD69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1DBE6C" w14:textId="7508A1A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D1217B" w14:paraId="390CE0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8CB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739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1AE7CC" w14:textId="521D65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143B3768" w14:textId="0E301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5065" w14:textId="10A337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E14B2" w14:textId="62B38B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D1217B" w14:paraId="5A593D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FE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3E0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362F4F3" w14:textId="080519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65BEBB6" w14:textId="31268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E925D" w14:textId="477BE5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1CD2E" w14:textId="5816FF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1666F9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942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86C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ADF1A97" w14:textId="32EF90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E640" w14:textId="2AF83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D0576" w14:textId="1ADF3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73C0A" w14:textId="1861E8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59E7C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3D0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61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2DB18C6" w14:textId="6CE550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0A52512E" w14:textId="35A27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0FEBF" w14:textId="0D01AA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99F3C" w14:textId="164724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1217B" w14:paraId="588F63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CE4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781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9628891" w14:textId="2D0330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41DDC84" w14:textId="68E086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1BCD9" w14:textId="18C34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A547" w14:textId="33C3D5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1217B" w14:paraId="50456C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7C1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62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B84468C" w14:textId="600057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1C9374FA" w14:textId="78B342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6812" w14:textId="6109AE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5ECB" w14:textId="07D0DA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D1217B" w14:paraId="73EF73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E8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135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395292F" w14:textId="6FD2E5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59A2CD" w14:textId="4E4C09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76B2F" w14:textId="1BBBB9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7ECAC" w14:textId="497A0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F30B6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B06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497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C7DA96E" w14:textId="4A161B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BD9EB33" w14:textId="5292A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108AC" w14:textId="26323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A624" w14:textId="6C69A7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1217B" w14:paraId="14760D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35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B7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B548E69" w14:textId="4087F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E84A2E" w14:textId="78A9E5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2A040" w14:textId="559E6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A9369" w14:textId="48166D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810A9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E45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BF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F9F17E9" w14:textId="500D4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5654566" w14:textId="3ABDBA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4285A" w14:textId="6A8C18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CFDC8" w14:textId="685E5C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2C5EC8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3E7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24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723AC29" w14:textId="6D6B76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E9065C2" w14:textId="2BF6AB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C742F" w14:textId="22D8BF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1E51A" w14:textId="0FA52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1217B" w14:paraId="6F9488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E96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E77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0A1995C" w14:textId="4C16CD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85205C" w14:textId="7A380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3D44" w14:textId="41ED9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648D2" w14:textId="07739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566A8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31C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ACE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EA31CD8" w14:textId="12357C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2966402" w14:textId="2ACB5B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77CE4" w14:textId="51A64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EFA57" w14:textId="5AD160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D1217B" w14:paraId="2B1D9A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9E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9CA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2BDE34B" w14:textId="03EA1E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C55EF4" w14:textId="220710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A503" w14:textId="30D3F9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43ED" w14:textId="201C2F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523A7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F9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E71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5E3ED86" w14:textId="488A69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1BFAEE" w14:textId="49851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60B7" w14:textId="4BAA85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927AB" w14:textId="4C5A9F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478B36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F9F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EAE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726BA49" w14:textId="615CB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C55B3C" w14:textId="2AA567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9E909" w14:textId="41AD26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DC8BF" w14:textId="267D4F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8F409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11B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FA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8FEF4CE" w14:textId="7948F7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8025350" w14:textId="690DE5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DAAF" w14:textId="4925B2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C5560" w14:textId="44698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1217B" w14:paraId="71390F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69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21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819D1D5" w14:textId="1B196B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93BB36" w14:textId="02B3B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1D07F" w14:textId="418FE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875B8" w14:textId="4C56AA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561A87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24A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86F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5CE1E21E" w14:textId="4D3C5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AC8CA9" w14:textId="2C2FB1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D2196" w14:textId="52D75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E4A70" w14:textId="1B01AF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E63EF7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B1BA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4F1679B" w14:textId="126CA74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08225" w14:textId="6F5361B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DA14E" w14:textId="06DD4A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91FB55" w14:textId="7DB042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D1217B" w14:paraId="448031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0D7B"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00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44A594A" w14:textId="02A64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1A31" w14:textId="112F32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8705" w14:textId="1E843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8DA8" w14:textId="5996D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86991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458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981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7AD93BD2" w14:textId="1546A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D8CE89" w14:textId="70D4A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69A9" w14:textId="066D3F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A5708" w14:textId="35A9AD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2D6D2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E2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C3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1004D2C" w14:textId="7AF5DD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9D4A74" w14:textId="697935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E2A31" w14:textId="16CF5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82C6" w14:textId="040CCE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03C31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7FA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3E6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98A421" w14:textId="67689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DD3EEF" w14:textId="2F2367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3276" w14:textId="2CA9B7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0B854" w14:textId="53AE36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1D3833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8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8A0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2DC2024" w14:textId="7F66A7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C9EC8E" w14:textId="67EFE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D782" w14:textId="1F6C9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C5A7C" w14:textId="3A64AC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E1211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CF6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179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280594F" w14:textId="06F5F7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EEEBB0" w14:textId="0E9B8B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49D6C" w14:textId="44C7BC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813F2" w14:textId="28F9F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B0CAB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1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22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AC2754" w14:textId="7438C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A6D7D88" w14:textId="2B36FF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B734" w14:textId="6F6769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215D8" w14:textId="2F594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1217B" w14:paraId="176FC7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2EC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A5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0D92EBB" w14:textId="7E6827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E2AF3F" w14:textId="0DE49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9F2B4" w14:textId="7E8BD1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D607" w14:textId="4E9E8A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5F44E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D99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B8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780002" w14:textId="16B81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A4FACF" w14:textId="759108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6A5DF" w14:textId="661C58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5194" w14:textId="188BB8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046CA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B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ED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F949267" w14:textId="7DF426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C17294" w14:textId="1A41D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566AA" w14:textId="61637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06BDD" w14:textId="60F3B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9D937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4CE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97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4EBCD29" w14:textId="690945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2A79D5" w14:textId="382B1D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0B559" w14:textId="6FB90B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9F06D" w14:textId="12F7F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EC7FF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441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22F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79327E14" w14:textId="29586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1BAD7E" w14:textId="0D15D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B87BA" w14:textId="2D0262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B2F4" w14:textId="5DB026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864BB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2E7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1A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C8E272" w14:textId="5EEB51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A40103" w14:textId="7F82D7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7A283" w14:textId="4A4D4B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24DEF" w14:textId="276A38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10B717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79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82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93A0E79" w14:textId="585D0B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A1B16" w14:textId="160DB5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E0C35" w14:textId="29BE0C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738B4" w14:textId="3D396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1217B" w14:paraId="25458D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2B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15E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EAB9502" w14:textId="62611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80313E" w14:textId="07FF9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BDE3" w14:textId="3ED4A2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874E" w14:textId="155F2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781AC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5F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0D0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5AD2761" w14:textId="702305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CC8038" w14:textId="31FD3D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9EDC" w14:textId="19742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E58CE" w14:textId="0A9687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D2B3A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2B5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3D3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FA24BA0" w14:textId="0F17D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3C0A46" w14:textId="780667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2EE68" w14:textId="1E375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0D07E" w14:textId="5D91FC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FFA982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948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729687" w14:textId="2FA63D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A058073" w14:textId="49A0CC9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D9997" w14:textId="0329B6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99F938" w14:textId="05CC3C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D1217B" w14:paraId="1138B4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40C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228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34E424" w14:textId="7BF87D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5621020F" w14:textId="6274B4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D024" w14:textId="64FAC7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5D4FD" w14:textId="345BCE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1217B" w14:paraId="598FE3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03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83E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F46EE71" w14:textId="3D1AE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F3643FC" w14:textId="132538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AF9B5" w14:textId="035B5D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6275" w14:textId="292EEA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66DA3E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49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63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792F7703" w14:textId="2D6FE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F5AF40" w14:textId="72901D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0EB5C" w14:textId="4470F8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22B5" w14:textId="0C9E07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C0826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9E5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846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A2D632C" w14:textId="616297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426B85" w14:textId="58535A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3B3AB" w14:textId="0826C9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085C2" w14:textId="6C7A8A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519AE2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E5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FD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7466927" w14:textId="5242CC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333CBAC3" w14:textId="11965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58A28" w14:textId="38FE3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1E6AB" w14:textId="46BE8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D1217B" w14:paraId="1C78CB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47B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7F2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5F0AD36" w14:textId="41A78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31C690" w14:textId="50E6A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4E68" w14:textId="7254A4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9D91" w14:textId="1E28EE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91BCA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603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4B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53528BA" w14:textId="1EA79E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6823D0" w14:textId="637AD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2BDE7" w14:textId="2940E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C0A82" w14:textId="4A10C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019A74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6A5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63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4AF3E7D" w14:textId="051A4A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1FD2164" w14:textId="3CC1E1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ED51" w14:textId="111E5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1D29" w14:textId="48CE98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1217B" w14:paraId="77709F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4A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9D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89449A9" w14:textId="3E302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DAC99C" w14:textId="74CB3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55132" w14:textId="6D3848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B7D2" w14:textId="20444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358C8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F2A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DB9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E7F5A72" w14:textId="34122B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BD7D4A" w14:textId="66C9F5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C4A5C" w14:textId="6D4FF8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D9A65" w14:textId="58C991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76A9C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2A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CFC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83ED9EB" w14:textId="2D3A56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3AE11E" w14:textId="56F8B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B0016" w14:textId="4A1B4F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F0AB6" w14:textId="6ECF50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BBD54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C5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CF7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B2A5903" w14:textId="1A847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CB11" w14:textId="352576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C1222" w14:textId="7075C7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07CB7" w14:textId="3252DF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3B57F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21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F21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DB74D49" w14:textId="79DC36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1CBEB6" w14:textId="3B46BC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D3A1C" w14:textId="176070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B36E3" w14:textId="39DA1F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361031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5A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82C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92252A8" w14:textId="15780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9B6B9" w14:textId="197EB6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399D1" w14:textId="66FB93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D31F" w14:textId="4A5013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1217B" w14:paraId="5C2A0C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BF2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1C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8151201" w14:textId="12B90E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0B2BD" w14:textId="440B5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D899" w14:textId="4A4EA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33A8E" w14:textId="4C29EE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3670E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731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D7B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068DAE2" w14:textId="44103A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1A1FF39" w14:textId="056623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EF7F" w14:textId="6CA2D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A10B" w14:textId="5367A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1217B" w14:paraId="216C6E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30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EBE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3F0DCCC" w14:textId="11266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5314" w14:textId="104D36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6FF5B" w14:textId="46DD5A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1EC7" w14:textId="2DF6AC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5E8C6D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B32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DD8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A6644F0" w14:textId="38534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6F7957" w14:textId="087784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EC364" w14:textId="521317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AA36D" w14:textId="0FA4CA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F8442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27C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7B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2CA9DD6" w14:textId="236076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215DFFA" w14:textId="222F6B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E4D5E" w14:textId="16A18D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D6EE" w14:textId="48134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1217B" w14:paraId="0CD317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94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8EF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CCF9052" w14:textId="4DE3C8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1E084A2" w14:textId="406722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D3BF4" w14:textId="5F886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D848" w14:textId="09FD0C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1217B" w14:paraId="00A8F6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7F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A8F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229E336" w14:textId="0F4D6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FE715F" w14:textId="30273A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032C9" w14:textId="0AC6CA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92AB9" w14:textId="323526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9DBF7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2C6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7AF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3F8A9AB" w14:textId="482EC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591C7CF" w14:textId="16C69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1D01" w14:textId="261DC0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469CF" w14:textId="3BA183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D1217B" w14:paraId="166E53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C5A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44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A017E48" w14:textId="705A74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567C22" w14:textId="503511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4E504" w14:textId="6132EA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9AEE" w14:textId="58F694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43A2A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636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2DF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21D73CE" w14:textId="475BB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07722" w14:textId="6A418A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73043" w14:textId="64AE2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5D2B" w14:textId="678C9C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1217B" w14:paraId="3B63036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B3E0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6D728A5" w14:textId="1E6FB2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73F3243" w14:textId="617E76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77F287" w14:textId="5E96EF9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A01C1C" w14:textId="15E071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D1217B" w14:paraId="10AE041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6B78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B3C5EFC" w14:textId="53A1CC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614BD51" w14:textId="00F2B0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AFA91D" w14:textId="3C71467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78B77" w14:textId="61076ED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D1217B" w14:paraId="03C97A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82A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77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AEB38B3" w14:textId="44B593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EB0731" w14:textId="21D68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A650" w14:textId="1A9DF0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C17CA" w14:textId="605710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1217B" w14:paraId="13AECB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2AE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98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99426B7" w14:textId="776A52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039E063D" w14:textId="4AD85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F7C6" w14:textId="751E17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47D0" w14:textId="613088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1217B" w14:paraId="4ABE19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B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3DA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A228736" w14:textId="2DDE2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9AA2897" w14:textId="5DBF88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3FA01" w14:textId="42D91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AC756" w14:textId="51629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1217B" w14:paraId="7E3B85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E01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89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E12DAB8" w14:textId="7D01E0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45DB996" w14:textId="2E133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62D1" w14:textId="620DD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CD606" w14:textId="09933C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1217B" w14:paraId="6F5FD4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94A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34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8EFEE87" w14:textId="4C8134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679E85EF" w14:textId="255C3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51A4F" w14:textId="745CA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F2589" w14:textId="43D71B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1217B" w14:paraId="0BDDD7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18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40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F398DFF" w14:textId="022194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24E8" w14:textId="062B36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9DE1B" w14:textId="40838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A752C" w14:textId="01586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1217B" w14:paraId="2C795C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BA9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A9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83B885" w14:textId="417A24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04ABDC0" w14:textId="19004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E5D1E" w14:textId="279E12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73717" w14:textId="6A1B8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1217B" w14:paraId="4D3F48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D76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8D6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309A92A" w14:textId="237E9A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4AB7950" w14:textId="5EC225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9CFBA" w14:textId="4CB2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2C7FE" w14:textId="1B70B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1217B" w14:paraId="767A60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3B4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34B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FF86541" w14:textId="66030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75128E8" w14:textId="4731B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3243" w14:textId="39225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EFFB" w14:textId="758AE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1217B" w14:paraId="4EFB5BA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F3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D30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8CB1A4A" w14:textId="311638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2BC5E15" w14:textId="257354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ECE6" w14:textId="267E9E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9FFE9" w14:textId="6DE748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1217B" w14:paraId="2FD234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7A6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FE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C09A0FC" w14:textId="3EDE0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871C2A1" w14:textId="7B7691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48796" w14:textId="717B98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24AF3" w14:textId="1CD17F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1217B" w14:paraId="0CB57F4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DA55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DFD491C" w14:textId="65E6C9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8EA81BA" w14:textId="597BBCB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7F8C24" w14:textId="56220C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303D89" w14:textId="2ACB17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D1217B" w14:paraId="6E5BB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147E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F17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6938208" w14:textId="51C2F2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3F03356" w14:textId="6411D8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E608F" w14:textId="652140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AFA29" w14:textId="2399E3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1217B" w14:paraId="4ECC8F9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B05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E07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701B8E5" w14:textId="6CECBB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81EF8FE" w14:textId="6DF99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ECE9" w14:textId="0B34A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768CE" w14:textId="48B3F6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1217B" w14:paraId="47450A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44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A5D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29131D" w14:textId="706340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ECF01C6" w14:textId="7D53FA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D249" w14:textId="153792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70DB0" w14:textId="1E2BF0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1217B" w14:paraId="74910E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A4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77F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D487BDC" w14:textId="378A35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30C46BB5" w14:textId="4C562D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4CED9" w14:textId="5F0A54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061B5" w14:textId="201A4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1217B" w14:paraId="4C4DDE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7C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0E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72FDFB4" w14:textId="5C7585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12A5CEAA" w14:textId="4F44B9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142A" w14:textId="263FD6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0893D" w14:textId="584927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1217B" w14:paraId="440E8D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4F9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38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D8C1467" w14:textId="46F33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1F7BC04" w14:textId="2F11F6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9E07" w14:textId="2B089F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F2B58" w14:textId="21E176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1217B" w14:paraId="78D6BF4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FEE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71C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A8E4561" w14:textId="0926E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F086816" w14:textId="5F514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E09A2" w14:textId="44B91A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4638" w14:textId="33487A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1217B" w14:paraId="0C980B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563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CB7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8BF3D3D" w14:textId="5840CD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B9D141F" w14:textId="7FDA60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9D42" w14:textId="790ED8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2EF6E" w14:textId="64A9DE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1217B" w14:paraId="771255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04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99D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BBB0087" w14:textId="1103D7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00FFF28" w14:textId="50212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C7048" w14:textId="33E748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C5054" w14:textId="2B158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1217B" w14:paraId="7A4264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7E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BBD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4E741CD" w14:textId="0F606A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6D42DD0" w14:textId="49D45C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E6452" w14:textId="3F0A4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B7CDF" w14:textId="165051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1217B" w14:paraId="5276F1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4B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D48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3F083D7" w14:textId="674D65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CFEA666" w14:textId="2D145F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261FC" w14:textId="38D98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CC99" w14:textId="7D1DC0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1217B" w14:paraId="717B5AA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FFB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217323A" w14:textId="1D9263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EA2A1" w14:textId="21E53D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E1BFDF" w14:textId="020601C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8AAF7E" w14:textId="6E0148B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D1217B" w14:paraId="271216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279E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AC7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D68BD2F" w14:textId="1E0C20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62E842C" w14:textId="1FE79B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16C7E" w14:textId="5360DC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BF5D0" w14:textId="3A65DC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1217B" w14:paraId="0A99BB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1F2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3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B57005" w14:textId="68E4F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1A9737AD" w14:textId="7FC13F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A2BE" w14:textId="48B5A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32405" w14:textId="605955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1217B" w14:paraId="64CA41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20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3CB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1459494" w14:textId="68ED72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1561F2B8" w14:textId="2CF74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9478C" w14:textId="1FC534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AA35F" w14:textId="6738A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1217B" w14:paraId="39A0F7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A5C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A8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40AEDEA" w14:textId="58ADEF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2561022" w14:textId="3676B7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D84B" w14:textId="510017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79D78" w14:textId="55AD7A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1217B" w14:paraId="3C4128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8E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5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BA38082" w14:textId="261555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A85C26A" w14:textId="7FB8C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0A8E" w14:textId="1A0FE5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A199" w14:textId="24EF50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1217B" w14:paraId="2BEDDF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B4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2D8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36AE6F2" w14:textId="4434B6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72AB425" w14:textId="1C126B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CE60" w14:textId="1CC0F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31808" w14:textId="1E1BA9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1217B" w14:paraId="7B4AC7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77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1A83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828FC99" w14:textId="00C793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76F39B9" w14:textId="602EC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63443" w14:textId="3E3393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FE82D" w14:textId="7EF815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1217B" w14:paraId="75E94F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0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AF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E66D908" w14:textId="76A7A9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AA10B08" w14:textId="2AFE88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106F4" w14:textId="7EF412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47856" w14:textId="0661DE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1217B" w14:paraId="688C5A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8A1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2E7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3A55ED2" w14:textId="1CB4B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A335404" w14:textId="7F7515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AD9FF" w14:textId="7622D8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DC7D" w14:textId="2FCA04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1217B" w14:paraId="1FE797A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928C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1E6EA7" w14:textId="7912E25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87C906" w14:textId="74F974E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7A22D" w14:textId="568F5B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57EA0" w14:textId="6FD11D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D1217B" w14:paraId="60597CA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14E6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719F833" w14:textId="5F8C41EB"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A537F23" w14:textId="618B8489"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4DE9" w14:textId="3678A134"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56C893" w14:textId="29E2D0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1217B" w14:paraId="2D5916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FF6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096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72AB7C0" w14:textId="22C01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CD7F654" w14:textId="6514E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1A31F" w14:textId="7A886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BB55A" w14:textId="50C0C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1217B" w14:paraId="51A9FA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D96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EF8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3C0063B" w14:textId="3FF45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8BC0616" w14:textId="2D1D9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24F2F" w14:textId="6C800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4AC12" w14:textId="03EA10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1217B" w14:paraId="695882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ADA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149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755C8FF" w14:textId="685DB4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10CC9F8" w14:textId="64FE7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D23D5" w14:textId="4E4C51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47C12" w14:textId="7414BE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1217B" w14:paraId="013FF2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99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EC8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2F691AD" w14:textId="4F8A14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83F8F1B" w14:textId="13F8E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2095A" w14:textId="6E4D1F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D95FE" w14:textId="5822F9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1217B" w14:paraId="6D92EC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4348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6D029C6" w14:textId="28DD57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DF4C66" w14:textId="056E2C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299A9" w14:textId="62CCE4D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4D8923" w14:textId="0912EF3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D1217B" w14:paraId="4C03C9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29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2C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7B7D660" w14:textId="5A057B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2A819BC" w14:textId="5BB1F0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0319D" w14:textId="39C941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C3897" w14:textId="67880F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1217B" w14:paraId="606B5B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18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ED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D333057" w14:textId="6BFC32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FD24D26" w14:textId="10AA92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698F2" w14:textId="55EB2C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67CB7" w14:textId="0AB2EF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1217B" w14:paraId="07BCFE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55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803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B22C058" w14:textId="45A4C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9D366" w14:textId="27DAEB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FCB51" w14:textId="19DD16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7C569" w14:textId="2E4C64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1217B" w14:paraId="0FCCA4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008E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E341AA" w14:textId="2ED1959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35B0162" w14:textId="248146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50D24A" w14:textId="0402C5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A01183" w14:textId="342CBC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D1217B" w14:paraId="4B0691F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CBD4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B599B1" w14:textId="16EA77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D5F9C9" w14:textId="54A115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DC6FBB" w14:textId="3E754B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73F5D" w14:textId="5173800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D1217B" w14:paraId="719A5A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F5D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90C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95E8AD7" w14:textId="4E6CE0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11A64" w14:textId="38F11B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68AF" w14:textId="0E3444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2F33D" w14:textId="2DFC67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762752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07E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65F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528EDC9" w14:textId="63011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6E1C1" w14:textId="67AF30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899E" w14:textId="18C13C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F70CE" w14:textId="3B2531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32E46E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2C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A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E4AB384" w14:textId="6DA295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58AF8" w14:textId="096030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138E4" w14:textId="048CA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052C7" w14:textId="0C89B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86666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F4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48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709B69A" w14:textId="61827E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EDF48" w14:textId="0D807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87C83" w14:textId="499A48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7FA3" w14:textId="11EF5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2FD545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713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83B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5C5A321" w14:textId="53E7BB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FEF91" w14:textId="6291FA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91EC" w14:textId="3F228B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8FB81" w14:textId="441ED8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7943B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1D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D68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89F7E9E" w14:textId="7F1711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97E78" w14:textId="3DCF63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79DD" w14:textId="757754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0FCF0" w14:textId="4B660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6844C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8A1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8F8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C2F48AE" w14:textId="0776F0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0420E4" w14:textId="7AEC1D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E90F6" w14:textId="7639C0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07CF" w14:textId="79EF04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FB713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A5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9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14E33EEC" w14:textId="1DA3E5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1A452" w14:textId="57D21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9CDA9" w14:textId="520AB1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38736" w14:textId="11533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1217B" w14:paraId="24C94F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11F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8A6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B24DEEB" w14:textId="4340F0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8B749" w14:textId="26039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C442A" w14:textId="72FAC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AE2B" w14:textId="799DE0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3E20AF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973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37C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02B8CAD" w14:textId="7885C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08BC3" w14:textId="696E5E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E732F" w14:textId="28870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A684" w14:textId="6ABD4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73EEEB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C8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598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F010FF3" w14:textId="70F6B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DC3DB" w14:textId="2A56F1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F75A8" w14:textId="60ED62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1AAB7" w14:textId="69306E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64664D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F3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C9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97BE715" w14:textId="71C320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CDDBB" w14:textId="47A7A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32541" w14:textId="7CF98A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8EBAE" w14:textId="2EE6A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557922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FD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8B8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0F7D3B5" w14:textId="5FADC5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19C52" w14:textId="7583D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6E043" w14:textId="6EBA33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64887" w14:textId="554F24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2B6F65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08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A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6F145A8" w14:textId="649BC4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0429" w14:textId="2DDD52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E99B3" w14:textId="6BE45A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24CB" w14:textId="3AA25A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1217B" w14:paraId="367437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5AC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66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85EFBC6" w14:textId="42E74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D8FD5" w14:textId="134E3E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9AFF" w14:textId="7A253D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E0073" w14:textId="252909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48CF06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165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42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34CB357" w14:textId="7EE55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8C97A" w14:textId="52D6A8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21FE" w14:textId="36F047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CA7D" w14:textId="5B510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2CC4AE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D69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1B9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13E496A" w14:textId="3FAD04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6098" w14:textId="67085B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D6F14" w14:textId="6CF70B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B0D28" w14:textId="0797C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6A14F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648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0A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E9D243D" w14:textId="4EE170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3FDD8" w14:textId="07D73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E1E77" w14:textId="266B38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36A49" w14:textId="73B4FA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3A554E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2B27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664512B" w14:textId="5B863D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8AE0B3" w14:textId="551112D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DAF317" w14:textId="6D329C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C9ECF" w14:textId="589B780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D1217B" w14:paraId="22C502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7F2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B04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CAFEDBD" w14:textId="787F37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02C3F" w14:textId="2E44B6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E5CC1" w14:textId="2D186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693939" w14:textId="122B03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1217B" w14:paraId="204D48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808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39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3C0DDC5" w14:textId="0C29F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89DC5" w14:textId="25A746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41D2" w14:textId="2BEA1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ED20E" w14:textId="524C2F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605296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02D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20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F056478" w14:textId="0D907F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C2ADA" w14:textId="671E8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4F68B" w14:textId="7A1D0F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2E407" w14:textId="15223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38E92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431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11C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4635E63" w14:textId="03F846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8ECF5" w14:textId="076CDB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498B" w14:textId="76D51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D51D4" w14:textId="312F2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3BB4B5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B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CE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2DFA2FB" w14:textId="6D69E2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C52BF" w14:textId="7F1FB9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41E0" w14:textId="566503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F1C13" w14:textId="440724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48D434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F38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6D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27EE199" w14:textId="65B62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17F67" w14:textId="1FAD3C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15D91" w14:textId="46C741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F8B00" w14:textId="35DA5A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1217B" w14:paraId="1F642D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40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2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B770CDA" w14:textId="06B5C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CB29" w14:textId="7D406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28DB5" w14:textId="1D4F82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319DE" w14:textId="019C4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762815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FE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C95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2D62507" w14:textId="6627BB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72C98" w14:textId="2203B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6C61E" w14:textId="7BF33C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B6A42" w14:textId="1B3AD2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1FD4A30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BB07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D6CC57B" w14:textId="27F4CF6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0BEDA" w14:textId="1BDA791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066964" w14:textId="48624A5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060402" w14:textId="5747D8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D1217B" w14:paraId="357EEE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F4FB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2B3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447EF59" w14:textId="36627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5E6C6" w14:textId="7FBD76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311AC" w14:textId="2696E9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A9C1DC" w14:textId="55AA5E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1217B" w14:paraId="5DAF00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4C0C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427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4509D00" w14:textId="65D136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53A40228" w14:textId="04A676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3ADCB" w14:textId="1DF150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F28DB" w14:textId="24C02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1217B" w14:paraId="7C8122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F9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F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F45C9E1" w14:textId="49FEA4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EA70F" w14:textId="2B78DD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BE110" w14:textId="21A8FA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5EAE5" w14:textId="5009E2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1217B" w14:paraId="59687C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82E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C62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3876196" w14:textId="1D734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B79A53" w14:textId="50E996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82C1B" w14:textId="27E72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0EC5C" w14:textId="4F48F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1217B" w14:paraId="19A82B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6C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100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C6508E1" w14:textId="759C8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127396" w14:textId="492296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8FEC8" w14:textId="63F19E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32ED3" w14:textId="31D68A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2C75B3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0CF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24A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6D11B57" w14:textId="6B584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F12C8B2" w14:textId="436AC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A4AAE" w14:textId="722F16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ABFC" w14:textId="2F4BE8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429C2A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422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2CF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490DAA0" w14:textId="7F8911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1FDFE6" w14:textId="0D0C9A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D681A" w14:textId="43ABA7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F765B" w14:textId="5EC5C8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327441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2E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1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7F1FF0E" w14:textId="69DCBE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9D27E7A" w14:textId="2847B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BF3F" w14:textId="69F0F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7C52E" w14:textId="01695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1217B" w14:paraId="388957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BD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8FF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EF64C0B" w14:textId="716EC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02FEA" w14:textId="25BC53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B0FD4" w14:textId="2F3453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B2077" w14:textId="7AC94E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D1217B" w14:paraId="5C17D1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E9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9C4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8110C73" w14:textId="586362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1174781" w14:textId="15D8B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F14C0" w14:textId="0F25FC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BF161" w14:textId="06766B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25BD4D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D5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54A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EF5A9DE" w14:textId="64FD19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6182A295" w14:textId="47B33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40E8F" w14:textId="67874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F7B63" w14:textId="68801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1217B" w14:paraId="15471C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75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A74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66115C5" w14:textId="59AC19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8D0BCC" w14:textId="4FB98C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A53CB" w14:textId="6B3026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D85EA" w14:textId="3C8C0E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68D142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B5B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6F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146A9E2" w14:textId="05221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EEFFA41" w14:textId="52A4EF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371A" w14:textId="6945DC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EBB39" w14:textId="3DA69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0AB582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3E0D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D04D186" w14:textId="31E422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6D779" w14:textId="2B8E8E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E515F9" w14:textId="20B6623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8C335" w14:textId="542702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1217B" w14:paraId="0ED5D8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29B5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1EBE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272FFE5" w14:textId="594291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FC079" w14:textId="1A45B7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91FD" w14:textId="5AB2EE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85AF2" w14:textId="6DE66E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50F835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041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38D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49CBA17" w14:textId="1392E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C0071" w14:textId="2FFCE6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9B1CF" w14:textId="3BDE6C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4C55" w14:textId="682DE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246623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189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C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43A814E" w14:textId="0C498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F65AE" w14:textId="5336E6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C7D9C" w14:textId="40FF1A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B8264" w14:textId="72C63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1257E1D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9D2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4B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FDAA8B3" w14:textId="57F51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6C461" w14:textId="3510AB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87FB2" w14:textId="0DAA3C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7D449" w14:textId="77A0B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19BE1F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FCF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70A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A71981F" w14:textId="452655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587BF" w14:textId="2EB309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583D9" w14:textId="4687D8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01763" w14:textId="455D3A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2B6503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96F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ACD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99AF85F" w14:textId="64AB2D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72882" w14:textId="167623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9CE74" w14:textId="4A7038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22011" w14:textId="7F353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1217B" w14:paraId="0F127D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5BD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F9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44F22FC" w14:textId="58F6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AFE10C9" w14:textId="524BF0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6D6CB" w14:textId="6FF31A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199D" w14:textId="7D681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1217B" w14:paraId="4FE8EB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0E2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6BDA6BC" w14:textId="6AC2CC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26CF1" w14:textId="0384AE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A0995" w14:textId="75AD3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E5D2A" w14:textId="7C684E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48D11B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B8B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0F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39D22CA" w14:textId="443B88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C76D3" w14:textId="17BF54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75584" w14:textId="47F343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9321" w14:textId="45D5D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1217B" w14:paraId="637EFE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49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3AD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7CE29DE" w14:textId="32C8A0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9188B" w14:textId="126D6B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F5FBE" w14:textId="693F5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8CE4C" w14:textId="065725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035A1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D9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6C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B61DADB" w14:textId="60996B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5D90E" w14:textId="057C5D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AB3A" w14:textId="5FA7EE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B24D" w14:textId="5D57C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47B3A130" w14:textId="77777777" w:rsidTr="00D1217B">
        <w:trPr>
          <w:trHeight w:val="20"/>
        </w:trPr>
        <w:tc>
          <w:tcPr>
            <w:tcW w:w="86" w:type="pct"/>
            <w:tcBorders>
              <w:top w:val="nil"/>
              <w:left w:val="single" w:sz="4" w:space="0" w:color="000000"/>
              <w:bottom w:val="nil"/>
              <w:right w:val="nil"/>
            </w:tcBorders>
            <w:shd w:val="clear" w:color="auto" w:fill="auto"/>
            <w:vAlign w:val="center"/>
            <w:hideMark/>
          </w:tcPr>
          <w:p w14:paraId="31914D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E59AB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122FE40" w14:textId="1690D4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0A33B" w14:textId="7BAB4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3014D" w14:textId="37886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5ABFB" w14:textId="16C951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53634BA4" w14:textId="77777777" w:rsidTr="00D1217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13B82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30D67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44087ED" w14:textId="6FCC6D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AAB8DA7" w14:textId="0269FC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266117D" w14:textId="5FB475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0B9CFBC" w14:textId="49B10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1217B" w14:paraId="432472D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9C57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5F86B59" w14:textId="7041716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63B135D" w14:textId="578F866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362D56B" w14:textId="59FB5B4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A21C4D" w14:textId="758110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D1217B" w14:paraId="4C104F3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5824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73FEF7" w14:textId="05338AE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91869" w14:textId="5E75F43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A1CFA" w14:textId="38B7770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36A2CB" w14:textId="4BF610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1217B" w14:paraId="5B54BA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CBCF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09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BAAB462" w14:textId="155993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ED6D11D" w14:textId="1FCA9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4A9C" w14:textId="08791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80CEE" w14:textId="0ADF2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1217B" w14:paraId="467384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69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F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CD4DE5" w14:textId="2ECC3A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13231BF" w14:textId="55E8D2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20E9" w14:textId="68F362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A7126" w14:textId="6559D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1217B" w14:paraId="24DC4A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E5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704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AFC694B" w14:textId="0D9FE8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06036FE" w14:textId="654310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A7275" w14:textId="4DF6E6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D795" w14:textId="48901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1217B" w14:paraId="5C397A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BE1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6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420C18" w14:textId="5A8CD1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BD6CDF6" w14:textId="2E08E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16A7" w14:textId="6C4FB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FF06" w14:textId="1E2059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1217B" w14:paraId="621CF8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7BF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A1C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74662F9" w14:textId="4FB074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24FD8C1" w14:textId="132FE4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25FA" w14:textId="6F047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CB4B3" w14:textId="7CFD6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1217B" w14:paraId="4590DC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3D0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1D8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1B7DDD6" w14:textId="5EF87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5C623A5" w14:textId="6C6CE7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26708" w14:textId="50D1F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5B92" w14:textId="6D299A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1217B" w14:paraId="409151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0D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FE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BFE97E3" w14:textId="72B800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115D014" w14:textId="7FE614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C8FC4" w14:textId="29508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43FD2" w14:textId="696976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1217B" w14:paraId="3A0366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53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4CF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5FF1A4C" w14:textId="49C62B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6A0A5DB" w14:textId="0E7AA1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7B101" w14:textId="6C196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E432A" w14:textId="62FE46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1217B" w14:paraId="446E75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21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F62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07086B6" w14:textId="29FF4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7EC98AE" w14:textId="355B2E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A3DA1" w14:textId="253707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B1698" w14:textId="5D21E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1217B" w14:paraId="1A11D3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FC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D57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45F1603" w14:textId="298167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C33C7" w14:textId="4D3424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B2619" w14:textId="26EDAB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14787" w14:textId="1FA672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4C986C2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F47F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EA95940" w14:textId="1271C49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1C9C2" w14:textId="2E693F0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360BB0" w14:textId="0AF1F0C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6B5493" w14:textId="7F5BA9B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1217B" w14:paraId="1E9A0C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9414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ADE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DC67877" w14:textId="4C42E8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2084E43" w14:textId="60DA7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F42DF" w14:textId="44E94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53975" w14:textId="0BC94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1217B" w14:paraId="7DA89A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20F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37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9C21B" w14:textId="4A2D1D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6E86B90" w14:textId="5A4BE0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34069" w14:textId="2607E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AF8D2" w14:textId="57B511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1217B" w14:paraId="65AC63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BF2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4D7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FA5E1C8" w14:textId="78ED7B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9D360E3" w14:textId="6728A1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DD3F" w14:textId="13600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CB299" w14:textId="19184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1217B" w14:paraId="3D8C9C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026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AEB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DEFABC8" w14:textId="435100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E9DD507" w14:textId="1CF42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22374" w14:textId="7977F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6FA49" w14:textId="587A82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1217B" w14:paraId="6CF608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67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D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9BD933" w14:textId="7EDF70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5E82283" w14:textId="44CE04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0E323" w14:textId="4BA28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6B6F7" w14:textId="354338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67EA20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98B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50D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3D1C1AE" w14:textId="2A866A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1002DB7" w14:textId="1EE383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6A8EA" w14:textId="0C00C9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ACDE8" w14:textId="07A9E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693F0C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482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20D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54BB1FF1" w14:textId="310FC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C54B07" w14:textId="67E17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034B" w14:textId="7AA32B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0D1D" w14:textId="3A1B89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57FE891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1FA4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7A78D0" w14:textId="1400875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1799E4D" w14:textId="3F66C39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AC889" w14:textId="63F0BB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C246F" w14:textId="6AD92CD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1217B" w14:paraId="5F8D78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391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DE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5F695D" w14:textId="4DD21A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E59D24C" w14:textId="620DD3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B2AE" w14:textId="7F86C1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4ADD4" w14:textId="1248E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1217B" w14:paraId="3A369E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47D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9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0F99B7C" w14:textId="1922F8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2CECB9A" w14:textId="2DAEBA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58779" w14:textId="08297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ED19" w14:textId="4A5659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1217B" w14:paraId="5E9CBE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D9E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848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105FAF" w14:textId="3B5F6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6336AF5" w14:textId="76C3B4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AFD32" w14:textId="3A343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01684" w14:textId="4474C0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1217B" w14:paraId="7B9486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FCB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4A5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603C54C" w14:textId="7FAE0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9B4AEFA" w14:textId="70FB50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999C5" w14:textId="7D74B2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CD217" w14:textId="5BB1AF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1217B" w14:paraId="0FD1BD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C8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C4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EF4079" w14:textId="4F071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89502D" w14:textId="463AFC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5AF9B" w14:textId="23D02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E9E75" w14:textId="5C6CE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7FA4A6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DC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D7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1977EA" w14:textId="646A1C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A4A0A" w14:textId="23E277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2931" w14:textId="544AB2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40230" w14:textId="3D77B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76BA52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67B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45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3D11ADB" w14:textId="661368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800015F" w14:textId="0D696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19418" w14:textId="702C4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B3CD9" w14:textId="21EF23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08B2E6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5B5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215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5F5C118" w14:textId="4D2730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FFD79D5" w14:textId="7F1044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79821" w14:textId="2138C3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3E2DD" w14:textId="44CFCC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1217B" w14:paraId="28A515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512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15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C03906B" w14:textId="0B924A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C83171" w14:textId="6A6858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D63FE" w14:textId="133224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B3A2" w14:textId="335F83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1217B" w14:paraId="798FB0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EA2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A1E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3C11965" w14:textId="2B7854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1F804A4" w14:textId="373A33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F652" w14:textId="1A04B8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4939D" w14:textId="4A2153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1217B" w14:paraId="5766D5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477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7BC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46B292" w14:textId="19BFB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D3D567E" w14:textId="630F2E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BF63E" w14:textId="76CCD0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7387" w14:textId="487F5F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1217B" w14:paraId="37A87C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8AA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367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E1D9491" w14:textId="413F1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FD931A1" w14:textId="48C947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1B4BE" w14:textId="3147DB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FD342" w14:textId="3CCFE0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1217B" w14:paraId="2D1472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E0D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A32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57A5CFA" w14:textId="7A03FE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4D9925" w14:textId="6068C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8EE5E" w14:textId="32D04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D6265" w14:textId="61E016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1217B" w14:paraId="1A2B9A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8E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D7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A14FB8A" w14:textId="135CBE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02A0CB" w14:textId="1835E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F6669" w14:textId="0C133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89BBD" w14:textId="12ED1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42E7C8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D9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D9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E2008D7" w14:textId="4EEF4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E001597" w14:textId="686EE4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3ADD" w14:textId="005F4C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41789" w14:textId="1741D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1217B" w14:paraId="39DE1A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2A6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682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08A09DF" w14:textId="5D29E5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AA99CE1" w14:textId="17B6D9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46118" w14:textId="29756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DAB36" w14:textId="1B312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1217B" w14:paraId="6AA1C5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F9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C35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A42600B" w14:textId="5BB67E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F6B57D1" w14:textId="29274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4D440" w14:textId="76E48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879A" w14:textId="651D7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60D82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A1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ADF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AEF39F" w14:textId="09B3B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1C4CD56" w14:textId="301C03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64D63" w14:textId="5039B4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38D15" w14:textId="60698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1217B" w14:paraId="6EEF9C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121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E8C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C54BA5A" w14:textId="4D8FB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7DD056" w14:textId="694EF5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AAE2B36" w14:textId="08CEEA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CAAC1" w14:textId="55E67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1217B" w14:paraId="763140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E89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6D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60C9BD0" w14:textId="7EAACC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CC2395B" w14:textId="6634A8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13C6" w14:textId="74B34C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68A37" w14:textId="066CE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1217B" w14:paraId="741A0A1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0F3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0D634A" w14:textId="73F7ACA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CA6BE49" w14:textId="6404AC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DEDD65" w14:textId="0DEEFC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05497" w14:textId="115A75D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D1217B" w14:paraId="1574AF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0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6AF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1F92DA9" w14:textId="41ED13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597634" w14:textId="6C42C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5925" w14:textId="5D75CC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0B962" w14:textId="31A7CD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1217B" w14:paraId="0579E6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900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D5C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275430E" w14:textId="56FFC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A26CA" w14:textId="41118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EB76C" w14:textId="49209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F923B" w14:textId="4D8110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5A6509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74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3CBE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B5831D6" w14:textId="522E6E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17CE432" w14:textId="60856E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F29C" w14:textId="5337B0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A1719" w14:textId="0ACA3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D1217B" w14:paraId="4024DC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A20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D24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5B87BE" w14:textId="06FDE1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9735924" w14:textId="607839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FA11A" w14:textId="0CFB6C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595C" w14:textId="77A82C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1217B" w14:paraId="57FF8F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44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FFF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0B15077" w14:textId="0D2469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68C84A" w14:textId="48DB4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8774F" w14:textId="26B227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5BC90" w14:textId="67E459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1217B" w14:paraId="682401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004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436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59EA401" w14:textId="6D3DC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2069481" w14:textId="73DA0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E00C" w14:textId="6B1F2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EF543" w14:textId="74F9CC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1217B" w14:paraId="77B0D4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96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A64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238C1F1" w14:textId="286E1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675155D" w14:textId="0B20AF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17052" w14:textId="7994B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EC3F7" w14:textId="3BD08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1217B" w14:paraId="5D7A1B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920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58B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41E51C8" w14:textId="05BCB8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A3437B4" w14:textId="68BE08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CA43" w14:textId="738A58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125F6" w14:textId="7CAD0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1217B" w14:paraId="03E59A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C0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2D3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F115B96" w14:textId="33A14F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7F353D1" w14:textId="3DA742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38052" w14:textId="0E33C4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EAC52" w14:textId="0CB39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1217B" w14:paraId="169D79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7DE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38D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B4F42F0" w14:textId="2EDCAC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AC7FE34" w14:textId="18B51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FE509" w14:textId="7C519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2636F" w14:textId="2A84FE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1217B" w14:paraId="792B45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19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3E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E17BB3D" w14:textId="40E52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F76D8C4" w14:textId="76926D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6CD96" w14:textId="265A7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9F366" w14:textId="030C03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1217B" w14:paraId="115C3C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685F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37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36F937C" w14:textId="172B49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A79E852" w14:textId="5E23D2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25766" w14:textId="7336D3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FB415" w14:textId="556BE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1217B" w14:paraId="719DD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5870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8CE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C74451" w14:textId="18AEA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794B145" w14:textId="428B81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614F5F" w14:textId="2A25FC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EEF44" w14:textId="45AFB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1217B" w14:paraId="445338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431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06A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4FFE818" w14:textId="398DC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8778B5A" w14:textId="213C7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E319" w14:textId="0FC5F6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0308" w14:textId="2E8666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1217B" w14:paraId="64ABD2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123F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E08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2528EE8" w14:textId="5052D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4410EA8" w14:textId="1FB0F6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C1B98" w14:textId="50873E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B8AE2" w14:textId="6D9E3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1217B" w14:paraId="5AF941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3B08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74C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41E020B" w14:textId="5DFE65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E414766" w14:textId="1E44B6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CE102" w14:textId="39C8EA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D21C" w14:textId="6BC8E4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1217B" w14:paraId="7B68343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51E6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BF8F631" w14:textId="6AA6C0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484,374.82 </w:t>
            </w:r>
          </w:p>
        </w:tc>
        <w:tc>
          <w:tcPr>
            <w:tcW w:w="675" w:type="pct"/>
            <w:tcBorders>
              <w:top w:val="nil"/>
              <w:left w:val="nil"/>
              <w:bottom w:val="single" w:sz="4" w:space="0" w:color="000000"/>
              <w:right w:val="single" w:sz="4" w:space="0" w:color="000000"/>
            </w:tcBorders>
            <w:shd w:val="clear" w:color="A5A5A5" w:fill="A5A5A5"/>
            <w:noWrap/>
            <w:vAlign w:val="bottom"/>
            <w:hideMark/>
          </w:tcPr>
          <w:p w14:paraId="69096A19" w14:textId="58A337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938390B" w14:textId="0AC06E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CF12D6A" w14:textId="3F0ED6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847,239.22 </w:t>
            </w:r>
          </w:p>
        </w:tc>
      </w:tr>
      <w:tr w:rsidR="00D1217B" w14:paraId="31FEC7D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813C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60C4FA7" w14:textId="645CFD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588BA5" w14:textId="4A0596A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F1E17B" w14:textId="4BAF90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663E96D" w14:textId="5A20E2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D1217B" w14:paraId="7D1CAF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5B4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A8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45A3FBA" w14:textId="6EA8AE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654B7824" w14:textId="0A752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CF86A" w14:textId="2266A3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2AD3B" w14:textId="25F14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D1217B" w14:paraId="46C818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610D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5F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A9F339D" w14:textId="7B8223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88BE422" w14:textId="289D04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B9483" w14:textId="6F214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4D38" w14:textId="1734C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1217B" w14:paraId="1B2750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08BF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77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E81759A" w14:textId="0734CF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78963FE" w14:textId="612C05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DF951" w14:textId="78B69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25D70" w14:textId="3B8784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D1217B" w14:paraId="31A075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7AA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B7E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10313A1" w14:textId="4ED710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E1505F8" w14:textId="00321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2C5F3" w14:textId="10079C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0C05C" w14:textId="5FD4C4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1217B" w14:paraId="42AC4D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473B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80D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E38550E" w14:textId="2DA281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223C491" w14:textId="216141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8B747" w14:textId="3C95CA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C1F5F" w14:textId="7F792F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D1217B" w14:paraId="5B18E7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378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9F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4066ABA" w14:textId="480958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539399D" w14:textId="2DF2B8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3FFEC" w14:textId="13521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DC9F0" w14:textId="0A2A4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1217B" w14:paraId="1D08FB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DD9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0CB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E4A21CB" w14:textId="024558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CFF3DDE" w14:textId="3DA0AC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52E50" w14:textId="6B1B4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E8388" w14:textId="1149AD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1217B" w14:paraId="160BD5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04F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F2A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F3890E" w14:textId="50D73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BDDAFC3" w14:textId="188D80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7EDD" w14:textId="1B3F0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D8E0" w14:textId="24124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1217B" w14:paraId="0D4B36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C1EF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CCA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C35BD8D" w14:textId="59E937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4B5C63B" w14:textId="39125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29096" w14:textId="6D3650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1AB72" w14:textId="166888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1217B" w14:paraId="31C5DC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A04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B7C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6D00109" w14:textId="78911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04C4A804" w14:textId="2A1967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E4A98" w14:textId="20AFCB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051FB" w14:textId="52669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1217B" w14:paraId="53AEA3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984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F4E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5834C40" w14:textId="13C06E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79111E2B" w14:textId="73FDAD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5F8B" w14:textId="43AB1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C11E27" w14:textId="03B73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D1217B" w14:paraId="052B8F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0E36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02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5CFD173" w14:textId="706AEF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30A2E193" w14:textId="2AC4D7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921A" w14:textId="2D01E8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D725" w14:textId="5D44A6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D1217B" w14:paraId="0BB052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4020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F07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97C0F9B" w14:textId="034FE8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76F5338" w14:textId="1DDC2C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881A" w14:textId="7A3C7C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A118F" w14:textId="6E2EAC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D1217B" w14:paraId="1396C9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155E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944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D2AE399" w14:textId="495E67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16A53EE" w14:textId="65D5AC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281CA" w14:textId="27867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A024B" w14:textId="5B651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1217B" w14:paraId="5D868B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7F7F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15A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4E63C26" w14:textId="45C17B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F9E34A7" w14:textId="4F592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6C302" w14:textId="13F50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4037C" w14:textId="65357C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D1217B" w14:paraId="5C137EA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5E1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37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75E1F3B" w14:textId="752C52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0E0D5DA" w14:textId="4A30C0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8E79C" w14:textId="25D49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A163A" w14:textId="3F469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D1217B" w14:paraId="08E6C5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E560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65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5B9045F" w14:textId="6E800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5E9925F" w14:textId="58A003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10287" w14:textId="2D58AC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AE1D6" w14:textId="25821F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D1217B" w14:paraId="424E25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7CB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7F9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8BF6573" w14:textId="3476D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1A3E3D6" w14:textId="40DD0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7AB5" w14:textId="408105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85629" w14:textId="456024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D1217B" w14:paraId="1A3D20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71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5A2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84ACCD2" w14:textId="2777E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58A06A88" w14:textId="68AFE9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3BFDF" w14:textId="4EDE5F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48707" w14:textId="512BCD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1217B" w14:paraId="1FF119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51CE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39A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C39920F" w14:textId="24EF7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7A4F8CD" w14:textId="5F5468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9C8E2" w14:textId="39CCD9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C5BF9" w14:textId="4B0DC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D1217B" w14:paraId="6C25B3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E1E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5C8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A1C02F9" w14:textId="658983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FAAC8F4" w14:textId="56133E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EF7D" w14:textId="46055D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F66C0" w14:textId="613A55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1217B" w14:paraId="4CF67A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614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600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E8C3784" w14:textId="0114B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343A87E3" w14:textId="1FCA8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47BED80" w14:textId="7E33C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31FC4" w14:textId="0782DC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D1217B" w14:paraId="5CF354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457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B46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ACADCF9" w14:textId="49D87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538C39A9" w14:textId="32A7A1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8CF650" w14:textId="3157DB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246CF" w14:textId="7C011F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D1217B" w14:paraId="1FFDCB0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47D1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9C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2C3818E" w14:textId="554031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14DE95F" w14:textId="024AB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B19D" w14:textId="177BE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0A52E" w14:textId="4BBB25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D1217B" w14:paraId="300E7E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769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09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B729F8E" w14:textId="782397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75FBCA3" w14:textId="14CE55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49FF1" w14:textId="1C58DB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8BB83" w14:textId="0EB19A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D1217B" w14:paraId="601694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EDD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E92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8A5BEC4" w14:textId="7B6108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9942F62" w14:textId="02AA42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A95B2" w14:textId="305CAD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DB85D" w14:textId="337A22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1217B" w14:paraId="0CE4ED1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95F8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3C6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74C400A" w14:textId="326EB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23419162" w14:textId="20542C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31699" w14:textId="56A599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6B5B0" w14:textId="3659F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D1217B" w14:paraId="5B7ED9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76DA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BE5AC21" w14:textId="7D7A24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94462" w14:textId="219535D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127A2" w14:textId="3DE51A2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AA6F5C" w14:textId="5F66B4F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D1217B" w14:paraId="3C9C15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A6B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88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ACD150B" w14:textId="776633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8AD42B4" w14:textId="53155B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C909" w14:textId="0A8C07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12958" w14:textId="12131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1217B" w14:paraId="0D076B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ACA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5C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DE70FC1" w14:textId="1BDB2A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4544A8F" w14:textId="07EEEB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3C12" w14:textId="41DABB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65C80" w14:textId="0B9222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D1217B" w14:paraId="6FE5B7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F4E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0F8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9EFC242" w14:textId="709589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DFC429B" w14:textId="5377ED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40BFA" w14:textId="26DCC0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C3D3A" w14:textId="442AD0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1217B" w14:paraId="0271E6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1C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C0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E1241C4" w14:textId="4BFDDB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D71EF5D" w14:textId="19906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8C9F5" w14:textId="32A91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8898E" w14:textId="47623C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1217B" w14:paraId="0D4EF1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ED5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D87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2F6AA87" w14:textId="210666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2BF8E9C4" w14:textId="6A7D3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CCD30" w14:textId="7A71C0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85AC4" w14:textId="14627E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D1217B" w14:paraId="546791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AC3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B8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98ECB3E" w14:textId="0C1E75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4617C491" w14:textId="61CC19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CCD9D" w14:textId="0D460A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B8D4" w14:textId="4DF78C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D1217B" w14:paraId="5408ED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593F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A53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DE44CD9" w14:textId="626AA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0A64E7A5" w14:textId="711FD5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74B01" w14:textId="499C88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49B2" w14:textId="56D7AB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D1217B" w14:paraId="3491F9E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A796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C5FF400" w14:textId="34BBCE7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6,438.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8209BCF" w14:textId="7AC00A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63F0C" w14:textId="3176F16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8AD89F2" w14:textId="71BFF1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8,348.19 </w:t>
            </w:r>
          </w:p>
        </w:tc>
      </w:tr>
      <w:tr w:rsidR="00D1217B" w14:paraId="124D0F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0FD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4E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25D4006" w14:textId="56B76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0E6E0A4A" w14:textId="4F1DB0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5FC6" w14:textId="6C905E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FECD3" w14:textId="0F3EFD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D1217B" w14:paraId="62AD0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7975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57F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022A0B" w14:textId="51130C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62,418.34 </w:t>
            </w:r>
          </w:p>
        </w:tc>
        <w:tc>
          <w:tcPr>
            <w:tcW w:w="675" w:type="pct"/>
            <w:tcBorders>
              <w:top w:val="nil"/>
              <w:left w:val="nil"/>
              <w:bottom w:val="single" w:sz="4" w:space="0" w:color="000000"/>
              <w:right w:val="single" w:sz="4" w:space="0" w:color="000000"/>
            </w:tcBorders>
            <w:shd w:val="clear" w:color="auto" w:fill="auto"/>
            <w:noWrap/>
            <w:vAlign w:val="bottom"/>
            <w:hideMark/>
          </w:tcPr>
          <w:p w14:paraId="1513C180" w14:textId="14E085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1109" w14:textId="434BC6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4E14F53" w14:textId="73B9C0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9,218.74 </w:t>
            </w:r>
          </w:p>
        </w:tc>
      </w:tr>
      <w:tr w:rsidR="00D1217B" w14:paraId="51DF97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5075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CE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EC296E6" w14:textId="09B8D9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A23F3E3" w14:textId="06E562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00889" w14:textId="325962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424AB" w14:textId="72963B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1217B" w14:paraId="3B26C5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4984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217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2936A25" w14:textId="61E093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C5BD1B3" w14:textId="404AA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8AC13" w14:textId="6DC4C3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E2BE6" w14:textId="76587B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D1217B" w14:paraId="2BDA5D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7CE3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EAD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DC6F1CA" w14:textId="13962D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0436D476" w14:textId="7A1384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8172EE" w14:textId="7D2F88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22F9E9" w14:textId="5BE830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D1217B" w14:paraId="332C7D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9D7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B67A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382A6A6" w14:textId="475B21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63FF0FE" w14:textId="41A125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E0D0D14" w14:textId="6CAC03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5BB72B5" w14:textId="77765D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1217B" w14:paraId="6B0062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E2F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C9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4255E06" w14:textId="2A61F3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894DA7B" w14:textId="256DA3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18E7368" w14:textId="53AD4A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E24A4" w14:textId="2AF9A6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D1217B" w14:paraId="518719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8CF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54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F61D6D2" w14:textId="19BD31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577AFA8C" w14:textId="66EC56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B8E8" w14:textId="36596C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7345" w14:textId="3E259C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D1217B" w14:paraId="1F4019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765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DA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9BF3EFB" w14:textId="775DF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68E02542" w14:textId="4D1F33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23B66" w14:textId="2A7A7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DC3DF" w14:textId="207AB4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D1217B" w14:paraId="5AB4A9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CF7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CC8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8855141" w14:textId="2B83B9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0D8B1337" w14:textId="2FCA2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CEE56" w14:textId="7B01A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02C6B" w14:textId="61C08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D1217B" w14:paraId="1B45B8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359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C0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9409600" w14:textId="60DA27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DC768C5" w14:textId="7A7176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478D" w14:textId="0D0727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4BAF9" w14:textId="22B8A0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1217B" w14:paraId="6C53AE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8A79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33B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AADEF25" w14:textId="080A7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DBC63A9" w14:textId="42251D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4919" w14:textId="33036E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23EA" w14:textId="3BCBD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D1217B" w14:paraId="3AE632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95E6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841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5B5DDC2" w14:textId="546A71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D094AE5" w14:textId="5F5FC6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B10ED" w14:textId="2D504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536DB" w14:textId="078FD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1217B" w14:paraId="0FBDFA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074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E9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BDE7C8C" w14:textId="484FC0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15CD60F" w14:textId="23D8C7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CD710" w14:textId="407597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63F1" w14:textId="2CFB70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D1217B" w14:paraId="02E7E89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84F7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94C5201" w14:textId="7369430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2D3CB" w14:textId="21AD4D5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B3EE02" w14:textId="190BE3E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BEA5B5" w14:textId="4EE58C1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D1217B" w14:paraId="549C1C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1FE6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CB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6373219" w14:textId="4DAA0F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7E89BE1F" w14:textId="253F94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FB1B0" w14:textId="0A29C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5B51" w14:textId="27CF1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D1217B" w14:paraId="5B2DCC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0618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9F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2547626" w14:textId="753159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D454980" w14:textId="7EF359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8817" w14:textId="1055EE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DD54" w14:textId="3934D7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1217B" w14:paraId="6863D7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082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EAF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8A9D0FD" w14:textId="15512B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5C34B23" w14:textId="207677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62D4C" w14:textId="2177DD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47D32" w14:textId="64F030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D1217B" w14:paraId="4E0570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3D6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56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D2F4F3D" w14:textId="277F5B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4AFFC4EE" w14:textId="18B3E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BC58" w14:textId="74FBEF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06CAA" w14:textId="088659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D1217B" w14:paraId="4BBC2C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E80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2E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F913D3C" w14:textId="2026B9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1E7201B" w14:textId="13EE76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78891" w14:textId="3B17DC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F1DEF" w14:textId="14457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D1217B" w14:paraId="4B12FA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9FA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6E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5ED193E" w14:textId="3F062F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3EE12D9" w14:textId="7302D8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F8EF" w14:textId="12DE4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BA418" w14:textId="55688B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1217B" w14:paraId="3237B4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522F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06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65962F0" w14:textId="104D87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E3562A2" w14:textId="4187FF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5CBB2" w14:textId="747DFF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6C9D" w14:textId="571741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D1217B" w14:paraId="2E8625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5270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73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D21D4B8" w14:textId="3268CF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15EA9E2B" w14:textId="7B8B69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28CE5" w14:textId="0C3C1B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40CA7" w14:textId="1F9D1A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D1217B" w14:paraId="24C21A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FFF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31D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1315CFB" w14:textId="5C38C8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4DC8D144" w14:textId="36A830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0ED81" w14:textId="613AA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3280" w14:textId="12573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1217B" w14:paraId="3E8DB3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5AE2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698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4CE2F3A" w14:textId="5EE8795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4F69020" w14:textId="45A13D9F"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203DD1C" w14:textId="03A2D07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4671F0" w14:textId="07305D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1217B" w14:paraId="0B7458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C0CE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94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AA4F7C7" w14:textId="3A2B3B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C2960A" w14:textId="08C850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2C424" w14:textId="4F6130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6FFF" w14:textId="64A003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D1217B" w14:paraId="2D13C7D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424A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1DEDA48" w14:textId="5DD7C8C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8DE2A" w14:textId="203F1BE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1FBB35" w14:textId="176E373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5DEB2D" w14:textId="6CD472F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r>
      <w:tr w:rsidR="00D1217B" w14:paraId="35C934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0F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AA6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8D88F77" w14:textId="3E6226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c>
          <w:tcPr>
            <w:tcW w:w="675" w:type="pct"/>
            <w:tcBorders>
              <w:top w:val="nil"/>
              <w:left w:val="nil"/>
              <w:bottom w:val="single" w:sz="4" w:space="0" w:color="000000"/>
              <w:right w:val="single" w:sz="4" w:space="0" w:color="000000"/>
            </w:tcBorders>
            <w:shd w:val="clear" w:color="auto" w:fill="auto"/>
            <w:noWrap/>
            <w:vAlign w:val="bottom"/>
            <w:hideMark/>
          </w:tcPr>
          <w:p w14:paraId="17049B8E" w14:textId="48296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04977" w14:textId="0898E5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F1A85" w14:textId="3F679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r>
      <w:tr w:rsidR="00D1217B" w14:paraId="6E21C8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8AC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67A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66422E91" w14:textId="5CE608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c>
          <w:tcPr>
            <w:tcW w:w="675" w:type="pct"/>
            <w:tcBorders>
              <w:top w:val="nil"/>
              <w:left w:val="nil"/>
              <w:bottom w:val="single" w:sz="4" w:space="0" w:color="000000"/>
              <w:right w:val="single" w:sz="4" w:space="0" w:color="000000"/>
            </w:tcBorders>
            <w:shd w:val="clear" w:color="auto" w:fill="auto"/>
            <w:noWrap/>
            <w:vAlign w:val="bottom"/>
            <w:hideMark/>
          </w:tcPr>
          <w:p w14:paraId="14015994" w14:textId="66CFF9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41A2" w14:textId="2C2EEF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A68A" w14:textId="5BA101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r>
      <w:tr w:rsidR="00D1217B" w14:paraId="2C9709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659A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969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65D6E2F" w14:textId="6080B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3958CBC7" w14:textId="066693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6ECE" w14:textId="494866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DA2AF" w14:textId="7AA57A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1217B" w14:paraId="0C4CF7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93D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DA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C90E9E6" w14:textId="176B7A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2E69E623" w14:textId="663D1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8E6E" w14:textId="0D5F7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AD0E6" w14:textId="21E797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D1217B" w14:paraId="460D9E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8B1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85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764046AA" w14:textId="79C0A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1AE3DA40" w14:textId="26A1D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891B5" w14:textId="572AF2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A9908" w14:textId="2D0C0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D1217B" w14:paraId="4E3FF1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EB4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87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7853302" w14:textId="6C2CE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1C0281CF" w14:textId="6698E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AB0E0" w14:textId="5ED9B3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05094" w14:textId="7D4B38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1217B" w14:paraId="2C7212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E09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27E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61A7135" w14:textId="454C73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F75AE35" w14:textId="24B5C1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90AB0" w14:textId="225DA8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BB6D7" w14:textId="0ABAB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1217B" w14:paraId="1D385A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1B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A8A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0110C40" w14:textId="31E974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690FB75C" w14:textId="17F6F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A2289" w14:textId="6C275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9AA5" w14:textId="695F5D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D1217B" w14:paraId="6C20E8E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B067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463EC6D" w14:textId="7CF4592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c>
          <w:tcPr>
            <w:tcW w:w="675" w:type="pct"/>
            <w:tcBorders>
              <w:top w:val="nil"/>
              <w:left w:val="nil"/>
              <w:bottom w:val="single" w:sz="4" w:space="0" w:color="000000"/>
              <w:right w:val="single" w:sz="4" w:space="0" w:color="000000"/>
            </w:tcBorders>
            <w:shd w:val="clear" w:color="D8D8D8" w:fill="D8D8D8"/>
            <w:noWrap/>
            <w:vAlign w:val="bottom"/>
            <w:hideMark/>
          </w:tcPr>
          <w:p w14:paraId="387212B3" w14:textId="68FE72E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435AC" w14:textId="3A1C14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BB663" w14:textId="76CDA10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r>
      <w:tr w:rsidR="00D1217B" w14:paraId="67E6C7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4BA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F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64D9A07" w14:textId="7ECCB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A1AC19A" w14:textId="6CEA77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22097" w14:textId="5C41A1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90D0E" w14:textId="5769DD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D1217B" w14:paraId="58415F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A48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ACC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2879ADD" w14:textId="0AED25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174CD2D3" w14:textId="0AEB7C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A784" w14:textId="46E9B7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75C01" w14:textId="6A208D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D1217B" w14:paraId="4729EA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26EC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C0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39315BE" w14:textId="3DAAB9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CB5DDB0" w14:textId="4CEA9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5D3D" w14:textId="0F0E65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3BEC1" w14:textId="108E83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D1217B" w14:paraId="3C982D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54BE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A8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D8E3B1C" w14:textId="498DA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47E704D" w14:textId="4C0CCC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6E641" w14:textId="00AC7E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C32DE" w14:textId="67AC52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D1217B" w14:paraId="0AA74A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CA36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4AB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C172573" w14:textId="6AD23E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F0499A7" w14:textId="54640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74C4D" w14:textId="6C33C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6D506" w14:textId="6E915F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D1217B" w14:paraId="44F957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1C7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B6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DFDE1B5" w14:textId="69EAD4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5FC89D31" w14:textId="64F445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342BC" w14:textId="748056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3E948" w14:textId="76826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D1217B" w14:paraId="54899A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B56B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06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B45E8BB" w14:textId="57B8A2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63FE12F1" w14:textId="6C345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98C8E" w14:textId="58EB2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F7BB" w14:textId="6300E4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D1217B" w14:paraId="356FE5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990C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87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94B1FA5" w14:textId="26AA49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1209C207" w14:textId="6E086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54C27" w14:textId="2200CD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74432" w14:textId="401F3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D1217B" w14:paraId="2DBCEC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E16C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47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5BF96FE" w14:textId="2899E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210681E" w14:textId="74877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6F236" w14:textId="5EA090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6B4A4" w14:textId="34B57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D1217B" w14:paraId="41F162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CF96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3B7A3DA" w14:textId="20026B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715C313" w14:textId="14BAF7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8E9AACA" w14:textId="4310FF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49B6A9" w14:textId="1290B15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D1217B" w14:paraId="023891C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985B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3C368B" w14:textId="6CB194C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543A6" w14:textId="2001687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00DFEA" w14:textId="6E04ABB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9AFF15" w14:textId="6AC5EE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1217B" w14:paraId="06F32D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CA41B"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77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9A461BB" w14:textId="7B1B3F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24617AD" w14:textId="5B4172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73266" w14:textId="0A5A2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531C5" w14:textId="31700B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1217B" w14:paraId="4EA165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C414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3A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567AD15" w14:textId="7032D2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567B4E1" w14:textId="4C5B8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2E2B2" w14:textId="0C9A63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FA108" w14:textId="5BB845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1217B" w14:paraId="49AED6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B46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957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9B02299" w14:textId="4F430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52C1CC6" w14:textId="2856C0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8C5ED" w14:textId="3882C4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E174" w14:textId="7A238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1217B" w14:paraId="19B3C9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9E2FE"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601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65F8237" w14:textId="255E8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9135E08" w14:textId="555A22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B4209" w14:textId="166B07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100AD" w14:textId="1A5A7D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1217B" w14:paraId="1C5374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75AB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34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A4D84BE" w14:textId="2A200F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AEA4C69" w14:textId="5E7CC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21463" w14:textId="12324F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4F54D" w14:textId="302E7E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1217B" w14:paraId="412AC79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955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914F26D" w14:textId="33F3EFB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4E30B" w14:textId="0C24906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A6CD3F" w14:textId="28A783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CE932" w14:textId="5D2015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1217B" w14:paraId="11619F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75D3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03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5F4940D" w14:textId="0843B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06D6B" w14:textId="3472B6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292A3" w14:textId="614639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05F37" w14:textId="69195F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1217B" w14:paraId="4C1CD00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9B4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FF2F731" w14:textId="714C7C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021DDF" w14:textId="1DD0AB4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0AC49" w14:textId="0D784B5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1E2FCF" w14:textId="22D0EFF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1217B" w14:paraId="083473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536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62E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CBD89BE" w14:textId="14A1E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59FD56" w14:textId="69163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B8BD" w14:textId="431BA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051A" w14:textId="6853BD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0577A7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1E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7D3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5223626" w14:textId="6987E7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C8436C1" w14:textId="696BF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79FC" w14:textId="728393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5735E" w14:textId="5AD589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1217B" w14:paraId="63CEBC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54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5BB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F1A5BC1" w14:textId="1D6EF0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13EFB64" w14:textId="0A7EE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03F8" w14:textId="13372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8165D" w14:textId="53741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3C9804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DEA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5D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F55234F" w14:textId="15EB1C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03876FA" w14:textId="13A041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103E" w14:textId="588EF4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CF94" w14:textId="2B3D8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490B0C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306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CE4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3952501" w14:textId="677A1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BB97B3E" w14:textId="01A904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9D83C" w14:textId="37865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9400E" w14:textId="2A2CA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79E7AB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61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F7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9C9EB06" w14:textId="30E0F5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24A065F" w14:textId="437B7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31F0A" w14:textId="656080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82C7" w14:textId="6A2A85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1217B" w14:paraId="32288D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DC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C6A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C5A1417" w14:textId="27CEDF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6C17320" w14:textId="51D56D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A5204" w14:textId="5CC44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9308F" w14:textId="0957FA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1217B" w14:paraId="58C384A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8BA5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D71C399" w14:textId="44A6D31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698133" w14:textId="0AAB4A1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8E5958" w14:textId="5550C1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065A50" w14:textId="790C66A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D1217B" w14:paraId="388897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3FE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01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35A848E" w14:textId="7510A0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29C1055" w14:textId="4C14B9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B5111" w14:textId="216614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B7E4" w14:textId="7E8749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303EBC2B"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E542BDE"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1970A3" w:rsidRPr="001970A3">
        <w:rPr>
          <w:rFonts w:ascii="Arial" w:eastAsia="Times New Roman" w:hAnsi="Arial" w:cs="Arial"/>
          <w:b/>
          <w:bCs/>
          <w:color w:val="0070C0"/>
          <w:sz w:val="24"/>
          <w:szCs w:val="24"/>
          <w:lang w:eastAsia="en-US"/>
        </w:rPr>
        <w:t>1,305,159,664.64</w:t>
      </w:r>
      <w:r w:rsidR="001970A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156641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1970A3" w:rsidRPr="001970A3">
        <w:rPr>
          <w:rFonts w:ascii="Arial" w:eastAsia="Times New Roman" w:hAnsi="Arial" w:cs="Arial"/>
          <w:b/>
          <w:bCs/>
          <w:color w:val="0070C0"/>
          <w:sz w:val="24"/>
          <w:szCs w:val="24"/>
          <w:lang w:eastAsia="en-US"/>
        </w:rPr>
        <w:t>238,334</w:t>
      </w:r>
      <w:r w:rsidR="001970A3">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1970A3" w:rsidRPr="001970A3">
        <w:rPr>
          <w:rFonts w:ascii="Arial" w:eastAsia="Times New Roman" w:hAnsi="Arial" w:cs="Arial"/>
          <w:b/>
          <w:bCs/>
          <w:color w:val="0070C0"/>
          <w:sz w:val="24"/>
          <w:szCs w:val="24"/>
          <w:lang w:eastAsia="en-US"/>
        </w:rPr>
        <w:t>107,233,476.48</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1970A3" w:rsidRPr="001970A3">
        <w:rPr>
          <w:rFonts w:ascii="Arial" w:eastAsia="Times New Roman" w:hAnsi="Arial" w:cs="Arial"/>
          <w:b/>
          <w:color w:val="0070C0"/>
          <w:sz w:val="24"/>
          <w:szCs w:val="24"/>
          <w:lang w:val="en-US" w:eastAsia="en-US"/>
        </w:rPr>
        <w:t>197,176,406.02</w:t>
      </w:r>
      <w:r w:rsidR="001970A3">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1970A3" w:rsidRPr="001970A3">
        <w:rPr>
          <w:rFonts w:ascii="Arial" w:eastAsia="Times New Roman" w:hAnsi="Arial" w:cs="Arial"/>
          <w:b/>
          <w:bCs/>
          <w:color w:val="0070C0"/>
          <w:sz w:val="24"/>
          <w:szCs w:val="24"/>
          <w:lang w:eastAsia="en-US"/>
        </w:rPr>
        <w:t>340,654,180.72</w:t>
      </w:r>
      <w:r w:rsidR="001970A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90" w:type="pct"/>
        <w:tblInd w:w="274" w:type="dxa"/>
        <w:tblLook w:val="04A0" w:firstRow="1" w:lastRow="0" w:firstColumn="1" w:lastColumn="0" w:noHBand="0" w:noVBand="1"/>
      </w:tblPr>
      <w:tblGrid>
        <w:gridCol w:w="1416"/>
        <w:gridCol w:w="1394"/>
        <w:gridCol w:w="1091"/>
        <w:gridCol w:w="1395"/>
        <w:gridCol w:w="1394"/>
        <w:gridCol w:w="1300"/>
        <w:gridCol w:w="1529"/>
      </w:tblGrid>
      <w:tr w:rsidR="001970A3" w:rsidRPr="001970A3" w14:paraId="70418590" w14:textId="77777777" w:rsidTr="001970A3">
        <w:trPr>
          <w:trHeight w:val="20"/>
        </w:trPr>
        <w:tc>
          <w:tcPr>
            <w:tcW w:w="74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E0AC082"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REGIONAL / FIELD OFFICE</w:t>
            </w:r>
          </w:p>
        </w:tc>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D88246E"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STANDBY FUNDS</w:t>
            </w:r>
          </w:p>
        </w:tc>
        <w:tc>
          <w:tcPr>
            <w:tcW w:w="130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AEA4456"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FAMILY FOOD PACKS</w:t>
            </w:r>
          </w:p>
        </w:tc>
        <w:tc>
          <w:tcPr>
            <w:tcW w:w="73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84C6FCF"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A2680"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NON-FOOD RELIEF ITEMS</w:t>
            </w:r>
          </w:p>
        </w:tc>
        <w:tc>
          <w:tcPr>
            <w:tcW w:w="80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E53CF38"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TOTAL STANDBY FUNDS &amp; STOCKPILE</w:t>
            </w:r>
          </w:p>
        </w:tc>
      </w:tr>
      <w:tr w:rsidR="001970A3" w:rsidRPr="001970A3" w14:paraId="71E23111" w14:textId="77777777" w:rsidTr="001970A3">
        <w:trPr>
          <w:trHeight w:val="20"/>
        </w:trPr>
        <w:tc>
          <w:tcPr>
            <w:tcW w:w="744" w:type="pct"/>
            <w:vMerge/>
            <w:tcBorders>
              <w:top w:val="single" w:sz="8" w:space="0" w:color="000000"/>
              <w:left w:val="single" w:sz="8" w:space="0" w:color="000000"/>
              <w:bottom w:val="single" w:sz="8" w:space="0" w:color="000000"/>
              <w:right w:val="single" w:sz="8" w:space="0" w:color="000000"/>
            </w:tcBorders>
            <w:vAlign w:val="center"/>
            <w:hideMark/>
          </w:tcPr>
          <w:p w14:paraId="1CADC6A6" w14:textId="77777777" w:rsidR="001970A3" w:rsidRPr="001970A3" w:rsidRDefault="001970A3" w:rsidP="001970A3">
            <w:pPr>
              <w:widowControl/>
              <w:spacing w:after="0" w:line="240" w:lineRule="auto"/>
              <w:ind w:right="57"/>
              <w:contextualSpacing/>
              <w:rPr>
                <w:rFonts w:ascii="Arial Narrow" w:eastAsia="Times New Roman" w:hAnsi="Arial Narrow"/>
                <w:b/>
                <w:bCs/>
                <w:color w:val="000000"/>
                <w:sz w:val="18"/>
                <w:szCs w:val="18"/>
              </w:rPr>
            </w:pPr>
          </w:p>
        </w:tc>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51AA7FFB" w14:textId="77777777" w:rsidR="001970A3" w:rsidRPr="001970A3" w:rsidRDefault="001970A3" w:rsidP="001970A3">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4FCAA6F"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QUANTITY</w:t>
            </w:r>
          </w:p>
        </w:tc>
        <w:tc>
          <w:tcPr>
            <w:tcW w:w="73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C232D88"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TOTAL COST</w:t>
            </w:r>
          </w:p>
        </w:tc>
        <w:tc>
          <w:tcPr>
            <w:tcW w:w="73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C967FA4"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4AB8A20"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TOTAL COST</w:t>
            </w:r>
          </w:p>
        </w:tc>
        <w:tc>
          <w:tcPr>
            <w:tcW w:w="803" w:type="pct"/>
            <w:vMerge/>
            <w:tcBorders>
              <w:top w:val="single" w:sz="8" w:space="0" w:color="000000"/>
              <w:left w:val="single" w:sz="8" w:space="0" w:color="000000"/>
              <w:bottom w:val="single" w:sz="8" w:space="0" w:color="000000"/>
              <w:right w:val="single" w:sz="8" w:space="0" w:color="000000"/>
            </w:tcBorders>
            <w:vAlign w:val="center"/>
            <w:hideMark/>
          </w:tcPr>
          <w:p w14:paraId="63DEB568" w14:textId="77777777" w:rsidR="001970A3" w:rsidRPr="001970A3" w:rsidRDefault="001970A3" w:rsidP="001970A3">
            <w:pPr>
              <w:widowControl/>
              <w:spacing w:after="0" w:line="240" w:lineRule="auto"/>
              <w:ind w:right="57"/>
              <w:contextualSpacing/>
              <w:rPr>
                <w:rFonts w:ascii="Arial Narrow" w:eastAsia="Times New Roman" w:hAnsi="Arial Narrow"/>
                <w:b/>
                <w:bCs/>
                <w:color w:val="000000"/>
                <w:sz w:val="18"/>
                <w:szCs w:val="18"/>
              </w:rPr>
            </w:pPr>
          </w:p>
        </w:tc>
      </w:tr>
      <w:tr w:rsidR="001970A3" w:rsidRPr="001970A3" w14:paraId="20C5E35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D8154A9" w14:textId="77777777" w:rsidR="001970A3" w:rsidRPr="001970A3"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TOTAL</w:t>
            </w:r>
          </w:p>
        </w:tc>
        <w:tc>
          <w:tcPr>
            <w:tcW w:w="73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599980F"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660,095,601.42</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6B47EC"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238,334</w:t>
            </w:r>
          </w:p>
        </w:tc>
        <w:tc>
          <w:tcPr>
            <w:tcW w:w="7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B305B9"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107,233,476.48</w:t>
            </w:r>
          </w:p>
        </w:tc>
        <w:tc>
          <w:tcPr>
            <w:tcW w:w="73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EF4DA5"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197,176,406.02</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8278B3"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340,654,180.72</w:t>
            </w:r>
          </w:p>
        </w:tc>
        <w:tc>
          <w:tcPr>
            <w:tcW w:w="8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5D48FE" w14:textId="77777777" w:rsidR="001970A3" w:rsidRPr="001970A3" w:rsidRDefault="001970A3" w:rsidP="001970A3">
            <w:pPr>
              <w:widowControl/>
              <w:spacing w:after="0" w:line="240" w:lineRule="auto"/>
              <w:ind w:right="57"/>
              <w:contextualSpacing/>
              <w:jc w:val="right"/>
              <w:rPr>
                <w:rFonts w:ascii="Arial Narrow" w:eastAsia="Times New Roman" w:hAnsi="Arial Narrow"/>
                <w:b/>
                <w:bCs/>
                <w:color w:val="000000"/>
                <w:sz w:val="18"/>
                <w:szCs w:val="18"/>
              </w:rPr>
            </w:pPr>
            <w:r w:rsidRPr="001970A3">
              <w:rPr>
                <w:rFonts w:ascii="Arial Narrow" w:eastAsia="Times New Roman" w:hAnsi="Arial Narrow"/>
                <w:b/>
                <w:bCs/>
                <w:color w:val="000000"/>
                <w:sz w:val="18"/>
                <w:szCs w:val="18"/>
              </w:rPr>
              <w:t>1,305,159,664.64</w:t>
            </w:r>
          </w:p>
        </w:tc>
      </w:tr>
      <w:tr w:rsidR="001970A3" w:rsidRPr="001970A3" w14:paraId="081C38EA"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B004E8"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Central Office</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912D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15,161,127.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5BFA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5CD1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AF04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61DCA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A668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15,161,127.15</w:t>
            </w:r>
          </w:p>
        </w:tc>
      </w:tr>
      <w:tr w:rsidR="001970A3" w:rsidRPr="001970A3" w14:paraId="3E6D4D1F"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C023C1"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NRLMB - NROC</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8662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495A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5,239</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D0DB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2,375,88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30EB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2,081,822.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28BDB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24,775,155.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35F5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09,232,862.96</w:t>
            </w:r>
          </w:p>
        </w:tc>
      </w:tr>
      <w:tr w:rsidR="001970A3" w:rsidRPr="001970A3" w14:paraId="332B008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3460CD"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NRLMB - VDRC</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575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D674B"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7,44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C08C0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769,02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9A67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8,566,827.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3F19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350,620.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8A12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2,686,472.00</w:t>
            </w:r>
          </w:p>
        </w:tc>
      </w:tr>
      <w:tr w:rsidR="001970A3" w:rsidRPr="001970A3" w14:paraId="23DECA3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C10195"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667B3B"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9278E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1,429</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5E48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796,106.44</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DE7F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185,7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07BF8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6,923,643.2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C442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8,905,499.73</w:t>
            </w:r>
          </w:p>
        </w:tc>
      </w:tr>
      <w:tr w:rsidR="001970A3" w:rsidRPr="001970A3" w14:paraId="55DF7D00"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011945"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32BC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22741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5,77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5C3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903,396.9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9825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74,477.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B1D5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9,623,584.4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70D67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2,701,458.45</w:t>
            </w:r>
          </w:p>
        </w:tc>
      </w:tr>
      <w:tr w:rsidR="001970A3" w:rsidRPr="001970A3" w14:paraId="44EF192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CB3BA5"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I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C103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60D5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858</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A2E1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854,200.02</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6719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482,458.4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0438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5,962,362.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ABF0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299,928.78</w:t>
            </w:r>
          </w:p>
        </w:tc>
      </w:tr>
      <w:tr w:rsidR="001970A3" w:rsidRPr="001970A3" w14:paraId="45D2854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A3D990"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CALABARZON</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E233B"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A77E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4,0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7DC1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897,63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28CF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823,648.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76F5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980,373.36</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76DF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5,701,657.16</w:t>
            </w:r>
          </w:p>
        </w:tc>
      </w:tr>
      <w:tr w:rsidR="001970A3" w:rsidRPr="001970A3" w14:paraId="7954769E"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4EF75D"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MIMAROPA</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74821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F043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0,47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0BE3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9,213,75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E2BD5"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45AC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879,212.9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B5A5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121,993.48</w:t>
            </w:r>
          </w:p>
        </w:tc>
      </w:tr>
      <w:tr w:rsidR="001970A3" w:rsidRPr="001970A3" w14:paraId="5EA81F36"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577725"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V</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2A81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75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76AE6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4,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C920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9,750,643.73</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4B321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567,067.57</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D9FDB"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4,364,854.9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A660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683,316.20</w:t>
            </w:r>
          </w:p>
        </w:tc>
      </w:tr>
      <w:tr w:rsidR="001970A3" w:rsidRPr="001970A3" w14:paraId="182B573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C23534"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V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FFCE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540A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3,28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DCBE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4,032,441.66</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49EE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4,486,602.0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10E6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3,104,605.6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1B93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4,623,649.44</w:t>
            </w:r>
          </w:p>
        </w:tc>
      </w:tr>
      <w:tr w:rsidR="001970A3" w:rsidRPr="001970A3" w14:paraId="1DAF23F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BE7422"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V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A264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C2BA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5,58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414D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6,779,04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04E2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778,009.9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3040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397,048.23</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EAD6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031,128.18</w:t>
            </w:r>
          </w:p>
        </w:tc>
      </w:tr>
      <w:tr w:rsidR="001970A3" w:rsidRPr="001970A3" w14:paraId="0B80FF22"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042CD2"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VI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386FE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A7F5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771</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3CE7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326,348.89</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4D5B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443,906.5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6CA0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8,018,576.9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2645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7,983,375.34</w:t>
            </w:r>
          </w:p>
        </w:tc>
      </w:tr>
      <w:tr w:rsidR="001970A3" w:rsidRPr="001970A3" w14:paraId="0B3EFE0A"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C8696E"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IX</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1960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44D5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0,6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836E1"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822,850.95</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E56F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9,491,450.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C0E7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0,277,040.1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49E7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6,161,342.01</w:t>
            </w:r>
          </w:p>
        </w:tc>
      </w:tr>
      <w:tr w:rsidR="001970A3" w:rsidRPr="001970A3" w14:paraId="2D025DA2"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486D3"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X</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5012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B01D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6,539</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A2CE4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734,481.91</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F671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6,588,875.37</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277C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1,177,178.24</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AF84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56,617,215.44</w:t>
            </w:r>
          </w:p>
        </w:tc>
      </w:tr>
      <w:tr w:rsidR="001970A3" w:rsidRPr="001970A3" w14:paraId="1FD4C127"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CED409"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X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9425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32B7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36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68975"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990,742.48</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542D8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500,82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4C1E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4,360,952.2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6FBDE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3,852,519.73</w:t>
            </w:r>
          </w:p>
        </w:tc>
      </w:tr>
      <w:tr w:rsidR="001970A3" w:rsidRPr="001970A3" w14:paraId="0657E07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02A93E"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X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3929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B168E"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472</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CF07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911,80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11B5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35903"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4,433,691.4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7A9FFA"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9,031,663.38</w:t>
            </w:r>
          </w:p>
        </w:tc>
      </w:tr>
      <w:tr w:rsidR="001970A3" w:rsidRPr="001970A3" w14:paraId="19BA279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4BC465"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CARAGA</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A3E3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740.5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2AB9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60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C816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280,117.82</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C9724"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80,618.1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F3AA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3,469,504.87</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A458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21,930,981.40</w:t>
            </w:r>
          </w:p>
        </w:tc>
      </w:tr>
      <w:tr w:rsidR="001970A3" w:rsidRPr="001970A3" w14:paraId="544456C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8E3DCD"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NCR</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5A8CF"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89BDAD"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676</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E83B0"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60,317.4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4F0215"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478,108.4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F9EF2"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703,274.28</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1700C"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4,942,259.13</w:t>
            </w:r>
          </w:p>
        </w:tc>
      </w:tr>
      <w:tr w:rsidR="001970A3" w:rsidRPr="001970A3" w14:paraId="7D6230E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C2B32A" w14:textId="77777777" w:rsidR="001970A3" w:rsidRPr="001970A3" w:rsidRDefault="001970A3" w:rsidP="001970A3">
            <w:pPr>
              <w:widowControl/>
              <w:spacing w:after="0" w:line="240" w:lineRule="auto"/>
              <w:ind w:right="57"/>
              <w:contextualSpacing/>
              <w:rPr>
                <w:rFonts w:ascii="Arial Narrow" w:eastAsia="Times New Roman" w:hAnsi="Arial Narrow"/>
                <w:color w:val="000000"/>
                <w:sz w:val="18"/>
                <w:szCs w:val="18"/>
              </w:rPr>
            </w:pPr>
            <w:r w:rsidRPr="001970A3">
              <w:rPr>
                <w:rFonts w:ascii="Arial Narrow" w:eastAsia="Times New Roman" w:hAnsi="Arial Narrow"/>
                <w:color w:val="000000"/>
                <w:sz w:val="18"/>
                <w:szCs w:val="18"/>
              </w:rPr>
              <w:t>CAR</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0310B"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005,35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64437"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4,106</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3EE4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7,034,693.28</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C94D78"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4,598,66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DE476"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16,852,502.72</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263F9" w14:textId="77777777" w:rsidR="001970A3" w:rsidRPr="001970A3" w:rsidRDefault="001970A3" w:rsidP="001970A3">
            <w:pPr>
              <w:widowControl/>
              <w:spacing w:after="0" w:line="240" w:lineRule="auto"/>
              <w:ind w:right="57"/>
              <w:contextualSpacing/>
              <w:jc w:val="right"/>
              <w:rPr>
                <w:rFonts w:ascii="Arial Narrow" w:eastAsia="Times New Roman" w:hAnsi="Arial Narrow"/>
                <w:color w:val="000000"/>
                <w:sz w:val="18"/>
                <w:szCs w:val="18"/>
              </w:rPr>
            </w:pPr>
            <w:r w:rsidRPr="001970A3">
              <w:rPr>
                <w:rFonts w:ascii="Arial Narrow" w:eastAsia="Times New Roman" w:hAnsi="Arial Narrow"/>
                <w:color w:val="000000"/>
                <w:sz w:val="18"/>
                <w:szCs w:val="18"/>
              </w:rPr>
              <w:t>31,491,214.68</w:t>
            </w:r>
          </w:p>
        </w:tc>
      </w:tr>
    </w:tbl>
    <w:p w14:paraId="3A58A2DA" w14:textId="55A4D48B"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964BFD">
        <w:rPr>
          <w:rFonts w:ascii="Arial" w:eastAsia="Arial" w:hAnsi="Arial" w:cs="Arial"/>
          <w:i/>
          <w:sz w:val="16"/>
          <w:szCs w:val="16"/>
        </w:rPr>
        <w:t>1</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1970A3">
        <w:rPr>
          <w:rFonts w:ascii="Arial" w:eastAsia="Arial" w:hAnsi="Arial" w:cs="Arial"/>
          <w:i/>
          <w:sz w:val="16"/>
          <w:szCs w:val="16"/>
        </w:rPr>
        <w:t>4PM</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7FD9AACF" w14:textId="1FFFB347"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E226138" w:rsidR="008E35DA" w:rsidRPr="00D42B1F" w:rsidRDefault="00FE4311" w:rsidP="00C558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55851">
              <w:rPr>
                <w:rFonts w:ascii="Arial" w:eastAsia="Arial" w:hAnsi="Arial" w:cs="Arial"/>
                <w:sz w:val="20"/>
                <w:szCs w:val="20"/>
              </w:rPr>
              <w:t>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FC38B41"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A5B3F">
              <w:rPr>
                <w:rFonts w:ascii="Arial" w:eastAsia="Arial" w:hAnsi="Arial" w:cs="Arial"/>
                <w:sz w:val="20"/>
                <w:szCs w:val="20"/>
              </w:rPr>
              <w:t>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CA46064" w:rsidR="008E35DA" w:rsidRPr="0004220E" w:rsidRDefault="00C55851" w:rsidP="00FE43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0</w:t>
            </w:r>
            <w:r w:rsidR="008E35DA"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A total of ₱1,432,111.00 worth of relief assistance was provided to the Locally Stranded Individuals (LSIs) in CAR.</w:t>
            </w:r>
          </w:p>
          <w:p w14:paraId="2F754B56" w14:textId="2BCDDACD"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preparation for the Bayanihan to Recover as One Act.</w:t>
            </w:r>
          </w:p>
          <w:p w14:paraId="134FAE10" w14:textId="60F575A8" w:rsidR="00BE0554" w:rsidRPr="0004220E" w:rsidRDefault="00BE0554"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monitoring of the production of Family Food Packs (FFPs) in the two (2) production hubs.</w:t>
            </w:r>
          </w:p>
          <w:p w14:paraId="41D7E574"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04220E"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04220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4220E" w:rsidRPr="0004220E" w14:paraId="4274575A" w14:textId="77777777" w:rsidTr="0070511E">
              <w:tc>
                <w:tcPr>
                  <w:tcW w:w="1370" w:type="pct"/>
                  <w:shd w:val="clear" w:color="auto" w:fill="D9D9D9" w:themeFill="background1" w:themeFillShade="D9"/>
                  <w:vAlign w:val="center"/>
                </w:tcPr>
                <w:p w14:paraId="7B777D6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TOTA AMOUNT PAID (PhP)</w:t>
                  </w:r>
                </w:p>
              </w:tc>
            </w:tr>
            <w:tr w:rsidR="0004220E" w:rsidRPr="0004220E" w14:paraId="569CAB5B" w14:textId="77777777" w:rsidTr="0070511E">
              <w:tc>
                <w:tcPr>
                  <w:tcW w:w="5000" w:type="pct"/>
                  <w:gridSpan w:val="3"/>
                  <w:shd w:val="clear" w:color="auto" w:fill="EAF1DD" w:themeFill="accent3" w:themeFillTint="33"/>
                  <w:vAlign w:val="center"/>
                </w:tcPr>
                <w:p w14:paraId="0447EEB1"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FIRST TRANCHE</w:t>
                  </w:r>
                </w:p>
              </w:tc>
            </w:tr>
            <w:tr w:rsidR="0004220E" w:rsidRPr="0004220E" w14:paraId="5E473E64" w14:textId="77777777" w:rsidTr="0070511E">
              <w:tc>
                <w:tcPr>
                  <w:tcW w:w="1370" w:type="pct"/>
                </w:tcPr>
                <w:p w14:paraId="53669E98"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22DF1393"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238,051</w:t>
                  </w:r>
                </w:p>
              </w:tc>
              <w:tc>
                <w:tcPr>
                  <w:tcW w:w="1710" w:type="pct"/>
                </w:tcPr>
                <w:p w14:paraId="62FEA686"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1,304,572,500.00</w:t>
                  </w:r>
                </w:p>
              </w:tc>
            </w:tr>
            <w:tr w:rsidR="0004220E" w:rsidRPr="0004220E" w14:paraId="32B10252" w14:textId="77777777" w:rsidTr="0070511E">
              <w:tc>
                <w:tcPr>
                  <w:tcW w:w="1370" w:type="pct"/>
                </w:tcPr>
                <w:p w14:paraId="6E3168C1"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788C9990"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60,125</w:t>
                  </w:r>
                </w:p>
              </w:tc>
              <w:tc>
                <w:tcPr>
                  <w:tcW w:w="1710" w:type="pct"/>
                </w:tcPr>
                <w:p w14:paraId="44EC276B"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249,518,750.00</w:t>
                  </w:r>
                </w:p>
              </w:tc>
            </w:tr>
            <w:tr w:rsidR="0004220E" w:rsidRPr="0004220E" w14:paraId="28F2CF65" w14:textId="77777777" w:rsidTr="0070511E">
              <w:tc>
                <w:tcPr>
                  <w:tcW w:w="5000" w:type="pct"/>
                  <w:gridSpan w:val="3"/>
                  <w:shd w:val="clear" w:color="auto" w:fill="EAF1DD" w:themeFill="accent3" w:themeFillTint="33"/>
                  <w:vAlign w:val="center"/>
                </w:tcPr>
                <w:p w14:paraId="4BB2E472"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SECOND TRANCHE</w:t>
                  </w:r>
                </w:p>
              </w:tc>
            </w:tr>
            <w:tr w:rsidR="0004220E" w:rsidRPr="0004220E" w14:paraId="0D7D27B2" w14:textId="77777777" w:rsidTr="0070511E">
              <w:tc>
                <w:tcPr>
                  <w:tcW w:w="1370" w:type="pct"/>
                </w:tcPr>
                <w:p w14:paraId="060B1157"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71A4DA32"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96,944</w:t>
                  </w:r>
                </w:p>
              </w:tc>
              <w:tc>
                <w:tcPr>
                  <w:tcW w:w="1710" w:type="pct"/>
                </w:tcPr>
                <w:p w14:paraId="5C5394B7"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33,192,000.00</w:t>
                  </w:r>
                </w:p>
              </w:tc>
            </w:tr>
            <w:tr w:rsidR="0004220E" w:rsidRPr="0004220E" w14:paraId="3C1A824A" w14:textId="77777777" w:rsidTr="0070511E">
              <w:tc>
                <w:tcPr>
                  <w:tcW w:w="1370" w:type="pct"/>
                </w:tcPr>
                <w:p w14:paraId="15688AC5"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66A05665"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13,597</w:t>
                  </w:r>
                </w:p>
              </w:tc>
              <w:tc>
                <w:tcPr>
                  <w:tcW w:w="1710" w:type="pct"/>
                </w:tcPr>
                <w:p w14:paraId="301F4EB0"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6,427,550.00</w:t>
                  </w:r>
                </w:p>
              </w:tc>
            </w:tr>
          </w:tbl>
          <w:p w14:paraId="60052E3E"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6E533C6" w:rsidR="008E35DA" w:rsidRPr="00EA5B3F" w:rsidRDefault="00BB1D17" w:rsidP="00FE431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EA5B3F">
              <w:rPr>
                <w:rFonts w:ascii="Arial" w:eastAsia="Arial" w:hAnsi="Arial" w:cs="Arial"/>
                <w:sz w:val="20"/>
                <w:szCs w:val="20"/>
              </w:rPr>
              <w:t>10</w:t>
            </w:r>
            <w:r w:rsidR="008E35DA" w:rsidRPr="00EA5B3F">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784E53D"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 xml:space="preserve">A total of </w:t>
            </w:r>
            <w:r w:rsidR="00FE4311" w:rsidRPr="00EA5B3F">
              <w:rPr>
                <w:rFonts w:ascii="Arial" w:eastAsia="Arial" w:hAnsi="Arial" w:cs="Arial"/>
                <w:sz w:val="20"/>
                <w:szCs w:val="19"/>
              </w:rPr>
              <w:t>8</w:t>
            </w:r>
            <w:r w:rsidR="00BB1D17" w:rsidRPr="00EA5B3F">
              <w:rPr>
                <w:rFonts w:ascii="Arial" w:eastAsia="Arial" w:hAnsi="Arial" w:cs="Arial"/>
                <w:sz w:val="20"/>
                <w:szCs w:val="19"/>
              </w:rPr>
              <w:t>0</w:t>
            </w:r>
            <w:r w:rsidRPr="00EA5B3F">
              <w:rPr>
                <w:rFonts w:ascii="Arial" w:eastAsia="Arial" w:hAnsi="Arial" w:cs="Arial"/>
                <w:sz w:val="20"/>
                <w:szCs w:val="19"/>
              </w:rPr>
              <w:t xml:space="preserve"> personnel are on-duty/deployed region-wide to conduct response operation and to monitor and execute SAP implementation in the Region</w:t>
            </w:r>
          </w:p>
          <w:p w14:paraId="49127339" w14:textId="77777777" w:rsidR="008E35DA" w:rsidRPr="00EA5B3F" w:rsidRDefault="008E35DA" w:rsidP="0070511E">
            <w:pPr>
              <w:spacing w:after="0" w:line="240" w:lineRule="auto"/>
              <w:jc w:val="both"/>
              <w:rPr>
                <w:rFonts w:ascii="Arial" w:eastAsia="Arial" w:hAnsi="Arial" w:cs="Arial"/>
                <w:sz w:val="20"/>
                <w:szCs w:val="19"/>
              </w:rPr>
            </w:pPr>
          </w:p>
          <w:p w14:paraId="63DB2CE5" w14:textId="77777777" w:rsidR="008E35DA" w:rsidRPr="00EA5B3F" w:rsidRDefault="008E35DA" w:rsidP="0070511E">
            <w:pPr>
              <w:spacing w:after="0" w:line="240" w:lineRule="auto"/>
              <w:contextualSpacing/>
              <w:jc w:val="both"/>
              <w:rPr>
                <w:rFonts w:ascii="Arial" w:eastAsia="Arial" w:hAnsi="Arial" w:cs="Arial"/>
                <w:b/>
                <w:sz w:val="20"/>
                <w:szCs w:val="19"/>
              </w:rPr>
            </w:pPr>
            <w:r w:rsidRPr="00EA5B3F">
              <w:rPr>
                <w:rFonts w:ascii="Arial" w:eastAsia="Arial" w:hAnsi="Arial" w:cs="Arial"/>
                <w:b/>
                <w:sz w:val="20"/>
                <w:szCs w:val="19"/>
              </w:rPr>
              <w:t>Social Amelioration Program (SAP)</w:t>
            </w:r>
          </w:p>
          <w:p w14:paraId="6A562933"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 xml:space="preserve">A total of </w:t>
            </w:r>
            <w:r w:rsidRPr="00EA5B3F">
              <w:rPr>
                <w:rFonts w:ascii="Arial" w:eastAsia="Arial" w:hAnsi="Arial" w:cs="Arial"/>
                <w:b/>
                <w:sz w:val="20"/>
                <w:szCs w:val="19"/>
              </w:rPr>
              <w:t>₱</w:t>
            </w:r>
            <w:r w:rsidRPr="00EA5B3F">
              <w:rPr>
                <w:rFonts w:ascii="Arial" w:eastAsia="Arial" w:hAnsi="Arial" w:cs="Arial"/>
                <w:b/>
                <w:sz w:val="20"/>
                <w:szCs w:val="19"/>
                <w:lang w:val="en-US"/>
              </w:rPr>
              <w:t xml:space="preserve">4,269,463,000.00 </w:t>
            </w:r>
            <w:r w:rsidRPr="00EA5B3F">
              <w:rPr>
                <w:rFonts w:ascii="Arial" w:eastAsia="Arial" w:hAnsi="Arial" w:cs="Arial"/>
                <w:sz w:val="20"/>
                <w:szCs w:val="19"/>
              </w:rPr>
              <w:t xml:space="preserve">was paid to </w:t>
            </w:r>
            <w:r w:rsidRPr="00EA5B3F">
              <w:rPr>
                <w:rFonts w:ascii="Arial" w:eastAsia="Arial" w:hAnsi="Arial" w:cs="Arial"/>
                <w:b/>
                <w:bCs/>
                <w:sz w:val="20"/>
                <w:szCs w:val="19"/>
                <w:lang w:val="en-US"/>
              </w:rPr>
              <w:t>776,266 beneficiaries</w:t>
            </w:r>
            <w:r w:rsidRPr="00EA5B3F">
              <w:rPr>
                <w:rFonts w:ascii="Arial" w:eastAsia="Arial" w:hAnsi="Arial" w:cs="Arial"/>
                <w:bCs/>
                <w:sz w:val="20"/>
                <w:szCs w:val="19"/>
                <w:lang w:val="en-US"/>
              </w:rPr>
              <w:t xml:space="preserve"> in 125 cities/municipalities during the first tranche implementation in the Region.</w:t>
            </w:r>
          </w:p>
          <w:p w14:paraId="06778BD5"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 xml:space="preserve">A total amount of </w:t>
            </w:r>
            <w:r w:rsidRPr="00EA5B3F">
              <w:rPr>
                <w:rFonts w:ascii="Arial" w:eastAsia="Arial" w:hAnsi="Arial" w:cs="Arial"/>
                <w:b/>
                <w:bCs/>
                <w:sz w:val="20"/>
                <w:szCs w:val="19"/>
              </w:rPr>
              <w:t>₱513,724,350.00</w:t>
            </w:r>
            <w:r w:rsidRPr="00EA5B3F">
              <w:rPr>
                <w:rFonts w:ascii="Arial" w:eastAsia="Arial" w:hAnsi="Arial" w:cs="Arial"/>
                <w:sz w:val="20"/>
                <w:szCs w:val="19"/>
              </w:rPr>
              <w:t xml:space="preserve"> were paid through direct payout and cash cards to </w:t>
            </w:r>
            <w:r w:rsidRPr="00EA5B3F">
              <w:rPr>
                <w:rFonts w:ascii="Arial" w:eastAsia="Arial" w:hAnsi="Arial" w:cs="Arial"/>
                <w:b/>
                <w:bCs/>
                <w:sz w:val="20"/>
                <w:szCs w:val="19"/>
              </w:rPr>
              <w:t>123,789</w:t>
            </w:r>
            <w:r w:rsidRPr="00EA5B3F">
              <w:rPr>
                <w:rFonts w:ascii="Arial" w:eastAsia="Arial" w:hAnsi="Arial" w:cs="Arial"/>
                <w:sz w:val="20"/>
                <w:szCs w:val="19"/>
              </w:rPr>
              <w:t xml:space="preserve"> </w:t>
            </w:r>
            <w:r w:rsidRPr="00EA5B3F">
              <w:rPr>
                <w:rFonts w:ascii="Arial" w:eastAsia="Arial" w:hAnsi="Arial" w:cs="Arial"/>
                <w:b/>
                <w:sz w:val="20"/>
                <w:szCs w:val="19"/>
              </w:rPr>
              <w:t>4Ps beneficiaries</w:t>
            </w:r>
            <w:r w:rsidRPr="00EA5B3F">
              <w:rPr>
                <w:rFonts w:ascii="Arial" w:eastAsia="Arial" w:hAnsi="Arial" w:cs="Arial"/>
                <w:sz w:val="20"/>
                <w:szCs w:val="19"/>
              </w:rPr>
              <w:t xml:space="preserve"> while a total amount of </w:t>
            </w:r>
            <w:r w:rsidRPr="00EA5B3F">
              <w:rPr>
                <w:rFonts w:ascii="Arial" w:eastAsia="Arial" w:hAnsi="Arial" w:cs="Arial"/>
                <w:b/>
                <w:sz w:val="20"/>
                <w:szCs w:val="19"/>
              </w:rPr>
              <w:t>₱</w:t>
            </w:r>
            <w:r w:rsidRPr="00EA5B3F">
              <w:rPr>
                <w:rFonts w:ascii="Arial" w:eastAsia="Arial" w:hAnsi="Arial" w:cs="Arial"/>
                <w:b/>
                <w:sz w:val="20"/>
                <w:szCs w:val="19"/>
                <w:lang w:val="en-US"/>
              </w:rPr>
              <w:t xml:space="preserve">2,259,829,000.00 </w:t>
            </w:r>
            <w:r w:rsidRPr="00EA5B3F">
              <w:rPr>
                <w:rFonts w:ascii="Arial" w:eastAsia="Arial" w:hAnsi="Arial" w:cs="Arial"/>
                <w:sz w:val="20"/>
                <w:szCs w:val="19"/>
              </w:rPr>
              <w:t xml:space="preserve">were paid through financial service providers (FSPs) to </w:t>
            </w:r>
            <w:r w:rsidRPr="00EA5B3F">
              <w:rPr>
                <w:rFonts w:ascii="Arial" w:eastAsia="Arial" w:hAnsi="Arial" w:cs="Arial"/>
                <w:b/>
                <w:sz w:val="20"/>
                <w:szCs w:val="19"/>
                <w:lang w:val="en-US"/>
              </w:rPr>
              <w:t xml:space="preserve">410,878 </w:t>
            </w:r>
            <w:r w:rsidRPr="00EA5B3F">
              <w:rPr>
                <w:rFonts w:ascii="Arial" w:eastAsia="Arial" w:hAnsi="Arial" w:cs="Arial"/>
                <w:b/>
                <w:sz w:val="20"/>
                <w:szCs w:val="19"/>
              </w:rPr>
              <w:t>non-4Ps beneficiaries</w:t>
            </w:r>
            <w:r w:rsidRPr="00EA5B3F">
              <w:rPr>
                <w:rFonts w:ascii="Arial" w:eastAsia="Arial" w:hAnsi="Arial" w:cs="Arial"/>
                <w:sz w:val="20"/>
                <w:szCs w:val="19"/>
              </w:rPr>
              <w:t xml:space="preserve"> in Pangasinan for the second tranche implementation.</w:t>
            </w:r>
          </w:p>
          <w:p w14:paraId="333C18FC"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A total amount of</w:t>
            </w:r>
            <w:r w:rsidRPr="00EA5B3F">
              <w:rPr>
                <w:rFonts w:ascii="Arial" w:eastAsia="Arial" w:hAnsi="Arial" w:cs="Arial"/>
                <w:b/>
                <w:sz w:val="20"/>
                <w:szCs w:val="19"/>
              </w:rPr>
              <w:t xml:space="preserve"> ₱265,446,500.00 </w:t>
            </w:r>
            <w:r w:rsidRPr="00EA5B3F">
              <w:rPr>
                <w:rFonts w:ascii="Arial" w:eastAsia="Arial" w:hAnsi="Arial" w:cs="Arial"/>
                <w:sz w:val="20"/>
                <w:szCs w:val="19"/>
              </w:rPr>
              <w:t xml:space="preserve">was paid to </w:t>
            </w:r>
            <w:r w:rsidRPr="00EA5B3F">
              <w:rPr>
                <w:rFonts w:ascii="Arial" w:eastAsia="Arial" w:hAnsi="Arial" w:cs="Arial"/>
                <w:b/>
                <w:sz w:val="20"/>
                <w:szCs w:val="19"/>
              </w:rPr>
              <w:t>48,263 waitlisted beneficiaries</w:t>
            </w:r>
            <w:r w:rsidRPr="00EA5B3F">
              <w:rPr>
                <w:rFonts w:ascii="Arial" w:eastAsia="Arial" w:hAnsi="Arial" w:cs="Arial"/>
                <w:sz w:val="20"/>
                <w:szCs w:val="19"/>
              </w:rPr>
              <w:t xml:space="preserve"> in the Region.</w:t>
            </w:r>
          </w:p>
          <w:p w14:paraId="239754A4"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 xml:space="preserve">A total amount of </w:t>
            </w:r>
            <w:r w:rsidRPr="00EA5B3F">
              <w:rPr>
                <w:rFonts w:ascii="Arial" w:eastAsia="Arial" w:hAnsi="Arial" w:cs="Arial"/>
                <w:b/>
                <w:sz w:val="20"/>
                <w:szCs w:val="19"/>
              </w:rPr>
              <w:t>₱</w:t>
            </w:r>
            <w:r w:rsidRPr="00EA5B3F">
              <w:rPr>
                <w:rFonts w:ascii="Arial" w:eastAsia="Arial" w:hAnsi="Arial" w:cs="Arial"/>
                <w:b/>
                <w:sz w:val="20"/>
                <w:szCs w:val="19"/>
                <w:lang w:val="en-US"/>
              </w:rPr>
              <w:t xml:space="preserve">15,130,500.00 </w:t>
            </w:r>
            <w:r w:rsidRPr="00EA5B3F">
              <w:rPr>
                <w:rFonts w:ascii="Arial" w:eastAsia="Arial" w:hAnsi="Arial" w:cs="Arial"/>
                <w:sz w:val="20"/>
                <w:szCs w:val="19"/>
              </w:rPr>
              <w:t xml:space="preserve">was paid to </w:t>
            </w:r>
            <w:r w:rsidRPr="00EA5B3F">
              <w:rPr>
                <w:rFonts w:ascii="Arial" w:eastAsia="Arial" w:hAnsi="Arial" w:cs="Arial"/>
                <w:b/>
                <w:sz w:val="20"/>
                <w:szCs w:val="19"/>
              </w:rPr>
              <w:t xml:space="preserve">1,887 </w:t>
            </w:r>
            <w:r w:rsidRPr="00EA5B3F">
              <w:rPr>
                <w:rFonts w:ascii="Arial" w:eastAsia="Arial" w:hAnsi="Arial" w:cs="Arial"/>
                <w:b/>
                <w:bCs/>
                <w:sz w:val="20"/>
                <w:szCs w:val="19"/>
              </w:rPr>
              <w:t>TNVS/PUV drivers</w:t>
            </w:r>
            <w:r w:rsidRPr="00EA5B3F">
              <w:rPr>
                <w:rFonts w:ascii="Arial" w:eastAsia="Arial" w:hAnsi="Arial" w:cs="Arial"/>
                <w:sz w:val="20"/>
                <w:szCs w:val="19"/>
              </w:rPr>
              <w:t xml:space="preserve"> in the Region.</w:t>
            </w:r>
          </w:p>
          <w:p w14:paraId="7F96C9ED"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EA5B3F" w:rsidRDefault="008E35DA" w:rsidP="0070511E">
            <w:pPr>
              <w:pStyle w:val="ListParagraph"/>
              <w:numPr>
                <w:ilvl w:val="0"/>
                <w:numId w:val="7"/>
              </w:numPr>
              <w:spacing w:after="0" w:line="240" w:lineRule="auto"/>
              <w:jc w:val="both"/>
              <w:rPr>
                <w:rFonts w:ascii="Arial" w:eastAsia="Arial" w:hAnsi="Arial" w:cs="Arial"/>
                <w:sz w:val="20"/>
                <w:szCs w:val="19"/>
              </w:rPr>
            </w:pPr>
            <w:r w:rsidRPr="00EA5B3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lastRenderedPageBreak/>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Bayanihan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15D45633" w14:textId="77777777" w:rsidR="0075605B" w:rsidRDefault="0075605B" w:rsidP="008E35DA">
      <w:pPr>
        <w:widowControl/>
        <w:spacing w:after="0" w:line="240" w:lineRule="auto"/>
        <w:ind w:right="57"/>
        <w:contextualSpacing/>
        <w:rPr>
          <w:rFonts w:ascii="Arial" w:eastAsia="Arial" w:hAnsi="Arial" w:cs="Arial"/>
          <w:b/>
          <w:sz w:val="24"/>
          <w:szCs w:val="24"/>
        </w:rPr>
      </w:pPr>
    </w:p>
    <w:p w14:paraId="312E4883" w14:textId="77777777" w:rsidR="001970A3" w:rsidRDefault="001970A3" w:rsidP="008E35DA">
      <w:pPr>
        <w:widowControl/>
        <w:spacing w:after="0" w:line="240" w:lineRule="auto"/>
        <w:ind w:right="57"/>
        <w:contextualSpacing/>
        <w:rPr>
          <w:rFonts w:ascii="Arial" w:eastAsia="Arial" w:hAnsi="Arial" w:cs="Arial"/>
          <w:b/>
          <w:sz w:val="24"/>
          <w:szCs w:val="24"/>
        </w:rPr>
      </w:pPr>
    </w:p>
    <w:p w14:paraId="468E1CF2" w14:textId="77777777" w:rsidR="001970A3" w:rsidRDefault="001970A3" w:rsidP="008E35DA">
      <w:pPr>
        <w:widowControl/>
        <w:spacing w:after="0" w:line="240" w:lineRule="auto"/>
        <w:ind w:right="57"/>
        <w:contextualSpacing/>
        <w:rPr>
          <w:rFonts w:ascii="Arial" w:eastAsia="Arial" w:hAnsi="Arial" w:cs="Arial"/>
          <w:b/>
          <w:sz w:val="24"/>
          <w:szCs w:val="24"/>
        </w:rPr>
      </w:pPr>
    </w:p>
    <w:p w14:paraId="4B54BA70" w14:textId="57A0955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lastRenderedPageBreak/>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0F859051" w:rsidR="008E35DA" w:rsidRPr="00EA5B3F" w:rsidRDefault="009F6F74"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A5B3F">
              <w:rPr>
                <w:rFonts w:ascii="Arial" w:eastAsia="Arial" w:hAnsi="Arial" w:cs="Arial"/>
                <w:sz w:val="20"/>
                <w:szCs w:val="20"/>
              </w:rPr>
              <w:t xml:space="preserve">10 </w:t>
            </w:r>
            <w:r w:rsidR="008E35DA" w:rsidRPr="00EA5B3F">
              <w:rPr>
                <w:rFonts w:ascii="Arial" w:eastAsia="Arial" w:hAnsi="Arial" w:cs="Arial"/>
                <w:sz w:val="20"/>
                <w:szCs w:val="20"/>
              </w:rPr>
              <w:t>February 2021</w:t>
            </w:r>
          </w:p>
        </w:tc>
        <w:tc>
          <w:tcPr>
            <w:tcW w:w="7830" w:type="dxa"/>
          </w:tcPr>
          <w:p w14:paraId="3C4E56FD"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DSWD-FO VIII DRMD provided a total of </w:t>
            </w:r>
            <w:r w:rsidRPr="00EA5B3F">
              <w:rPr>
                <w:rFonts w:ascii="Arial" w:eastAsia="Arial" w:hAnsi="Arial" w:cs="Arial"/>
                <w:b/>
                <w:sz w:val="20"/>
                <w:szCs w:val="19"/>
              </w:rPr>
              <w:t xml:space="preserve">₱13,310,675.54 </w:t>
            </w:r>
            <w:r w:rsidRPr="00EA5B3F">
              <w:rPr>
                <w:rFonts w:ascii="Arial" w:eastAsia="Arial" w:hAnsi="Arial" w:cs="Arial"/>
                <w:sz w:val="20"/>
                <w:szCs w:val="19"/>
              </w:rPr>
              <w:t>worth of assistance</w:t>
            </w:r>
            <w:r w:rsidRPr="00EA5B3F">
              <w:rPr>
                <w:rFonts w:ascii="Arial" w:eastAsia="Arial" w:hAnsi="Arial" w:cs="Arial"/>
                <w:b/>
                <w:sz w:val="20"/>
                <w:szCs w:val="19"/>
              </w:rPr>
              <w:t xml:space="preserve"> </w:t>
            </w:r>
            <w:r w:rsidRPr="00EA5B3F">
              <w:rPr>
                <w:rFonts w:ascii="Arial" w:eastAsia="Arial" w:hAnsi="Arial" w:cs="Arial"/>
                <w:sz w:val="20"/>
                <w:szCs w:val="19"/>
              </w:rPr>
              <w:t xml:space="preserve">to </w:t>
            </w:r>
            <w:r w:rsidRPr="00EA5B3F">
              <w:rPr>
                <w:rFonts w:ascii="Arial" w:eastAsia="Arial" w:hAnsi="Arial" w:cs="Arial"/>
                <w:b/>
                <w:sz w:val="20"/>
                <w:szCs w:val="19"/>
              </w:rPr>
              <w:t>17 stranded sale representatives;</w:t>
            </w:r>
            <w:r w:rsidRPr="00EA5B3F">
              <w:rPr>
                <w:rFonts w:ascii="Arial" w:eastAsia="Arial" w:hAnsi="Arial" w:cs="Arial"/>
                <w:sz w:val="20"/>
                <w:szCs w:val="19"/>
              </w:rPr>
              <w:t xml:space="preserve"> eight </w:t>
            </w:r>
            <w:r w:rsidRPr="00EA5B3F">
              <w:rPr>
                <w:rFonts w:ascii="Arial" w:eastAsia="Arial" w:hAnsi="Arial" w:cs="Arial"/>
                <w:b/>
                <w:sz w:val="20"/>
                <w:szCs w:val="19"/>
              </w:rPr>
              <w:t>(8) bus drivers (HTIs);</w:t>
            </w:r>
            <w:r w:rsidRPr="00EA5B3F">
              <w:rPr>
                <w:rFonts w:ascii="Arial" w:eastAsia="Arial" w:hAnsi="Arial" w:cs="Arial"/>
                <w:sz w:val="20"/>
                <w:szCs w:val="19"/>
              </w:rPr>
              <w:t xml:space="preserve"> and</w:t>
            </w:r>
            <w:r w:rsidRPr="00EA5B3F">
              <w:rPr>
                <w:rFonts w:ascii="Arial" w:eastAsia="Arial" w:hAnsi="Arial" w:cs="Arial"/>
                <w:b/>
                <w:sz w:val="20"/>
                <w:szCs w:val="19"/>
              </w:rPr>
              <w:t xml:space="preserve"> 25,480 </w:t>
            </w:r>
            <w:r w:rsidRPr="00EA5B3F">
              <w:rPr>
                <w:rFonts w:ascii="Arial" w:eastAsia="Arial" w:hAnsi="Arial" w:cs="Arial"/>
                <w:bCs/>
                <w:sz w:val="20"/>
                <w:szCs w:val="19"/>
              </w:rPr>
              <w:t>families, of</w:t>
            </w:r>
            <w:r w:rsidRPr="00EA5B3F">
              <w:rPr>
                <w:rFonts w:ascii="Arial" w:eastAsia="Arial" w:hAnsi="Arial" w:cs="Arial"/>
                <w:sz w:val="20"/>
                <w:szCs w:val="19"/>
              </w:rPr>
              <w:t xml:space="preserve"> which 815 are LSIs.</w:t>
            </w:r>
          </w:p>
          <w:p w14:paraId="246C0D71"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DSWD-FO VIII through its Crisis Intervention Unit (CIU) provided assistance to </w:t>
            </w:r>
            <w:r w:rsidRPr="00EA5B3F">
              <w:rPr>
                <w:rFonts w:ascii="Arial" w:eastAsia="Arial" w:hAnsi="Arial" w:cs="Arial"/>
                <w:b/>
                <w:sz w:val="20"/>
                <w:szCs w:val="19"/>
              </w:rPr>
              <w:t>15,481 walk-in clients</w:t>
            </w:r>
            <w:r w:rsidRPr="00EA5B3F">
              <w:rPr>
                <w:rFonts w:ascii="Arial" w:eastAsia="Arial" w:hAnsi="Arial" w:cs="Arial"/>
                <w:sz w:val="20"/>
                <w:szCs w:val="19"/>
              </w:rPr>
              <w:t xml:space="preserve"> amounting to </w:t>
            </w:r>
            <w:r w:rsidRPr="00EA5B3F">
              <w:rPr>
                <w:rFonts w:ascii="Arial" w:eastAsia="Arial" w:hAnsi="Arial" w:cs="Arial"/>
                <w:b/>
                <w:sz w:val="20"/>
                <w:szCs w:val="19"/>
              </w:rPr>
              <w:t xml:space="preserve">₱68,514,908.08 </w:t>
            </w:r>
            <w:r w:rsidRPr="00EA5B3F">
              <w:rPr>
                <w:rFonts w:ascii="Arial" w:eastAsia="Arial" w:hAnsi="Arial" w:cs="Arial"/>
                <w:sz w:val="20"/>
                <w:szCs w:val="19"/>
              </w:rPr>
              <w:t xml:space="preserve">for Bayanihan 1 while </w:t>
            </w:r>
            <w:r w:rsidRPr="00EA5B3F">
              <w:rPr>
                <w:rFonts w:ascii="Arial" w:eastAsia="Arial" w:hAnsi="Arial" w:cs="Arial"/>
                <w:b/>
                <w:sz w:val="20"/>
                <w:szCs w:val="19"/>
              </w:rPr>
              <w:t xml:space="preserve">₱41,110,648.05 </w:t>
            </w:r>
            <w:r w:rsidRPr="00EA5B3F">
              <w:rPr>
                <w:rFonts w:ascii="Arial" w:eastAsia="Arial" w:hAnsi="Arial" w:cs="Arial"/>
                <w:sz w:val="20"/>
                <w:szCs w:val="19"/>
              </w:rPr>
              <w:t>were provided to</w:t>
            </w:r>
            <w:r w:rsidRPr="00EA5B3F">
              <w:rPr>
                <w:rFonts w:ascii="Arial" w:eastAsia="Arial" w:hAnsi="Arial" w:cs="Arial"/>
                <w:b/>
                <w:sz w:val="20"/>
                <w:szCs w:val="19"/>
              </w:rPr>
              <w:t xml:space="preserve"> 6,690 walk-in clients</w:t>
            </w:r>
            <w:r w:rsidRPr="00EA5B3F">
              <w:rPr>
                <w:rFonts w:ascii="Arial" w:eastAsia="Arial" w:hAnsi="Arial" w:cs="Arial"/>
                <w:sz w:val="20"/>
                <w:szCs w:val="19"/>
              </w:rPr>
              <w:t xml:space="preserve"> for Bayanihan 2.</w:t>
            </w:r>
          </w:p>
          <w:p w14:paraId="604C603F"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The Social Pension Unit extended assistance to </w:t>
            </w:r>
            <w:r w:rsidRPr="00EA5B3F">
              <w:rPr>
                <w:rFonts w:ascii="Arial" w:eastAsia="Arial" w:hAnsi="Arial" w:cs="Arial"/>
                <w:b/>
                <w:bCs/>
                <w:sz w:val="20"/>
                <w:szCs w:val="19"/>
              </w:rPr>
              <w:t>41,345 senior citizens</w:t>
            </w:r>
            <w:r w:rsidRPr="00EA5B3F">
              <w:rPr>
                <w:rFonts w:ascii="Arial" w:eastAsia="Arial" w:hAnsi="Arial" w:cs="Arial"/>
                <w:sz w:val="20"/>
                <w:szCs w:val="19"/>
              </w:rPr>
              <w:t xml:space="preserve"> amounting to </w:t>
            </w:r>
            <w:r w:rsidRPr="00EA5B3F">
              <w:rPr>
                <w:rFonts w:ascii="Arial" w:eastAsia="Arial" w:hAnsi="Arial" w:cs="Arial"/>
                <w:b/>
                <w:bCs/>
                <w:sz w:val="20"/>
                <w:szCs w:val="19"/>
              </w:rPr>
              <w:t xml:space="preserve">₱243,591,000.00; </w:t>
            </w:r>
            <w:r w:rsidRPr="00EA5B3F">
              <w:rPr>
                <w:rFonts w:ascii="Arial" w:eastAsia="Arial" w:hAnsi="Arial" w:cs="Arial"/>
                <w:sz w:val="20"/>
                <w:szCs w:val="19"/>
              </w:rPr>
              <w:t>and</w:t>
            </w:r>
            <w:r w:rsidRPr="00EA5B3F">
              <w:rPr>
                <w:rFonts w:ascii="Arial" w:eastAsia="Arial" w:hAnsi="Arial" w:cs="Arial"/>
                <w:b/>
                <w:bCs/>
                <w:sz w:val="20"/>
                <w:szCs w:val="19"/>
              </w:rPr>
              <w:t xml:space="preserve"> 29,264 senior citizens</w:t>
            </w:r>
            <w:r w:rsidRPr="00EA5B3F">
              <w:rPr>
                <w:rFonts w:ascii="Arial" w:eastAsia="Arial" w:hAnsi="Arial" w:cs="Arial"/>
                <w:sz w:val="20"/>
                <w:szCs w:val="19"/>
              </w:rPr>
              <w:t xml:space="preserve"> amounting to </w:t>
            </w:r>
            <w:r w:rsidRPr="00EA5B3F">
              <w:rPr>
                <w:rFonts w:ascii="Arial" w:eastAsia="Arial" w:hAnsi="Arial" w:cs="Arial"/>
                <w:b/>
                <w:bCs/>
                <w:sz w:val="20"/>
                <w:szCs w:val="19"/>
              </w:rPr>
              <w:t xml:space="preserve">₱173,937,000.00 </w:t>
            </w:r>
            <w:r w:rsidRPr="00EA5B3F">
              <w:rPr>
                <w:rFonts w:ascii="Arial" w:eastAsia="Arial" w:hAnsi="Arial" w:cs="Arial"/>
                <w:sz w:val="20"/>
                <w:szCs w:val="19"/>
              </w:rPr>
              <w:t>for the year 2019 and 2020, respectively.</w:t>
            </w:r>
          </w:p>
          <w:p w14:paraId="6D153391"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The Sustainable Livelihood Program (SLP) of DSWD-FO VIII was able to extend assistance to </w:t>
            </w:r>
            <w:r w:rsidRPr="00EA5B3F">
              <w:rPr>
                <w:rFonts w:ascii="Arial" w:eastAsia="Arial" w:hAnsi="Arial" w:cs="Arial"/>
                <w:b/>
                <w:sz w:val="20"/>
                <w:szCs w:val="19"/>
              </w:rPr>
              <w:t>170 beneficiaries</w:t>
            </w:r>
            <w:r w:rsidRPr="00EA5B3F">
              <w:rPr>
                <w:rFonts w:ascii="Arial" w:eastAsia="Arial" w:hAnsi="Arial" w:cs="Arial"/>
                <w:sz w:val="20"/>
                <w:szCs w:val="19"/>
              </w:rPr>
              <w:t xml:space="preserve"> amounting to </w:t>
            </w:r>
            <w:r w:rsidRPr="00EA5B3F">
              <w:rPr>
                <w:rFonts w:ascii="Arial" w:eastAsia="Arial" w:hAnsi="Arial" w:cs="Arial"/>
                <w:b/>
                <w:sz w:val="20"/>
                <w:szCs w:val="19"/>
              </w:rPr>
              <w:t>₱2,261,210.07</w:t>
            </w:r>
            <w:r w:rsidRPr="00EA5B3F">
              <w:rPr>
                <w:rFonts w:ascii="Arial" w:eastAsia="Arial" w:hAnsi="Arial" w:cs="Arial"/>
                <w:sz w:val="20"/>
                <w:szCs w:val="19"/>
              </w:rPr>
              <w:t>.</w:t>
            </w:r>
          </w:p>
          <w:p w14:paraId="616823FB" w14:textId="77777777" w:rsidR="008E35DA" w:rsidRPr="00EA5B3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EA5B3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A5B3F">
              <w:rPr>
                <w:rFonts w:ascii="Arial" w:eastAsia="Arial" w:hAnsi="Arial" w:cs="Arial"/>
                <w:b/>
                <w:sz w:val="20"/>
                <w:szCs w:val="19"/>
              </w:rPr>
              <w:t>Social Amelioration Program (SAP)</w:t>
            </w:r>
          </w:p>
          <w:p w14:paraId="762B95FA" w14:textId="179E1D95" w:rsidR="00E03D99" w:rsidRPr="00EA5B3F"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DSWD-FO VIII conducted </w:t>
            </w:r>
            <w:r w:rsidR="00E03D99" w:rsidRPr="00EA5B3F">
              <w:rPr>
                <w:rFonts w:ascii="Arial" w:eastAsia="Arial" w:hAnsi="Arial" w:cs="Arial"/>
                <w:sz w:val="20"/>
                <w:szCs w:val="19"/>
              </w:rPr>
              <w:t>second wave of payouts (unclaimed) for the B2 ESP Beneficiaries in Cabucgayan and Naval, Biliran.</w:t>
            </w:r>
          </w:p>
          <w:p w14:paraId="65304C3D" w14:textId="11CC6139" w:rsidR="008E35DA" w:rsidRPr="00EA5B3F" w:rsidRDefault="008E35DA" w:rsidP="009F6F7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A5B3F">
              <w:rPr>
                <w:rFonts w:ascii="Arial" w:eastAsia="Arial" w:hAnsi="Arial" w:cs="Arial"/>
                <w:sz w:val="20"/>
                <w:szCs w:val="19"/>
              </w:rPr>
              <w:t xml:space="preserve">DSWD-FO VIII through the Emergency Subsidy Program was able to extend assistance to </w:t>
            </w:r>
            <w:r w:rsidR="00E03D99" w:rsidRPr="00EA5B3F">
              <w:rPr>
                <w:rFonts w:ascii="Arial" w:eastAsia="Arial" w:hAnsi="Arial" w:cs="Arial"/>
                <w:b/>
                <w:sz w:val="20"/>
                <w:szCs w:val="19"/>
              </w:rPr>
              <w:t>31,</w:t>
            </w:r>
            <w:r w:rsidR="009F6F74" w:rsidRPr="00EA5B3F">
              <w:rPr>
                <w:rFonts w:ascii="Arial" w:eastAsia="Arial" w:hAnsi="Arial" w:cs="Arial"/>
                <w:b/>
                <w:sz w:val="20"/>
                <w:szCs w:val="19"/>
              </w:rPr>
              <w:t>366</w:t>
            </w:r>
            <w:r w:rsidR="00E03D99" w:rsidRPr="00EA5B3F">
              <w:rPr>
                <w:rFonts w:ascii="Arial" w:eastAsia="Arial" w:hAnsi="Arial" w:cs="Arial"/>
                <w:b/>
                <w:sz w:val="20"/>
                <w:szCs w:val="19"/>
              </w:rPr>
              <w:t xml:space="preserve"> </w:t>
            </w:r>
            <w:r w:rsidRPr="00EA5B3F">
              <w:rPr>
                <w:rFonts w:ascii="Arial" w:eastAsia="Arial" w:hAnsi="Arial" w:cs="Arial"/>
                <w:b/>
                <w:sz w:val="20"/>
                <w:szCs w:val="19"/>
              </w:rPr>
              <w:t>beneficiaries</w:t>
            </w:r>
            <w:r w:rsidRPr="00EA5B3F">
              <w:rPr>
                <w:rFonts w:ascii="Arial" w:eastAsia="Arial" w:hAnsi="Arial" w:cs="Arial"/>
                <w:sz w:val="20"/>
                <w:szCs w:val="19"/>
              </w:rPr>
              <w:t xml:space="preserve"> amounting to </w:t>
            </w:r>
            <w:r w:rsidRPr="00EA5B3F">
              <w:rPr>
                <w:rFonts w:ascii="Arial" w:eastAsia="Arial" w:hAnsi="Arial" w:cs="Arial"/>
                <w:b/>
                <w:bCs/>
                <w:sz w:val="20"/>
                <w:szCs w:val="19"/>
              </w:rPr>
              <w:t>₱</w:t>
            </w:r>
            <w:r w:rsidR="009F6F74" w:rsidRPr="00EA5B3F">
              <w:rPr>
                <w:rFonts w:ascii="Arial" w:eastAsia="Arial" w:hAnsi="Arial" w:cs="Arial"/>
                <w:b/>
                <w:bCs/>
                <w:sz w:val="20"/>
                <w:szCs w:val="19"/>
              </w:rPr>
              <w:t>164,085,000.00</w:t>
            </w:r>
            <w:r w:rsidR="00F54118" w:rsidRPr="00EA5B3F">
              <w:rPr>
                <w:rFonts w:ascii="Arial" w:eastAsia="Arial" w:hAnsi="Arial" w:cs="Arial"/>
                <w:b/>
                <w:bCs/>
                <w:sz w:val="20"/>
                <w:szCs w:val="19"/>
              </w:rPr>
              <w:t>.</w:t>
            </w:r>
          </w:p>
          <w:p w14:paraId="08E9B1FB"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t xml:space="preserve">DSWD-FO VIII DRMD recorded </w:t>
            </w:r>
            <w:r w:rsidRPr="00EA5B3F">
              <w:rPr>
                <w:rFonts w:ascii="Arial" w:eastAsia="Arial" w:hAnsi="Arial" w:cs="Arial"/>
                <w:b/>
                <w:sz w:val="20"/>
                <w:szCs w:val="19"/>
              </w:rPr>
              <w:t>550,267 non-4Ps beneficiaries</w:t>
            </w:r>
            <w:r w:rsidRPr="00EA5B3F">
              <w:rPr>
                <w:rFonts w:ascii="Arial" w:eastAsia="Arial" w:hAnsi="Arial" w:cs="Arial"/>
                <w:sz w:val="20"/>
                <w:szCs w:val="19"/>
              </w:rPr>
              <w:t xml:space="preserve"> who received SAP amounting to </w:t>
            </w:r>
            <w:r w:rsidRPr="00EA5B3F">
              <w:rPr>
                <w:rFonts w:ascii="Arial" w:eastAsia="Arial" w:hAnsi="Arial" w:cs="Arial"/>
                <w:b/>
                <w:sz w:val="20"/>
                <w:szCs w:val="19"/>
              </w:rPr>
              <w:t>₱</w:t>
            </w:r>
            <w:r w:rsidRPr="00EA5B3F">
              <w:rPr>
                <w:rFonts w:ascii="Arial" w:eastAsia="Arial" w:hAnsi="Arial" w:cs="Arial"/>
                <w:b/>
                <w:sz w:val="20"/>
                <w:szCs w:val="24"/>
              </w:rPr>
              <w:t>2,751,249,750.00</w:t>
            </w:r>
            <w:r w:rsidRPr="00EA5B3F">
              <w:rPr>
                <w:rFonts w:ascii="Arial" w:eastAsia="Arial" w:hAnsi="Arial" w:cs="Arial"/>
                <w:b/>
                <w:sz w:val="20"/>
                <w:szCs w:val="19"/>
              </w:rPr>
              <w:t xml:space="preserve">. </w:t>
            </w:r>
            <w:r w:rsidRPr="00EA5B3F">
              <w:rPr>
                <w:rFonts w:ascii="Arial" w:eastAsia="Arial" w:hAnsi="Arial" w:cs="Arial"/>
                <w:sz w:val="20"/>
                <w:szCs w:val="19"/>
              </w:rPr>
              <w:t xml:space="preserve">There were also </w:t>
            </w:r>
            <w:r w:rsidRPr="00EA5B3F">
              <w:rPr>
                <w:rFonts w:ascii="Arial" w:eastAsia="Arial" w:hAnsi="Arial" w:cs="Arial"/>
                <w:b/>
                <w:sz w:val="20"/>
                <w:szCs w:val="19"/>
              </w:rPr>
              <w:t xml:space="preserve">68,236 </w:t>
            </w:r>
            <w:r w:rsidRPr="00EA5B3F">
              <w:rPr>
                <w:rFonts w:ascii="Arial" w:eastAsia="Arial" w:hAnsi="Arial" w:cs="Arial"/>
                <w:sz w:val="20"/>
                <w:szCs w:val="19"/>
              </w:rPr>
              <w:t xml:space="preserve">out of 83,011 waitlisted beneficiaries who were served amounting to </w:t>
            </w:r>
            <w:r w:rsidRPr="00EA5B3F">
              <w:rPr>
                <w:rFonts w:ascii="Arial" w:eastAsia="Arial" w:hAnsi="Arial" w:cs="Arial"/>
                <w:b/>
                <w:sz w:val="20"/>
                <w:szCs w:val="19"/>
              </w:rPr>
              <w:t>₱341,180,000.</w:t>
            </w:r>
          </w:p>
          <w:p w14:paraId="085D9A4B" w14:textId="77777777" w:rsidR="008E35DA" w:rsidRPr="00EA5B3F"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A5B3F">
              <w:rPr>
                <w:rFonts w:ascii="Arial" w:eastAsia="Arial" w:hAnsi="Arial" w:cs="Arial"/>
                <w:sz w:val="20"/>
                <w:szCs w:val="19"/>
              </w:rPr>
              <w:lastRenderedPageBreak/>
              <w:t xml:space="preserve">4Ps was able to extend assistance to their </w:t>
            </w:r>
            <w:r w:rsidRPr="00EA5B3F">
              <w:rPr>
                <w:rFonts w:ascii="Arial" w:eastAsia="Arial" w:hAnsi="Arial" w:cs="Arial"/>
                <w:b/>
                <w:sz w:val="20"/>
                <w:szCs w:val="19"/>
              </w:rPr>
              <w:t>258,936 cash card</w:t>
            </w:r>
            <w:r w:rsidRPr="00EA5B3F">
              <w:rPr>
                <w:rFonts w:ascii="Arial" w:eastAsia="Arial" w:hAnsi="Arial" w:cs="Arial"/>
                <w:sz w:val="20"/>
                <w:szCs w:val="19"/>
              </w:rPr>
              <w:t xml:space="preserve"> </w:t>
            </w:r>
            <w:r w:rsidRPr="00EA5B3F">
              <w:rPr>
                <w:rFonts w:ascii="Arial" w:eastAsia="Arial" w:hAnsi="Arial" w:cs="Arial"/>
                <w:b/>
                <w:sz w:val="20"/>
                <w:szCs w:val="19"/>
              </w:rPr>
              <w:t>holder beneficiaries</w:t>
            </w:r>
            <w:r w:rsidRPr="00EA5B3F">
              <w:rPr>
                <w:rFonts w:ascii="Arial" w:eastAsia="Arial" w:hAnsi="Arial" w:cs="Arial"/>
                <w:sz w:val="20"/>
                <w:szCs w:val="19"/>
              </w:rPr>
              <w:t xml:space="preserve"> amounting to </w:t>
            </w:r>
            <w:r w:rsidRPr="00EA5B3F">
              <w:rPr>
                <w:rFonts w:ascii="Arial" w:eastAsia="Arial" w:hAnsi="Arial" w:cs="Arial"/>
                <w:b/>
                <w:sz w:val="20"/>
                <w:szCs w:val="19"/>
              </w:rPr>
              <w:t>₱945,116,400.00</w:t>
            </w:r>
            <w:r w:rsidRPr="00EA5B3F">
              <w:rPr>
                <w:rFonts w:ascii="Arial" w:eastAsia="Arial" w:hAnsi="Arial" w:cs="Arial"/>
                <w:sz w:val="20"/>
                <w:szCs w:val="19"/>
              </w:rPr>
              <w:t xml:space="preserve"> and </w:t>
            </w:r>
            <w:r w:rsidRPr="00EA5B3F">
              <w:rPr>
                <w:rFonts w:ascii="Arial" w:eastAsia="Arial" w:hAnsi="Arial" w:cs="Arial"/>
                <w:b/>
                <w:sz w:val="20"/>
                <w:szCs w:val="19"/>
              </w:rPr>
              <w:t>21,153 non-cash card holder beneficiaries</w:t>
            </w:r>
            <w:r w:rsidRPr="00EA5B3F">
              <w:rPr>
                <w:rFonts w:ascii="Arial" w:eastAsia="Arial" w:hAnsi="Arial" w:cs="Arial"/>
                <w:sz w:val="20"/>
                <w:szCs w:val="19"/>
              </w:rPr>
              <w:t xml:space="preserve"> amounting to </w:t>
            </w:r>
            <w:r w:rsidRPr="00EA5B3F">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708A9533" w14:textId="5D27B573" w:rsidR="00EA5B3F" w:rsidRPr="00EA5B3F" w:rsidRDefault="00EA5B3F" w:rsidP="00EA5B3F">
      <w:pPr>
        <w:spacing w:after="0" w:line="240" w:lineRule="auto"/>
        <w:contextualSpacing/>
        <w:rPr>
          <w:rFonts w:ascii="Arial" w:eastAsia="Arial" w:hAnsi="Arial" w:cs="Arial"/>
          <w:b/>
          <w:sz w:val="24"/>
          <w:szCs w:val="24"/>
        </w:rPr>
      </w:pPr>
      <w:r w:rsidRPr="00EA5B3F">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Pr="00EA5B3F">
        <w:rPr>
          <w:rFonts w:ascii="Arial" w:eastAsia="Arial" w:hAnsi="Arial" w:cs="Arial"/>
          <w:b/>
          <w:sz w:val="24"/>
          <w:szCs w:val="24"/>
        </w:rPr>
        <w:t>MARC LEO L. BUTAC</w:t>
      </w:r>
    </w:p>
    <w:p w14:paraId="2EFCFEAD" w14:textId="69E598FE" w:rsidR="0060029F" w:rsidRPr="001970A3" w:rsidRDefault="00EA5B3F" w:rsidP="001970A3">
      <w:pPr>
        <w:spacing w:after="0" w:line="240" w:lineRule="auto"/>
        <w:contextualSpacing/>
        <w:rPr>
          <w:rFonts w:ascii="Arial" w:eastAsia="Arial" w:hAnsi="Arial" w:cs="Arial"/>
          <w:b/>
          <w:sz w:val="24"/>
          <w:szCs w:val="24"/>
        </w:rPr>
      </w:pPr>
      <w:r w:rsidRPr="00EA5B3F">
        <w:rPr>
          <w:rFonts w:ascii="Arial" w:eastAsia="Arial" w:hAnsi="Arial" w:cs="Arial"/>
          <w:b/>
          <w:sz w:val="24"/>
          <w:szCs w:val="24"/>
        </w:rPr>
        <w:t>MARIE JOYCE G. RAFANAN</w:t>
      </w:r>
      <w:r w:rsidR="00C55851">
        <w:rPr>
          <w:rFonts w:ascii="Arial" w:eastAsia="Arial" w:hAnsi="Arial" w:cs="Arial"/>
          <w:b/>
          <w:sz w:val="24"/>
          <w:szCs w:val="24"/>
        </w:rPr>
        <w:tab/>
      </w:r>
      <w:r w:rsidR="00C55851">
        <w:rPr>
          <w:rFonts w:ascii="Arial" w:eastAsia="Arial" w:hAnsi="Arial" w:cs="Arial"/>
          <w:b/>
          <w:sz w:val="24"/>
          <w:szCs w:val="24"/>
        </w:rPr>
        <w:tab/>
      </w:r>
      <w:r w:rsidR="00C55851">
        <w:rPr>
          <w:rFonts w:ascii="Arial" w:eastAsia="Arial" w:hAnsi="Arial" w:cs="Arial"/>
          <w:b/>
          <w:sz w:val="24"/>
          <w:szCs w:val="24"/>
        </w:rPr>
        <w:tab/>
      </w:r>
      <w:r w:rsidR="00C55851">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p>
    <w:sectPr w:rsidR="0060029F" w:rsidRPr="001970A3"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9E84D" w14:textId="77777777" w:rsidR="00202159" w:rsidRDefault="00202159">
      <w:pPr>
        <w:spacing w:after="0" w:line="240" w:lineRule="auto"/>
      </w:pPr>
      <w:r>
        <w:separator/>
      </w:r>
    </w:p>
  </w:endnote>
  <w:endnote w:type="continuationSeparator" w:id="0">
    <w:p w14:paraId="0DC12AAA" w14:textId="77777777" w:rsidR="00202159" w:rsidRDefault="00202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84811" w:rsidRDefault="0088481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84811" w:rsidRDefault="00884811">
    <w:pPr>
      <w:pBdr>
        <w:bottom w:val="single" w:sz="6" w:space="1" w:color="000000"/>
      </w:pBdr>
      <w:tabs>
        <w:tab w:val="left" w:pos="2371"/>
        <w:tab w:val="center" w:pos="5233"/>
      </w:tabs>
      <w:spacing w:after="0" w:line="240" w:lineRule="auto"/>
      <w:jc w:val="right"/>
      <w:rPr>
        <w:sz w:val="16"/>
        <w:szCs w:val="16"/>
      </w:rPr>
    </w:pPr>
  </w:p>
  <w:p w14:paraId="2B859230" w14:textId="4B414085" w:rsidR="00884811" w:rsidRDefault="00884811"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2</w:t>
    </w:r>
    <w:r w:rsidRPr="008B2E5F">
      <w:rPr>
        <w:rFonts w:ascii="Arial" w:eastAsia="Arial" w:hAnsi="Arial" w:cs="Arial"/>
        <w:sz w:val="14"/>
        <w:szCs w:val="14"/>
      </w:rPr>
      <w:t xml:space="preserve"> on the Coron</w:t>
    </w:r>
    <w:r>
      <w:rPr>
        <w:rFonts w:ascii="Arial" w:eastAsia="Arial" w:hAnsi="Arial" w:cs="Arial"/>
        <w:sz w:val="14"/>
        <w:szCs w:val="14"/>
      </w:rPr>
      <w:t>avirus Disease (COVID19) as of 11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84811" w:rsidRDefault="0088481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1FFE1" w14:textId="77777777" w:rsidR="00202159" w:rsidRDefault="00202159">
      <w:pPr>
        <w:spacing w:after="0" w:line="240" w:lineRule="auto"/>
      </w:pPr>
      <w:r>
        <w:separator/>
      </w:r>
    </w:p>
  </w:footnote>
  <w:footnote w:type="continuationSeparator" w:id="0">
    <w:p w14:paraId="483DF84D" w14:textId="77777777" w:rsidR="00202159" w:rsidRDefault="002021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84811" w:rsidRDefault="0088481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84811" w:rsidRDefault="0088481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84811" w:rsidRDefault="00884811">
    <w:pPr>
      <w:pBdr>
        <w:bottom w:val="single" w:sz="6" w:space="1" w:color="000000"/>
      </w:pBdr>
      <w:tabs>
        <w:tab w:val="center" w:pos="4680"/>
        <w:tab w:val="right" w:pos="9360"/>
      </w:tabs>
      <w:spacing w:after="0" w:line="240" w:lineRule="auto"/>
      <w:jc w:val="center"/>
      <w:rPr>
        <w:sz w:val="10"/>
      </w:rPr>
    </w:pPr>
  </w:p>
  <w:p w14:paraId="3A0C3660" w14:textId="77777777" w:rsidR="00884811" w:rsidRDefault="0088481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84811" w:rsidRDefault="0088481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FF0125-E897-41B6-A131-C6F079DB43A2}">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3</Pages>
  <Words>13574</Words>
  <Characters>77374</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4</cp:revision>
  <dcterms:created xsi:type="dcterms:W3CDTF">2021-02-11T08:08:00Z</dcterms:created>
  <dcterms:modified xsi:type="dcterms:W3CDTF">2021-02-1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